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AD37CE">
      <w:pPr>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analysis</w:t>
      </w:r>
    </w:p>
    <w:p w14:paraId="0EB44720" w14:textId="77777777" w:rsidR="007D1C50" w:rsidRPr="00B824A3" w:rsidRDefault="007D1C50" w:rsidP="00AD37CE">
      <w:pPr>
        <w:contextualSpacing/>
        <w:mirrorIndents/>
      </w:pPr>
    </w:p>
    <w:p w14:paraId="351960BB" w14:textId="1147CBB6" w:rsidR="007D1C50" w:rsidRPr="00B824A3" w:rsidRDefault="007D1C50" w:rsidP="00AD37CE">
      <w:pPr>
        <w:contextualSpacing/>
        <w:mirrorIndents/>
        <w:rPr>
          <w:vertAlign w:val="superscript"/>
        </w:rPr>
      </w:pPr>
      <w:r w:rsidRPr="00B824A3">
        <w:t>Rose Zhang</w:t>
      </w:r>
      <w:r w:rsidRPr="00B824A3">
        <w:rPr>
          <w:vertAlign w:val="superscript"/>
        </w:rPr>
        <w:t>1</w:t>
      </w:r>
      <w:r w:rsidR="0054371D">
        <w:rPr>
          <w:vertAlign w:val="superscript"/>
        </w:rPr>
        <w:t>*</w:t>
      </w:r>
      <w:r w:rsidR="00640A3B" w:rsidRPr="00B824A3">
        <w:t xml:space="preserve"> </w:t>
      </w:r>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xml:space="preserve">, </w:t>
      </w:r>
      <w:proofErr w:type="spellStart"/>
      <w:r w:rsidRPr="00B824A3">
        <w:t>Maider</w:t>
      </w:r>
      <w:proofErr w:type="spellEnd"/>
      <w:r w:rsidRPr="00B824A3">
        <w:t xml:space="preserve">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AD37CE">
      <w:pPr>
        <w:contextualSpacing/>
        <w:mirrorIndents/>
      </w:pPr>
    </w:p>
    <w:p w14:paraId="14DBD845" w14:textId="77777777" w:rsidR="007D1C50" w:rsidRPr="00B824A3" w:rsidRDefault="007D1C50" w:rsidP="00AD37CE">
      <w:pPr>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AD37CE">
      <w:pPr>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AD37CE">
      <w:pPr>
        <w:ind w:left="142" w:hanging="142"/>
        <w:contextualSpacing/>
        <w:mirrorIndents/>
      </w:pPr>
      <w:r>
        <w:t>3</w:t>
      </w:r>
      <w:r w:rsidRPr="00B824A3">
        <w:t xml:space="preserve"> </w:t>
      </w:r>
      <w:proofErr w:type="spellStart"/>
      <w:r w:rsidRPr="001F7F12">
        <w:rPr>
          <w:lang w:val="en-GB"/>
        </w:rPr>
        <w:t>Doñana</w:t>
      </w:r>
      <w:proofErr w:type="spellEnd"/>
      <w:r w:rsidRPr="001F7F12">
        <w:rPr>
          <w:lang w:val="en-GB"/>
        </w:rPr>
        <w:t xml:space="preserve"> Biological Station-Spanish Research Council CSIC, Seville, Spain</w:t>
      </w:r>
    </w:p>
    <w:p w14:paraId="38C8555D" w14:textId="77777777" w:rsidR="007D1C50" w:rsidRPr="00B824A3" w:rsidRDefault="007D1C50" w:rsidP="00AD37CE">
      <w:pPr>
        <w:contextualSpacing/>
        <w:mirrorIndents/>
      </w:pPr>
    </w:p>
    <w:p w14:paraId="787F94D1" w14:textId="005E99F2" w:rsidR="007D1C50" w:rsidRDefault="007D1C50" w:rsidP="00AD37CE">
      <w:pPr>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103AD8D1" w14:textId="157EC465" w:rsidR="0054371D" w:rsidRDefault="0054371D" w:rsidP="00AD37CE">
      <w:pPr>
        <w:contextualSpacing/>
        <w:mirrorIndents/>
      </w:pPr>
    </w:p>
    <w:p w14:paraId="3B411243" w14:textId="48329A89" w:rsidR="0054371D" w:rsidRPr="00B824A3" w:rsidRDefault="0054371D" w:rsidP="00AD37CE">
      <w:pPr>
        <w:contextualSpacing/>
        <w:mirrorIndents/>
      </w:pPr>
      <w:r>
        <w:t>* Authors Contributed Equally</w:t>
      </w:r>
    </w:p>
    <w:p w14:paraId="517D136E" w14:textId="77777777" w:rsidR="007D1C50" w:rsidRPr="00B824A3" w:rsidRDefault="007D1C50" w:rsidP="00AD37CE">
      <w:pPr>
        <w:contextualSpacing/>
        <w:mirrorIndents/>
      </w:pPr>
    </w:p>
    <w:p w14:paraId="465F4664" w14:textId="77777777" w:rsidR="007D1C50" w:rsidRPr="00B824A3" w:rsidRDefault="007D1C50" w:rsidP="00AD37CE">
      <w:pPr>
        <w:contextualSpacing/>
        <w:mirrorIndents/>
      </w:pPr>
      <w:r w:rsidRPr="00B824A3">
        <w:rPr>
          <w:b/>
          <w:bCs/>
        </w:rPr>
        <w:t>Abstract</w:t>
      </w:r>
      <w:r w:rsidRPr="00B824A3">
        <w:t>:</w:t>
      </w:r>
    </w:p>
    <w:p w14:paraId="0CAFF0BA" w14:textId="43B3C732" w:rsidR="00153AA2" w:rsidRDefault="00FE0B0E" w:rsidP="006B21E8">
      <w:pPr>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predictable 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r w:rsidR="006C5A80">
        <w:t>CT</w:t>
      </w:r>
      <w:r w:rsidR="006C5A80" w:rsidRPr="00DD2E16">
        <w:rPr>
          <w:i/>
          <w:iCs/>
          <w:vertAlign w:val="subscript"/>
        </w:rPr>
        <w:t>max</w:t>
      </w:r>
      <w:r w:rsidR="006C5A80" w:rsidRPr="00AD37CE">
        <w:t xml:space="preserve"> &amp;</w:t>
      </w:r>
      <w:r w:rsidR="0059747F">
        <w:t xml:space="preserve"> thermal preference: </w:t>
      </w:r>
      <w:proofErr w:type="spellStart"/>
      <w:r w:rsidR="006C5A80">
        <w:t>T</w:t>
      </w:r>
      <w:r w:rsidR="006C5A80">
        <w:rPr>
          <w:i/>
          <w:iCs/>
          <w:vertAlign w:val="subscript"/>
        </w:rPr>
        <w:t>pref</w:t>
      </w:r>
      <w:proofErr w:type="spellEnd"/>
      <w:r w:rsidR="00004824">
        <w:t xml:space="preserve">) </w:t>
      </w:r>
      <w:r w:rsidR="006C5A80" w:rsidRPr="00AD37CE">
        <w:t>in a common skink (</w:t>
      </w:r>
      <w:proofErr w:type="spellStart"/>
      <w:r w:rsidR="006C5A80" w:rsidRPr="00AD37CE">
        <w:rPr>
          <w:i/>
          <w:iCs/>
        </w:rPr>
        <w:t>Lampropholis</w:t>
      </w:r>
      <w:proofErr w:type="spellEnd"/>
      <w:r w:rsidR="006C5A80" w:rsidRPr="00AD37CE">
        <w:rPr>
          <w:i/>
          <w:iCs/>
        </w:rPr>
        <w:t xml:space="preserve"> delicata</w:t>
      </w:r>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p>
    <w:p w14:paraId="23DCC30A" w14:textId="77777777" w:rsidR="00153AA2" w:rsidRDefault="00153AA2" w:rsidP="00AD37CE">
      <w:pPr>
        <w:contextualSpacing/>
        <w:mirrorIndents/>
        <w:rPr>
          <w:b/>
          <w:bCs/>
        </w:rPr>
      </w:pPr>
    </w:p>
    <w:p w14:paraId="37A49A74" w14:textId="44692AD2" w:rsidR="00280C86" w:rsidRDefault="00280C86">
      <w:pPr>
        <w:rPr>
          <w:b/>
          <w:bCs/>
        </w:rPr>
      </w:pPr>
      <w:r>
        <w:rPr>
          <w:b/>
          <w:bCs/>
        </w:rPr>
        <w:br w:type="page"/>
      </w:r>
    </w:p>
    <w:p w14:paraId="62AA0AE0" w14:textId="71D7C2DE" w:rsidR="000A58EA" w:rsidRPr="00D407D5" w:rsidRDefault="000A58EA" w:rsidP="00AD37CE">
      <w:pPr>
        <w:contextualSpacing/>
        <w:mirrorIndents/>
        <w:rPr>
          <w:b/>
          <w:bCs/>
        </w:rPr>
      </w:pPr>
      <w:r>
        <w:rPr>
          <w:b/>
          <w:bCs/>
        </w:rPr>
        <w:lastRenderedPageBreak/>
        <w:t>Introduction</w:t>
      </w:r>
    </w:p>
    <w:p w14:paraId="339F7196" w14:textId="70466AA3" w:rsidR="00CA37DA" w:rsidRDefault="001F7F12" w:rsidP="00CA37DA">
      <w:pPr>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ins w:id="0" w:author="Wild, Kristoffer H." w:date="2023-01-18T11:17:00Z">
            <w:r w:rsidR="00E4058F" w:rsidRPr="00813350">
              <w:rPr>
                <w:color w:val="000000"/>
                <w:vertAlign w:val="superscript"/>
                <w:lang w:val="en-GB"/>
              </w:rPr>
              <w:t>1,2</w:t>
            </w:r>
          </w:ins>
          <w:del w:id="1" w:author="Wild, Kristoffer H." w:date="2023-01-18T11:02:00Z">
            <w:r w:rsidR="00D51B0A" w:rsidRPr="00E4058F" w:rsidDel="00E4058F">
              <w:rPr>
                <w:color w:val="000000"/>
                <w:vertAlign w:val="superscript"/>
                <w:lang w:val="en-GB"/>
              </w:rPr>
              <w:delText>1,2</w:delText>
            </w:r>
          </w:del>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ins w:id="2" w:author="Wild, Kristoffer H." w:date="2023-01-18T11:17:00Z">
            <w:r w:rsidR="00E4058F" w:rsidRPr="00E4058F">
              <w:rPr>
                <w:color w:val="000000"/>
                <w:vertAlign w:val="superscript"/>
                <w:lang w:val="en-GB"/>
              </w:rPr>
              <w:t>3</w:t>
            </w:r>
          </w:ins>
          <w:del w:id="3" w:author="Wild, Kristoffer H." w:date="2023-01-18T11:02:00Z">
            <w:r w:rsidR="00D51B0A" w:rsidRPr="00E4058F" w:rsidDel="00E4058F">
              <w:rPr>
                <w:color w:val="000000"/>
                <w:vertAlign w:val="superscript"/>
                <w:lang w:val="en-GB"/>
              </w:rPr>
              <w:delText>3</w:delText>
            </w:r>
          </w:del>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ins w:id="4" w:author="Wild, Kristoffer H." w:date="2023-01-18T11:17:00Z">
            <w:r w:rsidR="00E4058F" w:rsidRPr="00E4058F">
              <w:rPr>
                <w:color w:val="000000"/>
                <w:vertAlign w:val="superscript"/>
                <w:lang w:val="en-GB"/>
              </w:rPr>
              <w:t>4</w:t>
            </w:r>
          </w:ins>
          <w:del w:id="5" w:author="Wild, Kristoffer H." w:date="2023-01-18T11:02:00Z">
            <w:r w:rsidR="00D51B0A" w:rsidRPr="00E4058F" w:rsidDel="00E4058F">
              <w:rPr>
                <w:color w:val="000000"/>
                <w:vertAlign w:val="superscript"/>
                <w:lang w:val="en-GB"/>
              </w:rPr>
              <w:delText>4</w:delText>
            </w:r>
          </w:del>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r w:rsidR="00F2627C">
        <w:rPr>
          <w:lang w:val="en-GB"/>
        </w:rPr>
        <w:t xml:space="preserve"> </w:t>
      </w:r>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ins w:id="6" w:author="Wild, Kristoffer H." w:date="2023-01-18T11:17:00Z">
            <w:r w:rsidR="00E4058F" w:rsidRPr="00E4058F">
              <w:rPr>
                <w:color w:val="000000"/>
                <w:vertAlign w:val="superscript"/>
                <w:lang w:val="en-GB"/>
              </w:rPr>
              <w:t>5</w:t>
            </w:r>
          </w:ins>
          <w:del w:id="7" w:author="Wild, Kristoffer H." w:date="2023-01-18T11:02:00Z">
            <w:r w:rsidR="00D51B0A" w:rsidRPr="00E4058F" w:rsidDel="00E4058F">
              <w:rPr>
                <w:color w:val="000000"/>
                <w:vertAlign w:val="superscript"/>
                <w:lang w:val="en-GB"/>
              </w:rPr>
              <w:delText>5</w:delText>
            </w:r>
          </w:del>
        </w:sdtContent>
      </w:sdt>
      <w:r w:rsidR="0059747F" w:rsidRPr="0059747F">
        <w:rPr>
          <w:vertAlign w:val="superscript"/>
          <w:lang w:val="en-GB"/>
        </w:rPr>
        <w:t>]</w:t>
      </w:r>
      <w:r w:rsidRPr="001F7F12">
        <w:rPr>
          <w:lang w:val="en-GB"/>
        </w:rPr>
        <w:t>. However, the magnitude of plastic responses is widely trait- and species-specific.</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ins w:id="8" w:author="Wild, Kristoffer H." w:date="2023-01-18T11:17:00Z">
            <w:r w:rsidR="00E4058F" w:rsidRPr="00E4058F">
              <w:rPr>
                <w:color w:val="000000"/>
                <w:vertAlign w:val="superscript"/>
                <w:lang w:val="en-GB"/>
              </w:rPr>
              <w:t>5–7</w:t>
            </w:r>
          </w:ins>
          <w:ins w:id="9" w:author="Patrice Pottier" w:date="2023-01-18T09:43:00Z">
            <w:del w:id="10" w:author="Wild, Kristoffer H." w:date="2023-01-18T11:02:00Z">
              <w:r w:rsidR="003F22FB" w:rsidRPr="00E4058F" w:rsidDel="00E4058F">
                <w:rPr>
                  <w:color w:val="000000"/>
                  <w:vertAlign w:val="superscript"/>
                  <w:lang w:val="en-GB"/>
                </w:rPr>
                <w:delText>[</w:delText>
              </w:r>
            </w:del>
          </w:ins>
          <w:del w:id="11" w:author="Wild, Kristoffer H." w:date="2023-01-18T11:02:00Z">
            <w:r w:rsidR="00D51B0A" w:rsidRPr="00E4058F" w:rsidDel="00E4058F">
              <w:rPr>
                <w:color w:val="000000"/>
                <w:vertAlign w:val="superscript"/>
                <w:lang w:val="en-GB"/>
              </w:rPr>
              <w:delText>6</w:delText>
            </w:r>
          </w:del>
          <w:ins w:id="12" w:author="Patrice Pottier" w:date="2023-01-18T09:43:00Z">
            <w:del w:id="13" w:author="Wild, Kristoffer H." w:date="2023-01-18T11:02:00Z">
              <w:r w:rsidR="003F22FB" w:rsidRPr="00E4058F" w:rsidDel="00E4058F">
                <w:rPr>
                  <w:color w:val="000000"/>
                  <w:vertAlign w:val="superscript"/>
                  <w:lang w:val="en-GB"/>
                </w:rPr>
                <w:delText>]</w:delText>
              </w:r>
            </w:del>
          </w:ins>
        </w:sdtContent>
      </w:sdt>
      <w:r w:rsidRPr="001F7F12">
        <w:rPr>
          <w:lang w:val="en-GB"/>
        </w:rPr>
        <w:t xml:space="preserve"> </w:t>
      </w:r>
    </w:p>
    <w:p w14:paraId="3C9C5FC8" w14:textId="6EB7F6F8" w:rsidR="00CA37DA" w:rsidRDefault="001F7F12" w:rsidP="00CA37DA">
      <w:pPr>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ins w:id="14" w:author="Wild, Kristoffer H." w:date="2023-01-18T11:17:00Z">
            <w:r w:rsidR="00E4058F" w:rsidRPr="00E4058F">
              <w:rPr>
                <w:color w:val="000000"/>
                <w:vertAlign w:val="superscript"/>
                <w:lang w:val="en-GB"/>
              </w:rPr>
              <w:t>8,9</w:t>
            </w:r>
          </w:ins>
          <w:del w:id="15" w:author="Wild, Kristoffer H." w:date="2023-01-18T11:02:00Z">
            <w:r w:rsidR="00D51B0A" w:rsidRPr="00E4058F" w:rsidDel="00E4058F">
              <w:rPr>
                <w:color w:val="000000"/>
                <w:vertAlign w:val="superscript"/>
                <w:lang w:val="en-GB"/>
              </w:rPr>
              <w:delText>7,8</w:delText>
            </w:r>
          </w:del>
        </w:sdtContent>
      </w:sdt>
      <w:r w:rsidRPr="00A12A5A">
        <w:rPr>
          <w:vertAlign w:val="superscript"/>
          <w:lang w:val="en-GB"/>
        </w:rPr>
        <w:t>]</w:t>
      </w:r>
      <w:r w:rsidRPr="001F7F12">
        <w:rPr>
          <w:lang w:val="en-GB"/>
        </w:rPr>
        <w:t xml:space="preserve">. For instance, recent evidence indicates that some ectotherms can tolerate heat events for </w:t>
      </w:r>
      <w:r w:rsidR="0059747F" w:rsidRPr="001F7F12">
        <w:rPr>
          <w:lang w:val="en-GB"/>
        </w:rPr>
        <w:t>longer</w:t>
      </w:r>
      <w:r w:rsidR="0059747F" w:rsidRPr="00A12A5A">
        <w:rPr>
          <w:vertAlign w:val="superscript"/>
          <w:lang w:val="en-GB"/>
        </w:rPr>
        <w:t xml:space="preserve"> [</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ins w:id="16" w:author="Wild, Kristoffer H." w:date="2023-01-18T11:17:00Z">
            <w:r w:rsidR="00E4058F" w:rsidRPr="00E4058F">
              <w:rPr>
                <w:color w:val="000000"/>
                <w:vertAlign w:val="superscript"/>
                <w:lang w:val="en-GB"/>
              </w:rPr>
              <w:t>5,10</w:t>
            </w:r>
          </w:ins>
          <w:del w:id="17" w:author="Wild, Kristoffer H." w:date="2023-01-18T11:02:00Z">
            <w:r w:rsidR="00D51B0A" w:rsidRPr="00E4058F" w:rsidDel="00E4058F">
              <w:rPr>
                <w:color w:val="000000"/>
                <w:vertAlign w:val="superscript"/>
                <w:lang w:val="en-GB"/>
              </w:rPr>
              <w:delText>5,9</w:delText>
            </w:r>
          </w:del>
        </w:sdtContent>
      </w:sdt>
      <w:r w:rsidR="00A4054E" w:rsidRPr="00A12A5A">
        <w:rPr>
          <w:vertAlign w:val="superscript"/>
          <w:lang w:val="en-GB"/>
        </w:rPr>
        <w:t>]</w:t>
      </w:r>
      <w:r w:rsidRPr="001F7F12">
        <w:rPr>
          <w:lang w:val="en-GB"/>
        </w:rPr>
        <w:t xml:space="preserve">. Variation in other factors, such as diet or maternal investment, can play an essential role in shaping the thermal ecology of ectotherms by influencing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ins w:id="18" w:author="Wild, Kristoffer H." w:date="2023-01-18T11:17:00Z">
            <w:r w:rsidR="00E4058F" w:rsidRPr="00E4058F">
              <w:rPr>
                <w:color w:val="000000"/>
                <w:vertAlign w:val="superscript"/>
                <w:lang w:val="en-GB"/>
              </w:rPr>
              <w:t>11–13</w:t>
            </w:r>
          </w:ins>
          <w:del w:id="19" w:author="Wild, Kristoffer H." w:date="2023-01-18T11:02:00Z">
            <w:r w:rsidR="00D51B0A" w:rsidRPr="00E4058F" w:rsidDel="00E4058F">
              <w:rPr>
                <w:color w:val="000000"/>
                <w:vertAlign w:val="superscript"/>
                <w:lang w:val="en-GB"/>
              </w:rPr>
              <w:delText>10–12</w:delText>
            </w:r>
          </w:del>
        </w:sdtContent>
      </w:sdt>
      <w:r w:rsidRPr="00A12A5A">
        <w:rPr>
          <w:vertAlign w:val="superscript"/>
          <w:lang w:val="en-GB"/>
        </w:rPr>
        <w:t>]</w:t>
      </w:r>
      <w:r w:rsidRPr="001F7F12">
        <w:rPr>
          <w:lang w:val="en-GB"/>
        </w:rPr>
        <w:t>. For example, a diet high in nutrients (carbohydrate or protein) leads to higher metabolic rates and CT</w:t>
      </w:r>
      <w:r w:rsidRPr="00A12A5A">
        <w:rPr>
          <w:vertAlign w:val="subscript"/>
          <w:lang w:val="en-GB"/>
        </w:rPr>
        <w:t>max</w:t>
      </w:r>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
          <w:id w:val="-236706025"/>
          <w:placeholder>
            <w:docPart w:val="DefaultPlaceholder_-1854013440"/>
          </w:placeholder>
        </w:sdtPr>
        <w:sdtContent>
          <w:ins w:id="20" w:author="Wild, Kristoffer H." w:date="2023-01-18T11:17:00Z">
            <w:r w:rsidR="00E4058F" w:rsidRPr="00E4058F">
              <w:rPr>
                <w:color w:val="000000"/>
                <w:vertAlign w:val="superscript"/>
                <w:lang w:val="en-GB"/>
              </w:rPr>
              <w:t>14,15</w:t>
            </w:r>
          </w:ins>
          <w:del w:id="21" w:author="Wild, Kristoffer H." w:date="2023-01-18T11:02:00Z">
            <w:r w:rsidR="00D51B0A" w:rsidRPr="00E4058F" w:rsidDel="00E4058F">
              <w:rPr>
                <w:color w:val="000000"/>
                <w:vertAlign w:val="superscript"/>
                <w:lang w:val="en-GB"/>
              </w:rPr>
              <w:delText>13,14</w:delText>
            </w:r>
          </w:del>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ins w:id="22" w:author="Wild, Kristoffer H." w:date="2023-01-18T11:17:00Z">
            <w:r w:rsidR="00E4058F" w:rsidRPr="00E4058F">
              <w:rPr>
                <w:color w:val="000000"/>
                <w:vertAlign w:val="superscript"/>
                <w:lang w:val="en-GB"/>
              </w:rPr>
              <w:t>16</w:t>
            </w:r>
          </w:ins>
          <w:del w:id="23" w:author="Wild, Kristoffer H." w:date="2023-01-18T11:02:00Z">
            <w:r w:rsidR="00D51B0A" w:rsidRPr="00E4058F" w:rsidDel="00E4058F">
              <w:rPr>
                <w:color w:val="000000"/>
                <w:vertAlign w:val="superscript"/>
                <w:lang w:val="en-GB"/>
              </w:rPr>
              <w:delText>15</w:delText>
            </w:r>
          </w:del>
        </w:sdtContent>
      </w:sdt>
      <w:r w:rsidR="00A4054E" w:rsidRPr="00A12A5A">
        <w:rPr>
          <w:vertAlign w:val="superscript"/>
          <w:lang w:val="en-GB"/>
        </w:rPr>
        <w:t>]</w:t>
      </w:r>
      <w:r w:rsidRPr="001F7F12">
        <w:rPr>
          <w:lang w:val="en-GB"/>
        </w:rPr>
        <w:t>. Determining how thermal and resource environments during development affect key thermal physiological traits in various taxa may provide an understanding of how species may cope with changing environments.</w:t>
      </w:r>
      <w:r w:rsidR="00CA37DA">
        <w:t xml:space="preserve"> </w:t>
      </w:r>
    </w:p>
    <w:p w14:paraId="4511056D" w14:textId="5ABABB01" w:rsidR="00A12A5A" w:rsidRDefault="00CA37DA" w:rsidP="00CA37DA">
      <w:pPr>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ins w:id="24" w:author="Wild, Kristoffer H." w:date="2023-01-18T11:17:00Z">
            <w:r w:rsidR="00E4058F" w:rsidRPr="00E4058F">
              <w:rPr>
                <w:color w:val="000000"/>
                <w:vertAlign w:val="superscript"/>
              </w:rPr>
              <w:t>6</w:t>
            </w:r>
          </w:ins>
          <w:del w:id="25" w:author="Wild, Kristoffer H." w:date="2023-01-18T11:02:00Z">
            <w:r w:rsidR="00D51B0A" w:rsidRPr="00E4058F" w:rsidDel="00E4058F">
              <w:rPr>
                <w:color w:val="000000"/>
                <w:vertAlign w:val="superscript"/>
              </w:rPr>
              <w:delText>6</w:delText>
            </w:r>
          </w:del>
        </w:sdtContent>
      </w:sdt>
      <w:r>
        <w:rPr>
          <w:color w:val="000000"/>
        </w:rPr>
        <w:t xml:space="preserve">. </w:t>
      </w:r>
      <w:r>
        <w:t xml:space="preserve">S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ins w:id="26" w:author="Wild, Kristoffer H." w:date="2023-01-18T11:17:00Z">
            <w:r w:rsidR="00E4058F" w:rsidRPr="00E4058F">
              <w:rPr>
                <w:color w:val="000000"/>
                <w:vertAlign w:val="superscript"/>
              </w:rPr>
              <w:t>17</w:t>
            </w:r>
          </w:ins>
          <w:del w:id="27" w:author="Wild, Kristoffer H." w:date="2023-01-18T11:02:00Z">
            <w:r w:rsidR="00D51B0A" w:rsidRPr="00E4058F" w:rsidDel="00E4058F">
              <w:rPr>
                <w:color w:val="000000"/>
                <w:vertAlign w:val="superscript"/>
              </w:rPr>
              <w:delText>16</w:delText>
            </w:r>
          </w:del>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fitness</w:t>
      </w:r>
      <w:r w:rsidR="00946E66">
        <w:t xml:space="preserve"> </w:t>
      </w:r>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ins w:id="28" w:author="Wild, Kristoffer H." w:date="2023-01-18T11:17:00Z">
            <w:r w:rsidR="00E4058F" w:rsidRPr="00E4058F">
              <w:rPr>
                <w:color w:val="000000"/>
                <w:vertAlign w:val="superscript"/>
              </w:rPr>
              <w:t>18,19</w:t>
            </w:r>
          </w:ins>
          <w:del w:id="29" w:author="Wild, Kristoffer H." w:date="2023-01-18T11:02:00Z">
            <w:r w:rsidR="00D51B0A" w:rsidRPr="00E4058F" w:rsidDel="00E4058F">
              <w:rPr>
                <w:color w:val="000000"/>
                <w:vertAlign w:val="superscript"/>
              </w:rPr>
              <w:delText>17,18</w:delText>
            </w:r>
          </w:del>
        </w:sdtContent>
      </w:sdt>
      <w:r w:rsidRPr="00CA37DA">
        <w:rPr>
          <w:vertAlign w:val="superscript"/>
        </w:rPr>
        <w:t>]</w:t>
      </w:r>
      <w:r>
        <w:t>. In reptiles, temperatures during embryonic development are known to affect phenotypes throughout ontogeny</w:t>
      </w:r>
      <w:r w:rsidRPr="00CA37DA">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ins w:id="30" w:author="Wild, Kristoffer H." w:date="2023-01-18T11:17:00Z">
            <w:r w:rsidR="00E4058F" w:rsidRPr="00E4058F">
              <w:rPr>
                <w:color w:val="000000"/>
                <w:vertAlign w:val="superscript"/>
              </w:rPr>
              <w:t>7</w:t>
            </w:r>
          </w:ins>
          <w:del w:id="31" w:author="Wild, Kristoffer H." w:date="2023-01-18T11:02:00Z">
            <w:r w:rsidR="00D51B0A" w:rsidRPr="00E4058F" w:rsidDel="00E4058F">
              <w:rPr>
                <w:color w:val="000000"/>
                <w:vertAlign w:val="superscript"/>
              </w:rPr>
              <w:delText>19</w:delText>
            </w:r>
          </w:del>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traits including sex, growth rate, morphology, behaviour, and cognition</w:t>
      </w:r>
      <w:r w:rsidRPr="00CA37DA">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ins w:id="32" w:author="Wild, Kristoffer H." w:date="2023-01-18T11:17:00Z">
            <w:r w:rsidR="00E4058F" w:rsidRPr="00E4058F">
              <w:rPr>
                <w:color w:val="000000"/>
                <w:vertAlign w:val="superscript"/>
              </w:rPr>
              <w:t>7,19,20</w:t>
            </w:r>
          </w:ins>
          <w:del w:id="33" w:author="Wild, Kristoffer H." w:date="2023-01-18T11:02:00Z">
            <w:r w:rsidR="00D51B0A" w:rsidRPr="00E4058F" w:rsidDel="00E4058F">
              <w:rPr>
                <w:color w:val="000000"/>
                <w:vertAlign w:val="superscript"/>
              </w:rPr>
              <w:delText>18–20</w:delText>
            </w:r>
          </w:del>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reptiles</w:t>
      </w:r>
      <w:r w:rsidRPr="00CA37DA">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ins w:id="34" w:author="Wild, Kristoffer H." w:date="2023-01-18T11:17:00Z">
            <w:r w:rsidR="00E4058F" w:rsidRPr="00E4058F">
              <w:rPr>
                <w:color w:val="000000"/>
                <w:vertAlign w:val="superscript"/>
              </w:rPr>
              <w:t>21,22</w:t>
            </w:r>
          </w:ins>
          <w:del w:id="35" w:author="Wild, Kristoffer H." w:date="2023-01-18T11:02:00Z">
            <w:r w:rsidR="00D51B0A" w:rsidRPr="00E4058F" w:rsidDel="00E4058F">
              <w:rPr>
                <w:color w:val="000000"/>
                <w:vertAlign w:val="superscript"/>
              </w:rPr>
              <w:delText>21,22</w:delText>
            </w:r>
          </w:del>
        </w:sdtContent>
      </w:sdt>
      <w:r w:rsidRPr="00CA37DA">
        <w:rPr>
          <w:vertAlign w:val="superscript"/>
        </w:rPr>
        <w:t>]</w:t>
      </w:r>
      <w:r>
        <w:t xml:space="preserve">. </w:t>
      </w:r>
    </w:p>
    <w:p w14:paraId="54255DCC" w14:textId="58E37467" w:rsidR="00CA37DA" w:rsidRPr="00AD37CE" w:rsidRDefault="00CA37DA" w:rsidP="00CA37DA">
      <w:pPr>
        <w:ind w:firstLine="720"/>
        <w:contextualSpacing/>
        <w:mirrorIndents/>
      </w:pPr>
      <w:r w:rsidRPr="00AD37CE">
        <w:t xml:space="preserve">Here, we </w:t>
      </w:r>
      <w:r w:rsidR="004E3A7E">
        <w:t>aim to determine</w:t>
      </w:r>
      <w:r w:rsidRPr="00AD37CE">
        <w:t xml:space="preserve"> how early developmental environments affect thermal </w:t>
      </w:r>
      <w:r>
        <w:t>physiology (critical thermal maximum: CT</w:t>
      </w:r>
      <w:r w:rsidRPr="00DD2E16">
        <w:rPr>
          <w:i/>
          <w:iCs/>
          <w:vertAlign w:val="subscript"/>
        </w:rPr>
        <w:t>max</w:t>
      </w:r>
      <w:r>
        <w:t xml:space="preserve"> &amp; thermal preference: </w:t>
      </w:r>
      <w:proofErr w:type="spellStart"/>
      <w:r>
        <w:t>T</w:t>
      </w:r>
      <w:r w:rsidRPr="003F698D">
        <w:rPr>
          <w:i/>
          <w:iCs/>
          <w:vertAlign w:val="subscript"/>
        </w:rPr>
        <w:t>pref</w:t>
      </w:r>
      <w:proofErr w:type="spellEnd"/>
      <w:r>
        <w:t>)</w:t>
      </w:r>
      <w:r w:rsidRPr="00AD37CE">
        <w:t xml:space="preserve"> in reptiles.</w:t>
      </w:r>
      <w:r>
        <w:t xml:space="preserve"> CT</w:t>
      </w:r>
      <w:r w:rsidRPr="00DD2E16">
        <w:rPr>
          <w:i/>
          <w:iCs/>
          <w:vertAlign w:val="subscript"/>
        </w:rPr>
        <w:t>max</w:t>
      </w:r>
      <w:r w:rsidRPr="00AD37CE">
        <w:t xml:space="preserve"> &amp; </w:t>
      </w:r>
      <w:proofErr w:type="spellStart"/>
      <w:r>
        <w:t>T</w:t>
      </w:r>
      <w:r>
        <w:rPr>
          <w:i/>
          <w:iCs/>
          <w:vertAlign w:val="subscript"/>
        </w:rPr>
        <w:t>pref</w:t>
      </w:r>
      <w:proofErr w:type="spellEnd"/>
      <w:r>
        <w:rPr>
          <w:i/>
          <w:iCs/>
          <w:vertAlign w:val="subscript"/>
        </w:rPr>
        <w:t xml:space="preserve"> </w:t>
      </w:r>
      <w:r w:rsidRPr="00AD37CE">
        <w:t xml:space="preserve">are two </w:t>
      </w:r>
      <w:r>
        <w:t>common thermal indices</w:t>
      </w:r>
      <w:r w:rsidRPr="00AD37CE">
        <w:t xml:space="preserve"> </w:t>
      </w:r>
      <w:r>
        <w:t xml:space="preserve">used as proxies for how the environment influences individual fitness and are used to predict how </w:t>
      </w:r>
      <w:r w:rsidR="00481E03">
        <w:t xml:space="preserve">species </w:t>
      </w:r>
      <w:r>
        <w:t xml:space="preserve">distributions are </w:t>
      </w:r>
      <w:r w:rsidR="00946E66">
        <w:t>predicted to shift with</w:t>
      </w:r>
      <w:r>
        <w:t xml:space="preserve"> climate change</w:t>
      </w:r>
      <w:r w:rsidRPr="00CA37DA">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ins w:id="36" w:author="Wild, Kristoffer H." w:date="2023-01-18T11:17:00Z">
            <w:r w:rsidR="00E4058F" w:rsidRPr="00E4058F">
              <w:rPr>
                <w:color w:val="000000"/>
                <w:vertAlign w:val="superscript"/>
              </w:rPr>
              <w:t>3,23,24</w:t>
            </w:r>
          </w:ins>
          <w:del w:id="37" w:author="Wild, Kristoffer H." w:date="2023-01-18T11:02:00Z">
            <w:r w:rsidR="00D51B0A" w:rsidRPr="00E4058F" w:rsidDel="00E4058F">
              <w:rPr>
                <w:color w:val="000000"/>
                <w:vertAlign w:val="superscript"/>
              </w:rPr>
              <w:delText>3,23,24</w:delText>
            </w:r>
          </w:del>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r>
        <w:t>CT</w:t>
      </w:r>
      <w:r w:rsidRPr="00DD2E16">
        <w:rPr>
          <w:i/>
          <w:iCs/>
          <w:vertAlign w:val="subscript"/>
        </w:rPr>
        <w:t>max</w:t>
      </w:r>
      <w:r w:rsidRPr="00AD37CE">
        <w:t xml:space="preserve"> &amp; </w:t>
      </w:r>
      <w:proofErr w:type="spellStart"/>
      <w:r>
        <w:t>T</w:t>
      </w:r>
      <w:r>
        <w:rPr>
          <w:i/>
          <w:iCs/>
          <w:vertAlign w:val="subscript"/>
        </w:rPr>
        <w:t>pref</w:t>
      </w:r>
      <w:proofErr w:type="spellEnd"/>
      <w:r w:rsidRPr="00AD37CE">
        <w:t xml:space="preserve"> in a common skink (</w:t>
      </w:r>
      <w:proofErr w:type="spellStart"/>
      <w:r w:rsidRPr="00AD37CE">
        <w:rPr>
          <w:i/>
          <w:iCs/>
        </w:rPr>
        <w:t>Lampropholis</w:t>
      </w:r>
      <w:proofErr w:type="spellEnd"/>
      <w:r w:rsidRPr="00AD37CE">
        <w:rPr>
          <w:i/>
          <w:iCs/>
        </w:rPr>
        <w:t xml:space="preserve"> delicata</w:t>
      </w:r>
      <w:r w:rsidRPr="00AD37CE">
        <w:t>). We then compare our experimental findings with quantitative results testing this same question</w:t>
      </w:r>
      <w:r>
        <w:t xml:space="preserve"> </w:t>
      </w:r>
      <w:r w:rsidRPr="00AD37CE">
        <w:t>more broadly in reptiles using a meta-analysis.</w:t>
      </w:r>
      <w:r>
        <w:t xml:space="preserve"> </w:t>
      </w:r>
    </w:p>
    <w:p w14:paraId="6F1555FA" w14:textId="77777777" w:rsidR="00946E66" w:rsidRDefault="00946E66" w:rsidP="00F425C6">
      <w:pPr>
        <w:contextualSpacing/>
        <w:mirrorIndents/>
        <w:rPr>
          <w:b/>
          <w:bCs/>
        </w:rPr>
      </w:pPr>
    </w:p>
    <w:p w14:paraId="33932509" w14:textId="23221F3E" w:rsidR="00F425C6" w:rsidRPr="00D407D5" w:rsidRDefault="00F425C6" w:rsidP="00F425C6">
      <w:pPr>
        <w:contextualSpacing/>
        <w:mirrorIndents/>
        <w:rPr>
          <w:b/>
          <w:bCs/>
        </w:rPr>
      </w:pPr>
      <w:r w:rsidRPr="00D407D5">
        <w:rPr>
          <w:b/>
          <w:bCs/>
        </w:rPr>
        <w:lastRenderedPageBreak/>
        <w:t xml:space="preserve">Method and materials </w:t>
      </w:r>
    </w:p>
    <w:p w14:paraId="2F0089A9" w14:textId="77777777" w:rsidR="00F425C6" w:rsidRPr="00D407D5" w:rsidRDefault="00F425C6" w:rsidP="00F425C6">
      <w:pPr>
        <w:contextualSpacing/>
        <w:mirrorIndents/>
        <w:rPr>
          <w:i/>
          <w:iCs/>
        </w:rPr>
      </w:pPr>
      <w:r w:rsidRPr="00D407D5">
        <w:rPr>
          <w:i/>
          <w:iCs/>
        </w:rPr>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62397146" w:rsidR="00F425C6" w:rsidRDefault="00F425C6" w:rsidP="00F425C6">
      <w:pPr>
        <w:ind w:firstLine="720"/>
        <w:contextualSpacing/>
        <w:mirrorIndents/>
      </w:pPr>
      <w:r>
        <w:t>We collected g</w:t>
      </w:r>
      <w:r w:rsidRPr="00D407D5">
        <w:t xml:space="preserve">ravid </w:t>
      </w:r>
      <w:proofErr w:type="spellStart"/>
      <w:r w:rsidRPr="00D407D5">
        <w:rPr>
          <w:i/>
          <w:iCs/>
        </w:rPr>
        <w:t>Lampropholis</w:t>
      </w:r>
      <w:proofErr w:type="spellEnd"/>
      <w:r w:rsidRPr="00D407D5">
        <w:rPr>
          <w:i/>
          <w:iCs/>
        </w:rPr>
        <w:t xml:space="preserve"> delicata</w:t>
      </w:r>
      <w:r w:rsidRPr="00D407D5">
        <w:t xml:space="preserve"> 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We then randomly 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1.</w:t>
      </w:r>
      <w:r w:rsidR="003E3D19">
        <w:rPr>
          <w:color w:val="000000" w:themeColor="text1"/>
        </w:rPr>
        <w:t>0</w:t>
      </w:r>
      <w:r w:rsidRPr="003E3D19">
        <w:t>)</w:t>
      </w:r>
      <w:r w:rsidRPr="00D407D5">
        <w:t xml:space="preserve"> treatment. Yolk </w:t>
      </w:r>
      <w:r>
        <w:t>removal</w:t>
      </w:r>
      <w:r w:rsidRPr="00D407D5">
        <w:t xml:space="preserve"> treatments </w:t>
      </w:r>
      <w:r>
        <w:t>followed</w:t>
      </w:r>
      <w:r w:rsidRPr="00D407D5">
        <w:t xml:space="preserve"> </w:t>
      </w:r>
      <w:proofErr w:type="spellStart"/>
      <w:r w:rsidRPr="00D407D5">
        <w:t>Sinervo</w:t>
      </w:r>
      <w:proofErr w:type="spellEnd"/>
      <w:r w:rsidRPr="00F425C6">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ins w:id="38" w:author="Wild, Kristoffer H." w:date="2023-01-18T11:17:00Z">
            <w:r w:rsidR="00E4058F" w:rsidRPr="00E4058F">
              <w:rPr>
                <w:color w:val="000000"/>
                <w:vertAlign w:val="superscript"/>
              </w:rPr>
              <w:t>25</w:t>
            </w:r>
          </w:ins>
          <w:del w:id="39" w:author="Wild, Kristoffer H." w:date="2023-01-18T11:02:00Z">
            <w:r w:rsidR="00D51B0A" w:rsidRPr="00E4058F" w:rsidDel="00E4058F">
              <w:rPr>
                <w:color w:val="000000"/>
                <w:vertAlign w:val="superscript"/>
              </w:rPr>
              <w:delText>25</w:delText>
            </w:r>
          </w:del>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l</w:t>
      </w:r>
      <w:r>
        <w:t xml:space="preserve"> (</w:t>
      </w:r>
      <w:r>
        <w:rPr>
          <w:i/>
          <w:iCs/>
        </w:rPr>
        <w:t>See Supplementary materials for further details on husbandry)</w:t>
      </w:r>
      <w:r w:rsidRPr="00D407D5">
        <w:t xml:space="preserve">. </w:t>
      </w:r>
    </w:p>
    <w:p w14:paraId="56620D71" w14:textId="7F822A51" w:rsidR="00F425C6" w:rsidRDefault="00F425C6" w:rsidP="00F425C6">
      <w:pPr>
        <w:contextualSpacing/>
        <w:mirrorIndents/>
      </w:pPr>
      <w:r>
        <w:tab/>
      </w:r>
      <w:r w:rsidRPr="00D407D5">
        <w:t xml:space="preserve">Hatchlings from all treatments were housed in 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 xml:space="preserve">Acheta </w:t>
      </w:r>
      <w:proofErr w:type="spellStart"/>
      <w:r w:rsidRPr="00D407D5">
        <w:rPr>
          <w:i/>
          <w:iCs/>
        </w:rPr>
        <w:t>domesticus</w:t>
      </w:r>
      <w:proofErr w:type="spellEnd"/>
      <w:r w:rsidRPr="00D407D5">
        <w:t>) every second day. We measured thermal traits (CT</w:t>
      </w:r>
      <w:r w:rsidRPr="00D407D5">
        <w:rPr>
          <w:vertAlign w:val="subscript"/>
        </w:rPr>
        <w:t>max</w:t>
      </w:r>
      <w:r w:rsidRPr="00D407D5">
        <w:t xml:space="preserve"> and </w:t>
      </w:r>
      <w:proofErr w:type="spellStart"/>
      <w:r w:rsidRPr="00D407D5">
        <w:t>T</w:t>
      </w:r>
      <w:r w:rsidRPr="00D407D5">
        <w:rPr>
          <w:vertAlign w:val="subscript"/>
        </w:rPr>
        <w:t>pref</w:t>
      </w:r>
      <w:proofErr w:type="spellEnd"/>
      <w:r w:rsidRPr="00D407D5">
        <w:t>, – for collection methods</w:t>
      </w:r>
      <w:r>
        <w:t>,</w:t>
      </w:r>
      <w:r w:rsidRPr="00D407D5">
        <w:t xml:space="preserve"> </w:t>
      </w:r>
      <w:r w:rsidRPr="00D407D5">
        <w:rPr>
          <w:i/>
          <w:iCs/>
        </w:rPr>
        <w:t xml:space="preserve">see </w:t>
      </w:r>
      <w:r>
        <w:rPr>
          <w:i/>
          <w:iCs/>
        </w:rPr>
        <w:t>Supp.</w:t>
      </w:r>
      <w:r w:rsidRPr="00D407D5">
        <w:t>) of lizards at eight to eleven months post-hatching.</w:t>
      </w:r>
    </w:p>
    <w:p w14:paraId="0AAA8B2F" w14:textId="174BF21D" w:rsidR="00F425C6" w:rsidRPr="00F81DA0" w:rsidRDefault="00F425C6" w:rsidP="00F425C6">
      <w:pPr>
        <w:ind w:firstLine="284"/>
        <w:contextualSpacing/>
        <w:mirrorIndents/>
      </w:pPr>
      <w:r>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8" w:history="1">
        <w:r w:rsidRPr="00D407D5">
          <w:rPr>
            <w:rStyle w:val="Hyperlink"/>
          </w:rPr>
          <w:t>www.r.-project.org</w:t>
        </w:r>
      </w:hyperlink>
      <w:r w:rsidRPr="00D407D5">
        <w:rPr>
          <w:color w:val="000000" w:themeColor="text1"/>
        </w:rPr>
        <w:t xml:space="preserve">). </w:t>
      </w:r>
      <w:r>
        <w:rPr>
          <w:color w:val="000000" w:themeColor="text1"/>
        </w:rPr>
        <w:t>We used linear mixed-effects</w:t>
      </w:r>
      <w:r w:rsidRPr="00D407D5">
        <w:rPr>
          <w:color w:val="000000" w:themeColor="text1"/>
        </w:rPr>
        <w:t xml:space="preserve"> models to analyse thermal traits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CT</w:t>
      </w:r>
      <w:r w:rsidRPr="00D407D5">
        <w:rPr>
          <w:color w:val="000000" w:themeColor="text1"/>
          <w:vertAlign w:val="subscript"/>
        </w:rPr>
        <w:t>max</w:t>
      </w:r>
      <w:r w:rsidRPr="00D407D5">
        <w:rPr>
          <w:color w:val="000000" w:themeColor="text1"/>
        </w:rPr>
        <w:t xml:space="preserve">). </w:t>
      </w:r>
      <w:r w:rsidR="00946E66">
        <w:rPr>
          <w:color w:val="000000" w:themeColor="text1"/>
        </w:rPr>
        <w:t xml:space="preserve">We </w:t>
      </w:r>
      <w:r w:rsidRPr="00D407D5">
        <w:rPr>
          <w:color w:val="000000" w:themeColor="text1"/>
        </w:rPr>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F425C6">
      <w:pPr>
        <w:contextualSpacing/>
        <w:mirrorIndents/>
        <w:rPr>
          <w:i/>
          <w:iCs/>
        </w:rPr>
      </w:pPr>
    </w:p>
    <w:p w14:paraId="5ED12755" w14:textId="77777777" w:rsidR="00F425C6" w:rsidRPr="00D407D5" w:rsidRDefault="00F425C6" w:rsidP="00F425C6">
      <w:pPr>
        <w:contextualSpacing/>
        <w:mirrorIndents/>
        <w:rPr>
          <w:i/>
          <w:iCs/>
        </w:rPr>
      </w:pPr>
      <w:r w:rsidRPr="00D407D5">
        <w:rPr>
          <w:i/>
          <w:iCs/>
        </w:rPr>
        <w:t>(b) Meta-analysis of early thermal effects on thermal physiology in reptiles</w:t>
      </w:r>
    </w:p>
    <w:p w14:paraId="18DEBE33" w14:textId="77777777" w:rsidR="00F425C6" w:rsidRDefault="00F425C6" w:rsidP="00F425C6">
      <w:pPr>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w:t>
      </w:r>
      <w:proofErr w:type="spellStart"/>
      <w:r w:rsidRPr="00D407D5">
        <w:rPr>
          <w:shd w:val="clear" w:color="auto" w:fill="FFFFFF"/>
        </w:rPr>
        <w:t>T</w:t>
      </w:r>
      <w:r w:rsidRPr="00D407D5">
        <w:rPr>
          <w:shd w:val="clear" w:color="auto" w:fill="FFFFFF"/>
          <w:vertAlign w:val="subscript"/>
        </w:rPr>
        <w:t>pref</w:t>
      </w:r>
      <w:proofErr w:type="spellEnd"/>
      <w:r w:rsidRPr="00D407D5">
        <w:rPr>
          <w:shd w:val="clear" w:color="auto" w:fill="FFFFFF"/>
        </w:rPr>
        <w:t>) and critical thermal maximum (CT</w:t>
      </w:r>
      <w:r w:rsidRPr="00D407D5">
        <w:rPr>
          <w:shd w:val="clear" w:color="auto" w:fill="FFFFFF"/>
          <w:vertAlign w:val="subscript"/>
        </w:rPr>
        <w:t>max</w:t>
      </w:r>
      <w:r w:rsidRPr="00D407D5">
        <w:rPr>
          <w:shd w:val="clear" w:color="auto" w:fill="FFFFFF"/>
        </w:rPr>
        <w:t>) in lizards, snakes, tortoises, turtles, and tuatara</w:t>
      </w:r>
      <w:r>
        <w:rPr>
          <w:shd w:val="clear" w:color="auto" w:fill="FFFFFF"/>
        </w:rPr>
        <w:t>.</w:t>
      </w:r>
      <w:r w:rsidRPr="00D407D5">
        <w:rPr>
          <w:shd w:val="clear" w:color="auto" w:fill="FFFFFF"/>
        </w:rPr>
        <w:t xml:space="preserve"> </w:t>
      </w:r>
    </w:p>
    <w:p w14:paraId="51BB37BC" w14:textId="6A02B8B5" w:rsidR="00F425C6" w:rsidRDefault="00F425C6" w:rsidP="00F425C6">
      <w:pPr>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We followed the PRISMA-</w:t>
      </w:r>
      <w:proofErr w:type="spellStart"/>
      <w:r w:rsidRPr="00D407D5">
        <w:t>EcoEvo</w:t>
      </w:r>
      <w:proofErr w:type="spellEnd"/>
      <w:r w:rsidRPr="00D407D5">
        <w:t xml:space="preserve"> (Preferred Reporting Items for Systematic </w:t>
      </w:r>
      <w:r>
        <w:t>Reviews</w:t>
      </w:r>
      <w:r w:rsidRPr="00D407D5">
        <w:t xml:space="preserve"> &amp; Meta-Analyses in Ecology and Evolutionary biology) guidelines for reporting</w:t>
      </w:r>
      <w:r w:rsidRPr="00F425C6">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ins w:id="40" w:author="Wild, Kristoffer H." w:date="2023-01-18T11:17:00Z">
            <w:r w:rsidR="00E4058F" w:rsidRPr="00E4058F">
              <w:rPr>
                <w:color w:val="000000"/>
                <w:vertAlign w:val="superscript"/>
              </w:rPr>
              <w:t>26</w:t>
            </w:r>
          </w:ins>
          <w:del w:id="41" w:author="Wild, Kristoffer H." w:date="2023-01-18T11:02:00Z">
            <w:r w:rsidR="00D51B0A" w:rsidRPr="00E4058F" w:rsidDel="00E4058F">
              <w:rPr>
                <w:color w:val="000000"/>
                <w:vertAlign w:val="superscript"/>
              </w:rPr>
              <w:delText>26</w:delText>
            </w:r>
          </w:del>
        </w:sdtContent>
      </w:sdt>
      <w:r w:rsidRPr="00F425C6">
        <w:rPr>
          <w:vertAlign w:val="superscript"/>
        </w:rPr>
        <w:t>]</w:t>
      </w:r>
      <w:r w:rsidR="009110EA">
        <w:rPr>
          <w:vertAlign w:val="superscript"/>
        </w:rPr>
        <w:t xml:space="preserve"> </w:t>
      </w:r>
      <w:r w:rsidR="009110EA" w:rsidRPr="00D51B0A">
        <w:t>(</w:t>
      </w:r>
      <w:r w:rsidR="009110EA">
        <w:rPr>
          <w:i/>
          <w:iCs/>
          <w:color w:val="000000" w:themeColor="text1"/>
        </w:rPr>
        <w:t>see Supp. for more details)</w:t>
      </w:r>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S2&amp;3)</w:t>
      </w:r>
      <w:r w:rsidRPr="00D407D5">
        <w:rPr>
          <w:shd w:val="clear" w:color="auto" w:fill="FFFFFF"/>
        </w:rPr>
        <w:t xml:space="preserve">. We obtained 485 original records, and </w:t>
      </w:r>
      <w:del w:id="42" w:author="Wild, Kristoffer H." w:date="2023-01-18T11:01:00Z">
        <w:r w:rsidRPr="00D407D5" w:rsidDel="00E4058F">
          <w:rPr>
            <w:shd w:val="clear" w:color="auto" w:fill="FFFFFF"/>
          </w:rPr>
          <w:delText xml:space="preserve">14 </w:delText>
        </w:r>
      </w:del>
      <w:ins w:id="43" w:author="Wild, Kristoffer H." w:date="2023-01-18T11:01:00Z">
        <w:r w:rsidR="00E4058F">
          <w:rPr>
            <w:shd w:val="clear" w:color="auto" w:fill="FFFFFF"/>
          </w:rPr>
          <w:t>15</w:t>
        </w:r>
        <w:r w:rsidR="00E4058F" w:rsidRPr="00D407D5">
          <w:rPr>
            <w:shd w:val="clear" w:color="auto" w:fill="FFFFFF"/>
          </w:rPr>
          <w:t xml:space="preserve"> </w:t>
        </w:r>
      </w:ins>
      <w:r w:rsidRPr="00D407D5">
        <w:rPr>
          <w:shd w:val="clear" w:color="auto" w:fill="FFFFFF"/>
        </w:rPr>
        <w:t>articles satisfied our selection criteria.</w:t>
      </w:r>
    </w:p>
    <w:p w14:paraId="3D7649D0" w14:textId="0D96C626" w:rsidR="00CA37DA" w:rsidRDefault="00F425C6" w:rsidP="00F425C6">
      <w:pPr>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r w:rsidRPr="00D407D5">
        <w:rPr>
          <w:i/>
          <w:iCs/>
        </w:rPr>
        <w:t>metafor</w:t>
      </w:r>
      <w:r w:rsidRPr="00D407D5">
        <w:t xml:space="preserve"> package</w:t>
      </w:r>
      <w:r>
        <w:t xml:space="preserve"> (</w:t>
      </w:r>
      <w:r w:rsidR="002D0D99">
        <w:t>version 3.8</w:t>
      </w:r>
      <w:r>
        <w:t xml:space="preserve"> )</w:t>
      </w:r>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ins w:id="44" w:author="Wild, Kristoffer H." w:date="2023-01-18T11:17:00Z">
            <w:r w:rsidR="00E4058F" w:rsidRPr="00E4058F">
              <w:rPr>
                <w:color w:val="000000"/>
                <w:vertAlign w:val="superscript"/>
              </w:rPr>
              <w:t>27</w:t>
            </w:r>
          </w:ins>
          <w:del w:id="45" w:author="Wild, Kristoffer H." w:date="2023-01-18T11:02:00Z">
            <w:r w:rsidR="00D51B0A" w:rsidRPr="00E4058F" w:rsidDel="00E4058F">
              <w:rPr>
                <w:color w:val="000000"/>
                <w:vertAlign w:val="superscript"/>
              </w:rPr>
              <w:delText>27</w:delText>
            </w:r>
          </w:del>
        </w:sdtContent>
      </w:sdt>
      <w:r w:rsidRPr="00F425C6">
        <w:rPr>
          <w:vertAlign w:val="superscript"/>
        </w:rPr>
        <w:t>]</w:t>
      </w:r>
      <w:r>
        <w:t>. We used</w:t>
      </w:r>
      <w:r w:rsidRPr="00D407D5">
        <w:t xml:space="preserve"> the acclimation response ratio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ins w:id="46" w:author="Wild, Kristoffer H." w:date="2023-01-18T11:17:00Z">
            <w:r w:rsidR="00E4058F" w:rsidRPr="00E4058F">
              <w:rPr>
                <w:color w:val="000000"/>
                <w:vertAlign w:val="superscript"/>
              </w:rPr>
              <w:t>28</w:t>
            </w:r>
          </w:ins>
          <w:del w:id="47" w:author="Wild, Kristoffer H." w:date="2023-01-18T11:02:00Z">
            <w:r w:rsidR="00D51B0A" w:rsidRPr="00E4058F" w:rsidDel="00E4058F">
              <w:rPr>
                <w:color w:val="000000"/>
                <w:vertAlign w:val="superscript"/>
              </w:rPr>
              <w:delText>28</w:delText>
            </w:r>
          </w:del>
        </w:sdtContent>
      </w:sdt>
      <w:r w:rsidRPr="00CF1CC2">
        <w:rPr>
          <w:vertAlign w:val="superscript"/>
        </w:rPr>
        <w:t>]</w:t>
      </w:r>
      <w:r w:rsidR="009110EA" w:rsidRPr="00D51B0A">
        <w:rPr>
          <w:vertAlign w:val="subscript"/>
        </w:rPr>
        <w:t>.</w:t>
      </w:r>
      <w:r w:rsidR="009110EA">
        <w:rPr>
          <w:vertAlign w:val="superscript"/>
        </w:rPr>
        <w:t xml:space="preserve"> </w:t>
      </w:r>
      <w:r w:rsidR="009110EA">
        <w:t>S</w:t>
      </w:r>
      <w:proofErr w:type="spellStart"/>
      <w:r w:rsidR="009110EA" w:rsidRPr="00A70C1C">
        <w:rPr>
          <w:lang w:val="en-GB"/>
        </w:rPr>
        <w:t>ampling</w:t>
      </w:r>
      <w:proofErr w:type="spellEnd"/>
      <w:r w:rsidR="009110EA" w:rsidRPr="00A70C1C">
        <w:rPr>
          <w:lang w:val="en-GB"/>
        </w:rPr>
        <w:t xml:space="preserve">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Pottier et al.,</w:t>
      </w:r>
      <w:r w:rsidR="00A70C1C" w:rsidRPr="00A70C1C">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ins w:id="48" w:author="Wild, Kristoffer H." w:date="2023-01-18T11:17:00Z">
            <w:r w:rsidR="00E4058F" w:rsidRPr="00E4058F">
              <w:rPr>
                <w:color w:val="000000"/>
                <w:vertAlign w:val="superscript"/>
                <w:lang w:val="en-GB"/>
              </w:rPr>
              <w:t>29</w:t>
            </w:r>
          </w:ins>
          <w:del w:id="49" w:author="Wild, Kristoffer H." w:date="2023-01-18T11:02:00Z">
            <w:r w:rsidR="00D51B0A" w:rsidRPr="00E4058F" w:rsidDel="00E4058F">
              <w:rPr>
                <w:color w:val="000000"/>
                <w:vertAlign w:val="superscript"/>
                <w:lang w:val="en-GB"/>
              </w:rPr>
              <w:delText>29</w:delText>
            </w:r>
          </w:del>
        </w:sdtContent>
      </w:sdt>
      <w:r w:rsidR="00A70C1C" w:rsidRPr="00A70C1C">
        <w:rPr>
          <w:vertAlign w:val="superscript"/>
          <w:lang w:val="en-GB"/>
        </w:rPr>
        <w:t>]</w:t>
      </w:r>
      <w:r w:rsidR="00A70C1C" w:rsidRPr="00A70C1C">
        <w:rPr>
          <w:lang w:val="en-GB"/>
        </w:rPr>
        <w:t xml:space="preserve">. </w:t>
      </w:r>
      <w:r w:rsidRPr="00D407D5">
        <w:t>S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 xml:space="preserve">A model that included only study, species and effect size ID was best supported over one with phylogeny, so we present meta-analytic results from a model without phylogeny. Studies often had more than two temperature treatments. As such, we derived all pairwise effect size comparisons. This, however, does induce a correlation between effect size </w:t>
      </w:r>
      <w:r w:rsidR="009110EA">
        <w:lastRenderedPageBreak/>
        <w:t>sampling errors , which we controlled for through the inclusion of a sampling (co)variance matrix derived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ins w:id="50" w:author="Wild, Kristoffer H." w:date="2023-01-18T11:17:00Z">
            <w:r w:rsidR="00E4058F" w:rsidRPr="00E4058F">
              <w:rPr>
                <w:color w:val="000000"/>
                <w:vertAlign w:val="superscript"/>
              </w:rPr>
              <w:t>30</w:t>
            </w:r>
          </w:ins>
          <w:del w:id="51" w:author="Wild, Kristoffer H." w:date="2023-01-18T11:02:00Z">
            <w:r w:rsidR="00D51B0A" w:rsidRPr="00E4058F" w:rsidDel="00E4058F">
              <w:rPr>
                <w:color w:val="000000"/>
                <w:vertAlign w:val="superscript"/>
              </w:rPr>
              <w:delText>30</w:delText>
            </w:r>
          </w:del>
        </w:sdtContent>
      </w:sdt>
      <w:r w:rsidR="00D51B0A" w:rsidRPr="00D51B0A">
        <w:rPr>
          <w:vertAlign w:val="superscript"/>
        </w:rPr>
        <w:t>]</w:t>
      </w:r>
      <w:r w:rsidR="009110EA">
        <w:t xml:space="preserve">. </w:t>
      </w:r>
      <w:r>
        <w:t>T</w:t>
      </w:r>
      <w:r w:rsidRPr="00D407D5">
        <w:t>hermal trait (</w:t>
      </w:r>
      <w:proofErr w:type="spellStart"/>
      <w:r w:rsidRPr="00D407D5">
        <w:t>T</w:t>
      </w:r>
      <w:r w:rsidRPr="00D407D5">
        <w:rPr>
          <w:vertAlign w:val="subscript"/>
        </w:rPr>
        <w:t>pref</w:t>
      </w:r>
      <w:proofErr w:type="spellEnd"/>
      <w:r w:rsidRPr="00D407D5">
        <w:t xml:space="preserve"> or CT</w:t>
      </w:r>
      <w:r w:rsidRPr="00D407D5">
        <w:rPr>
          <w:vertAlign w:val="subscript"/>
        </w:rPr>
        <w:t>max</w:t>
      </w:r>
      <w:r w:rsidRPr="00D407D5">
        <w:t xml:space="preserve">), </w:t>
      </w:r>
      <w:r>
        <w:t>life stage</w:t>
      </w:r>
      <w:r w:rsidRPr="00D407D5">
        <w:t xml:space="preserve"> at measurement (hatchling, juvenile or adult), </w:t>
      </w:r>
      <w:ins w:id="52" w:author="Wild, Kristoffer H." w:date="2023-01-18T11:13:00Z">
        <w:r w:rsidR="00E4058F" w:rsidRPr="00E4058F">
          <w:t>climate</w:t>
        </w:r>
        <w:r w:rsidR="00E4058F" w:rsidRPr="00E4058F" w:rsidDel="00E4058F">
          <w:t xml:space="preserve"> </w:t>
        </w:r>
      </w:ins>
      <w:del w:id="53" w:author="Wild, Kristoffer H." w:date="2023-01-18T11:13:00Z">
        <w:r w:rsidR="005A4A03" w:rsidDel="00E4058F">
          <w:delText xml:space="preserve">climatic </w:delText>
        </w:r>
      </w:del>
      <w:r w:rsidR="005A4A03">
        <w:t>zone</w:t>
      </w:r>
      <w:r w:rsidRPr="00D407D5">
        <w:t xml:space="preserve"> (temperate or tropical), and </w:t>
      </w:r>
      <w:r>
        <w:t xml:space="preserve">major taxonomic group </w:t>
      </w:r>
      <w:r w:rsidRPr="00D407D5">
        <w:t xml:space="preserve">(lizard, snake, </w:t>
      </w:r>
      <w:proofErr w:type="gramStart"/>
      <w:r w:rsidRPr="00D407D5">
        <w:t>tuatara</w:t>
      </w:r>
      <w:proofErr w:type="gramEnd"/>
      <w:r w:rsidRPr="00D407D5">
        <w:t xml:space="preserve">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w:t>
      </w:r>
      <w:del w:id="54" w:author="Patrice Pottier" w:date="2023-01-18T10:01:00Z">
        <w:r w:rsidR="002D0D99" w:rsidRPr="002D0D99" w:rsidDel="00701DE9">
          <w:rPr>
            <w:lang w:val="en-GB"/>
          </w:rPr>
          <w:delText xml:space="preserve">SE </w:delText>
        </w:r>
      </w:del>
      <w:ins w:id="55" w:author="Patrice Pottier" w:date="2023-01-18T10:01:00Z">
        <w:r w:rsidR="00701DE9">
          <w:rPr>
            <w:lang w:val="en-GB"/>
          </w:rPr>
          <w:t>standard error</w:t>
        </w:r>
        <w:r w:rsidR="00701DE9" w:rsidRPr="002D0D99">
          <w:rPr>
            <w:lang w:val="en-GB"/>
          </w:rPr>
          <w:t xml:space="preserve"> </w:t>
        </w:r>
      </w:ins>
      <w:r w:rsidR="002D0D99" w:rsidRPr="002D0D99">
        <w:rPr>
          <w:lang w:val="en-GB"/>
        </w:rPr>
        <w:t xml:space="preserve">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ins w:id="56" w:author="Wild, Kristoffer H." w:date="2023-01-18T11:17:00Z">
            <w:r w:rsidR="00E4058F" w:rsidRPr="00E4058F">
              <w:rPr>
                <w:color w:val="000000"/>
                <w:vertAlign w:val="superscript"/>
              </w:rPr>
              <w:t>31</w:t>
            </w:r>
          </w:ins>
          <w:del w:id="57" w:author="Wild, Kristoffer H." w:date="2023-01-18T11:02:00Z">
            <w:r w:rsidR="00D51B0A" w:rsidRPr="00E4058F" w:rsidDel="00E4058F">
              <w:rPr>
                <w:color w:val="000000"/>
                <w:vertAlign w:val="superscript"/>
              </w:rPr>
              <w:delText>31</w:delText>
            </w:r>
          </w:del>
        </w:sdtContent>
      </w:sdt>
      <w:r w:rsidR="00A70C1C" w:rsidRPr="00A70C1C">
        <w:rPr>
          <w:vertAlign w:val="superscript"/>
        </w:rPr>
        <w:t>]</w:t>
      </w:r>
      <w:r w:rsidR="00A70C1C" w:rsidRPr="00A70C1C">
        <w:t xml:space="preserve"> </w:t>
      </w:r>
      <w:r w:rsidR="00A70C1C">
        <w:t>and visual</w:t>
      </w:r>
      <w:r w:rsidR="004E3B91">
        <w:t xml:space="preserve">ly explored </w:t>
      </w:r>
      <w:del w:id="58" w:author="Patrice Pottier" w:date="2023-01-18T10:01:00Z">
        <w:r w:rsidR="004E3B91" w:rsidDel="000C6058">
          <w:delText>the possibility</w:delText>
        </w:r>
      </w:del>
      <w:ins w:id="59" w:author="Patrice Pottier" w:date="2023-01-18T10:01:00Z">
        <w:r w:rsidR="000C6058">
          <w:t>publication bias</w:t>
        </w:r>
      </w:ins>
      <w:r w:rsidR="00A70C1C">
        <w:t xml:space="preserve"> 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ins w:id="60" w:author="Wild, Kristoffer H." w:date="2023-01-18T11:17:00Z">
            <w:r w:rsidR="00E4058F" w:rsidRPr="00E4058F">
              <w:rPr>
                <w:color w:val="000000"/>
                <w:vertAlign w:val="superscript"/>
              </w:rPr>
              <w:t>32</w:t>
            </w:r>
          </w:ins>
          <w:del w:id="61" w:author="Wild, Kristoffer H." w:date="2023-01-18T11:02:00Z">
            <w:r w:rsidR="00D51B0A" w:rsidRPr="00E4058F" w:rsidDel="00E4058F">
              <w:rPr>
                <w:color w:val="000000"/>
                <w:vertAlign w:val="superscript"/>
              </w:rPr>
              <w:delText>32</w:delText>
            </w:r>
          </w:del>
        </w:sdtContent>
      </w:sdt>
      <w:r w:rsidR="002D0D99" w:rsidRPr="002D0D99">
        <w:rPr>
          <w:vertAlign w:val="superscript"/>
        </w:rPr>
        <w:t>]</w:t>
      </w:r>
      <w:r>
        <w:t xml:space="preserve"> and presenting </w:t>
      </w:r>
      <w:r w:rsidRPr="00D407D5">
        <w:t>I</w:t>
      </w:r>
      <w:r w:rsidRPr="004C5942">
        <w:rPr>
          <w:vertAlign w:val="superscript"/>
        </w:rPr>
        <w:t>2</w:t>
      </w:r>
      <w:r>
        <w:t xml:space="preserve"> using the </w:t>
      </w:r>
      <w:proofErr w:type="spellStart"/>
      <w:r w:rsidRPr="00D51B0A">
        <w:rPr>
          <w:i/>
          <w:iCs/>
        </w:rPr>
        <w:t>orchaRd</w:t>
      </w:r>
      <w:proofErr w:type="spellEnd"/>
      <w:r>
        <w:t xml:space="preserve"> package</w:t>
      </w:r>
      <w:r w:rsidR="004E3B91">
        <w:t xml:space="preserve"> </w:t>
      </w:r>
      <w:r w:rsidR="002D0D99">
        <w:t>(version 2.0)</w:t>
      </w:r>
      <w:r w:rsidRPr="002D0D99">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ins w:id="62" w:author="Wild, Kristoffer H." w:date="2023-01-18T11:17:00Z">
            <w:r w:rsidR="00E4058F" w:rsidRPr="00E4058F">
              <w:rPr>
                <w:color w:val="000000"/>
                <w:vertAlign w:val="superscript"/>
              </w:rPr>
              <w:t>33</w:t>
            </w:r>
          </w:ins>
          <w:del w:id="63" w:author="Wild, Kristoffer H." w:date="2023-01-18T11:02:00Z">
            <w:r w:rsidR="00D51B0A" w:rsidRPr="00E4058F" w:rsidDel="00E4058F">
              <w:rPr>
                <w:color w:val="000000"/>
                <w:vertAlign w:val="superscript"/>
              </w:rPr>
              <w:delText>33</w:delText>
            </w:r>
          </w:del>
        </w:sdtContent>
      </w:sdt>
      <w:r w:rsidRPr="002D0D99">
        <w:rPr>
          <w:vertAlign w:val="superscript"/>
        </w:rPr>
        <w:t>]</w:t>
      </w:r>
      <w:r>
        <w:t xml:space="preserve">. </w:t>
      </w:r>
    </w:p>
    <w:p w14:paraId="28902645" w14:textId="77777777" w:rsidR="004E3B91" w:rsidRDefault="004E3B91" w:rsidP="003E3D19">
      <w:pPr>
        <w:contextualSpacing/>
        <w:mirrorIndents/>
        <w:rPr>
          <w:b/>
          <w:bCs/>
        </w:rPr>
      </w:pPr>
    </w:p>
    <w:p w14:paraId="4C636601" w14:textId="67B8688F" w:rsidR="003E3D19" w:rsidRPr="003E3D19" w:rsidRDefault="003E3D19" w:rsidP="003E3D19">
      <w:pPr>
        <w:contextualSpacing/>
        <w:mirrorIndents/>
        <w:rPr>
          <w:b/>
          <w:bCs/>
          <w:shd w:val="clear" w:color="auto" w:fill="FFFFFF"/>
        </w:rPr>
      </w:pPr>
      <w:r>
        <w:rPr>
          <w:b/>
          <w:bCs/>
        </w:rPr>
        <w:t>Results</w:t>
      </w:r>
    </w:p>
    <w:p w14:paraId="75A20B4B" w14:textId="77777777" w:rsidR="003E3D19" w:rsidRPr="003E3D19" w:rsidRDefault="003E3D19" w:rsidP="003E3D19">
      <w:pPr>
        <w:pStyle w:val="FirstParagraph"/>
        <w:rPr>
          <w:rFonts w:cs="Times New Roman"/>
        </w:rPr>
      </w:pPr>
      <w:r w:rsidRPr="003E3D19">
        <w:rPr>
          <w:rFonts w:cs="Times New Roman"/>
          <w:i/>
          <w:iCs/>
        </w:rPr>
        <w:t>a)Incubation temperature and resource allocation consequences on thermal preference and critical thermal maximum</w:t>
      </w:r>
    </w:p>
    <w:p w14:paraId="649845E3" w14:textId="52010605" w:rsidR="003E3D19" w:rsidRPr="003E3D19" w:rsidRDefault="003E3D19" w:rsidP="003E3D19">
      <w:pPr>
        <w:pStyle w:val="BodyText"/>
        <w:rPr>
          <w:rFonts w:ascii="Times New Roman" w:hAnsi="Times New Roman" w:cs="Times New Roman"/>
        </w:rPr>
      </w:pPr>
      <w:r w:rsidRPr="003E3D19">
        <w:rPr>
          <w:rFonts w:ascii="Times New Roman" w:hAnsi="Times New Roman" w:cs="Times New Roman"/>
        </w:rPr>
        <w:t xml:space="preserve">Hatchling </w:t>
      </w:r>
      <w:proofErr w:type="spellStart"/>
      <w:r w:rsidRPr="003E3D19">
        <w:rPr>
          <w:rFonts w:ascii="Times New Roman" w:hAnsi="Times New Roman" w:cs="Times New Roman"/>
          <w:i/>
          <w:iCs/>
        </w:rPr>
        <w:t>Lampropholis</w:t>
      </w:r>
      <w:proofErr w:type="spellEnd"/>
      <w:r w:rsidRPr="003E3D19">
        <w:rPr>
          <w:rFonts w:ascii="Times New Roman" w:hAnsi="Times New Roman" w:cs="Times New Roman"/>
          <w:i/>
          <w:iCs/>
        </w:rPr>
        <w:t xml:space="preserve"> </w:t>
      </w:r>
      <w:proofErr w:type="spellStart"/>
      <w:r w:rsidRPr="003E3D19">
        <w:rPr>
          <w:rFonts w:ascii="Times New Roman" w:hAnsi="Times New Roman" w:cs="Times New Roman"/>
          <w:i/>
          <w:iCs/>
        </w:rPr>
        <w:t>delicata</w:t>
      </w:r>
      <w:proofErr w:type="spellEnd"/>
      <w:r w:rsidRPr="003E3D19">
        <w:rPr>
          <w:rFonts w:ascii="Times New Roman" w:hAnsi="Times New Roman" w:cs="Times New Roman"/>
        </w:rPr>
        <w:t xml:space="preserve"> (n=40) were measured for thermal preference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and critical thermal maximum</w:t>
      </w:r>
      <w:r w:rsidR="00DD4282">
        <w:rPr>
          <w:rFonts w:ascii="Times New Roman" w:hAnsi="Times New Roman" w:cs="Times New Roman"/>
        </w:rPr>
        <w:t xml:space="preserve"> </w:t>
      </w:r>
      <w:r w:rsidRPr="003E3D19">
        <w:rPr>
          <w:rFonts w:ascii="Times New Roman" w:hAnsi="Times New Roman" w:cs="Times New Roman"/>
        </w:rPr>
        <w:t xml:space="preserve">with (n=10) per resource treatment (yolk removal and control) by incubation temperature (23 &amp; 28°C). Mea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xml:space="preserve"> was 31</w:t>
      </w:r>
      <w:r w:rsidR="00D51B0A" w:rsidRPr="003E3D19">
        <w:rPr>
          <w:rFonts w:ascii="Times New Roman" w:hAnsi="Times New Roman" w:cs="Times New Roman"/>
        </w:rPr>
        <w:t>°</w:t>
      </w:r>
      <w:r w:rsidRPr="003E3D19">
        <w:rPr>
          <w:rFonts w:ascii="Times New Roman" w:hAnsi="Times New Roman" w:cs="Times New Roman"/>
        </w:rPr>
        <w:t>C ±</w:t>
      </w:r>
      <w:del w:id="64" w:author="Patrice Pottier" w:date="2023-01-18T10:03:00Z">
        <w:r w:rsidRPr="003E3D19" w:rsidDel="00563ADD">
          <w:rPr>
            <w:rFonts w:ascii="Times New Roman" w:hAnsi="Times New Roman" w:cs="Times New Roman"/>
          </w:rPr>
          <w:delText>SE</w:delText>
        </w:r>
      </w:del>
      <w:r w:rsidRPr="003E3D19">
        <w:rPr>
          <w:rFonts w:ascii="Times New Roman" w:hAnsi="Times New Roman" w:cs="Times New Roman"/>
        </w:rPr>
        <w:t>0.47</w:t>
      </w:r>
      <w:ins w:id="65" w:author="Patrice Pottier" w:date="2023-01-18T10:03:00Z">
        <w:r w:rsidR="00C868A0">
          <w:rPr>
            <w:rFonts w:ascii="Times New Roman" w:hAnsi="Times New Roman" w:cs="Times New Roman"/>
          </w:rPr>
          <w:t xml:space="preserve"> </w:t>
        </w:r>
        <w:r w:rsidR="00563ADD">
          <w:rPr>
            <w:rFonts w:ascii="Times New Roman" w:hAnsi="Times New Roman" w:cs="Times New Roman"/>
          </w:rPr>
          <w:t xml:space="preserve">(mean </w:t>
        </w:r>
        <w:r w:rsidR="00563ADD" w:rsidRPr="003E3D19">
          <w:rPr>
            <w:rFonts w:ascii="Times New Roman" w:hAnsi="Times New Roman" w:cs="Times New Roman"/>
          </w:rPr>
          <w:t>±SE</w:t>
        </w:r>
        <w:r w:rsidR="00563ADD">
          <w:rPr>
            <w:rFonts w:ascii="Times New Roman" w:hAnsi="Times New Roman" w:cs="Times New Roman"/>
          </w:rPr>
          <w:t xml:space="preserve">) </w:t>
        </w:r>
      </w:ins>
      <w:r w:rsidRPr="003E3D19">
        <w:rPr>
          <w:rFonts w:ascii="Times New Roman" w:hAnsi="Times New Roman" w:cs="Times New Roman"/>
        </w:rPr>
        <w:t>and ranged from 20.99–34.26</w:t>
      </w:r>
      <w:r w:rsidR="00D51B0A" w:rsidRPr="003E3D19">
        <w:rPr>
          <w:rFonts w:ascii="Times New Roman" w:hAnsi="Times New Roman" w:cs="Times New Roman"/>
        </w:rPr>
        <w:t>°</w:t>
      </w:r>
      <w:r w:rsidR="00D51B0A">
        <w:rPr>
          <w:rFonts w:ascii="Times New Roman" w:hAnsi="Times New Roman" w:cs="Times New Roman"/>
        </w:rPr>
        <w:t>C</w:t>
      </w:r>
      <w:r w:rsidRPr="003E3D19">
        <w:rPr>
          <w:rFonts w:ascii="Times New Roman" w:hAnsi="Times New Roman" w:cs="Times New Roman"/>
        </w:rPr>
        <w:t xml:space="preserve">. Mean </w:t>
      </w:r>
      <w:r w:rsidR="00D51B0A">
        <w:rPr>
          <w:rFonts w:ascii="Times New Roman" w:hAnsi="Times New Roman" w:cs="Times New Roman"/>
        </w:rPr>
        <w:t>CT</w:t>
      </w:r>
      <w:r w:rsidR="00D51B0A">
        <w:rPr>
          <w:rFonts w:ascii="Times New Roman" w:hAnsi="Times New Roman" w:cs="Times New Roman"/>
          <w:vertAlign w:val="subscript"/>
        </w:rPr>
        <w:t>max</w:t>
      </w:r>
      <w:r w:rsidRPr="003E3D19">
        <w:rPr>
          <w:rFonts w:ascii="Times New Roman" w:hAnsi="Times New Roman" w:cs="Times New Roman"/>
        </w:rPr>
        <w:t xml:space="preserve"> was 43.04</w:t>
      </w:r>
      <w:r w:rsidR="00D51B0A" w:rsidRPr="003E3D19">
        <w:rPr>
          <w:rFonts w:ascii="Times New Roman" w:hAnsi="Times New Roman" w:cs="Times New Roman"/>
        </w:rPr>
        <w:t>°</w:t>
      </w:r>
      <w:r w:rsidRPr="003E3D19">
        <w:rPr>
          <w:rFonts w:ascii="Times New Roman" w:hAnsi="Times New Roman" w:cs="Times New Roman"/>
        </w:rPr>
        <w:t>C ±</w:t>
      </w:r>
      <w:del w:id="66" w:author="Patrice Pottier" w:date="2023-01-18T10:04:00Z">
        <w:r w:rsidRPr="003E3D19" w:rsidDel="00563ADD">
          <w:rPr>
            <w:rFonts w:ascii="Times New Roman" w:hAnsi="Times New Roman" w:cs="Times New Roman"/>
          </w:rPr>
          <w:delText>SE</w:delText>
        </w:r>
      </w:del>
      <w:r w:rsidRPr="003E3D19">
        <w:rPr>
          <w:rFonts w:ascii="Times New Roman" w:hAnsi="Times New Roman" w:cs="Times New Roman"/>
        </w:rPr>
        <w:t>0.23 and ranged from 38.6–45.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E3D19">
        <w:rPr>
          <w:rFonts w:ascii="Times New Roman" w:hAnsi="Times New Roman" w:cs="Times New Roman"/>
        </w:rPr>
        <w:t xml:space="preserve">C. We did not detect any effect of incubation temperature, yolk treatment, sex, or body mass o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00D51B0A" w:rsidRPr="003E3D19">
        <w:rPr>
          <w:rFonts w:ascii="Times New Roman" w:hAnsi="Times New Roman" w:cs="Times New Roman"/>
        </w:rPr>
        <w:t xml:space="preserve"> </w:t>
      </w:r>
      <w:r w:rsidRPr="003E3D19">
        <w:rPr>
          <w:rFonts w:ascii="Times New Roman" w:hAnsi="Times New Roman" w:cs="Times New Roman"/>
        </w:rPr>
        <w:t xml:space="preserve">or </w:t>
      </w:r>
      <w:r w:rsidR="00D51B0A">
        <w:rPr>
          <w:rFonts w:ascii="Times New Roman" w:hAnsi="Times New Roman" w:cs="Times New Roman"/>
        </w:rPr>
        <w:t>CT</w:t>
      </w:r>
      <w:r w:rsidR="00D51B0A">
        <w:rPr>
          <w:rFonts w:ascii="Times New Roman" w:hAnsi="Times New Roman" w:cs="Times New Roman"/>
          <w:vertAlign w:val="subscript"/>
        </w:rPr>
        <w:t>max</w:t>
      </w:r>
      <w:r w:rsidRPr="003E3D19">
        <w:rPr>
          <w:rFonts w:ascii="Times New Roman" w:hAnsi="Times New Roman" w:cs="Times New Roman"/>
        </w:rPr>
        <w:t xml:space="preserve"> (Figure 1A|B; Table 1).</w:t>
      </w:r>
    </w:p>
    <w:p w14:paraId="40BE093B" w14:textId="77777777" w:rsidR="003E3D19" w:rsidRPr="003E3D19" w:rsidRDefault="003E3D19" w:rsidP="003E3D19">
      <w:pPr>
        <w:pStyle w:val="BodyText"/>
        <w:rPr>
          <w:rFonts w:ascii="Times New Roman" w:hAnsi="Times New Roman" w:cs="Times New Roman"/>
        </w:rPr>
      </w:pPr>
      <w:r w:rsidRPr="003E3D19">
        <w:rPr>
          <w:rFonts w:ascii="Times New Roman" w:hAnsi="Times New Roman" w:cs="Times New Roman"/>
          <w:i/>
          <w:iCs/>
        </w:rPr>
        <w:t>(b) Meta-analysis of early thermal effects on thermal physiology in reptiles</w:t>
      </w:r>
    </w:p>
    <w:p w14:paraId="257887B6" w14:textId="112C105E" w:rsidR="00A70C1C" w:rsidRDefault="003E3D19" w:rsidP="00A70C1C">
      <w:pPr>
        <w:contextualSpacing/>
        <w:mirrorIndents/>
        <w:rPr>
          <w:b/>
          <w:bCs/>
        </w:rPr>
      </w:pPr>
      <w:r w:rsidRPr="003E3D19">
        <w:t>Across reptiles, developmental temperatures did not influence thermal traits (</w:t>
      </w:r>
      <w:proofErr w:type="spellStart"/>
      <w:r w:rsidRPr="003E3D19">
        <w:t>T</w:t>
      </w:r>
      <w:r w:rsidRPr="00C51D4B">
        <w:rPr>
          <w:vertAlign w:val="subscript"/>
        </w:rPr>
        <w:t>pref</w:t>
      </w:r>
      <w:proofErr w:type="spellEnd"/>
      <w:r w:rsidRPr="003E3D19">
        <w:t xml:space="preserve"> or CT</w:t>
      </w:r>
      <w:r w:rsidRPr="00C51D4B">
        <w:rPr>
          <w:vertAlign w:val="subscript"/>
        </w:rPr>
        <w:t>max</w:t>
      </w:r>
      <w:r w:rsidRPr="003E3D19">
        <w:t>), but heterogeneity was high (ARR =</w:t>
      </w:r>
      <w:r w:rsidR="002D0D99">
        <w:t>0.05</w:t>
      </w:r>
      <w:r w:rsidRPr="003E3D19">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3E3D19">
        <w:t xml:space="preserve"> = 99.53%, Prediction Interval:</w:t>
      </w:r>
      <w:r w:rsidR="00D51B0A">
        <w:t xml:space="preserve">    </w:t>
      </w:r>
      <w:r w:rsidRPr="003E3D19">
        <w:t xml:space="preserve">-1.23-1.32; Fig. 2A, n = 69 effects from </w:t>
      </w:r>
      <w:del w:id="67" w:author="Wild, Kristoffer H." w:date="2023-01-18T11:11:00Z">
        <w:r w:rsidRPr="003E3D19" w:rsidDel="00E4058F">
          <w:delText xml:space="preserve">13 </w:delText>
        </w:r>
      </w:del>
      <w:ins w:id="68" w:author="Wild, Kristoffer H." w:date="2023-01-18T11:11:00Z">
        <w:r w:rsidR="00E4058F">
          <w:t>14</w:t>
        </w:r>
        <w:r w:rsidR="00E4058F" w:rsidRPr="003E3D19">
          <w:t xml:space="preserve"> </w:t>
        </w:r>
      </w:ins>
      <w:r w:rsidRPr="003E3D19">
        <w:t xml:space="preserve">species). </w:t>
      </w:r>
      <w:r w:rsidR="006666E8">
        <w:t>Overall, w</w:t>
      </w:r>
      <w:r w:rsidR="006666E8" w:rsidRPr="003E3D19">
        <w:t>e found no evidence for publication biases (</w:t>
      </w:r>
      <m:oMath>
        <m:r>
          <w:rPr>
            <w:rFonts w:ascii="Cambria Math" w:hAnsi="Cambria Math"/>
          </w:rPr>
          <m:t>β</m:t>
        </m:r>
      </m:oMath>
      <w:r w:rsidR="006666E8" w:rsidRPr="003E3D19">
        <w:t xml:space="preserve">=-0.81, 95%CI=-1.92-0.3, </w:t>
      </w:r>
      <w:r w:rsidR="006666E8" w:rsidRPr="003E3D19">
        <w:rPr>
          <w:i/>
          <w:iCs/>
        </w:rPr>
        <w:t>p=0.15</w:t>
      </w:r>
      <w:r w:rsidR="006666E8" w:rsidRPr="003E3D19">
        <w:t>; Fig S4; for further details see electronic supplementary materials).</w:t>
      </w:r>
      <w:r w:rsidR="006666E8" w:rsidRPr="00A70C1C">
        <w:rPr>
          <w:b/>
          <w:bCs/>
        </w:rPr>
        <w:t xml:space="preserve"> </w:t>
      </w:r>
      <w:r w:rsidRPr="003E3D19">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3E3D19">
        <w:t xml:space="preserve"> = 70.57%) drove most of the heterogeneity in ARR, but thermal traits were not influenced by life stage, </w:t>
      </w:r>
      <w:ins w:id="69" w:author="Wild, Kristoffer H." w:date="2023-01-18T11:13:00Z">
        <w:r w:rsidR="00E4058F" w:rsidRPr="00E4058F">
          <w:t>climate</w:t>
        </w:r>
        <w:r w:rsidR="00E4058F" w:rsidRPr="00E4058F" w:rsidDel="00E4058F">
          <w:t xml:space="preserve"> </w:t>
        </w:r>
      </w:ins>
      <w:del w:id="70" w:author="Wild, Kristoffer H." w:date="2023-01-18T11:13:00Z">
        <w:r w:rsidRPr="003E3D19" w:rsidDel="00E4058F">
          <w:delText xml:space="preserve">climatic </w:delText>
        </w:r>
      </w:del>
      <w:r w:rsidRPr="003E3D19">
        <w:t>zone</w:t>
      </w:r>
      <w:r w:rsidR="008A6CA0">
        <w:t>,</w:t>
      </w:r>
      <w:r w:rsidRPr="003E3D19">
        <w:t xml:space="preserve"> or major taxonomic group (i.e., snakes, turtles, lizards) (Fig. 2B|C). </w:t>
      </w:r>
      <w:r w:rsidR="008A6CA0">
        <w:t>While</w:t>
      </w:r>
      <w:r w:rsidRPr="003E3D19">
        <w:t xml:space="preserve"> there was a significant increase in thermal traits in snakes, this was driven by a single species (</w:t>
      </w:r>
      <w:r w:rsidRPr="003E3D19">
        <w:rPr>
          <w:i/>
          <w:iCs/>
        </w:rPr>
        <w:t xml:space="preserve">Nerodia </w:t>
      </w:r>
      <w:proofErr w:type="spellStart"/>
      <w:r w:rsidRPr="003E3D19">
        <w:rPr>
          <w:i/>
          <w:iCs/>
        </w:rPr>
        <w:t>sipdedon</w:t>
      </w:r>
      <w:proofErr w:type="spellEnd"/>
      <w:r w:rsidRPr="003E3D19">
        <w:t>) (Fig 2D)</w:t>
      </w:r>
      <w:r w:rsidR="008A6CA0">
        <w:t>, and given the small sample sizes</w:t>
      </w:r>
      <w:r w:rsidR="00ED57BD">
        <w:t>,</w:t>
      </w:r>
      <w:r w:rsidR="008A6CA0">
        <w:t xml:space="preserve"> we need to caution whether any true differences between snakes and other groups exists</w:t>
      </w:r>
      <w:r w:rsidRPr="003E3D19">
        <w:t xml:space="preserve">. </w:t>
      </w:r>
    </w:p>
    <w:p w14:paraId="0241945C" w14:textId="77777777" w:rsidR="00DD4282" w:rsidRDefault="00DD4282" w:rsidP="00A70C1C">
      <w:pPr>
        <w:contextualSpacing/>
        <w:mirrorIndents/>
        <w:rPr>
          <w:b/>
          <w:bCs/>
        </w:rPr>
      </w:pPr>
    </w:p>
    <w:p w14:paraId="0FC76487" w14:textId="640A829C" w:rsidR="00A70C1C" w:rsidRPr="00D407D5" w:rsidRDefault="00A70C1C" w:rsidP="00A70C1C">
      <w:pPr>
        <w:contextualSpacing/>
        <w:mirrorIndents/>
        <w:rPr>
          <w:b/>
          <w:bCs/>
        </w:rPr>
      </w:pPr>
      <w:r w:rsidRPr="00D407D5">
        <w:rPr>
          <w:b/>
          <w:bCs/>
        </w:rPr>
        <w:t>Discussion</w:t>
      </w:r>
    </w:p>
    <w:p w14:paraId="6F683960" w14:textId="1E9E4749" w:rsidR="00A70C1C" w:rsidRDefault="00A70C1C" w:rsidP="00A70C1C">
      <w:pPr>
        <w:contextualSpacing/>
        <w:mirrorIndents/>
      </w:pPr>
      <w:r w:rsidRPr="00AE3B63">
        <w:t xml:space="preserve">Genetic adaptation </w:t>
      </w:r>
      <w:r>
        <w:t>and</w:t>
      </w:r>
      <w:r w:rsidRPr="00AE3B63">
        <w:t xml:space="preserve"> phenotypic plasticity are two competing </w:t>
      </w:r>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ins w:id="71" w:author="Wild, Kristoffer H." w:date="2023-01-18T11:17:00Z">
            <w:r w:rsidR="00E4058F" w:rsidRPr="00E4058F">
              <w:rPr>
                <w:color w:val="000000"/>
                <w:vertAlign w:val="superscript"/>
              </w:rPr>
              <w:t>3,34–36</w:t>
            </w:r>
          </w:ins>
          <w:del w:id="72" w:author="Wild, Kristoffer H." w:date="2023-01-18T11:02:00Z">
            <w:r w:rsidR="00D51B0A" w:rsidRPr="00E4058F" w:rsidDel="00E4058F">
              <w:rPr>
                <w:color w:val="000000"/>
                <w:vertAlign w:val="superscript"/>
              </w:rPr>
              <w:delText>3,34–36</w:delText>
            </w:r>
          </w:del>
        </w:sdtContent>
      </w:sdt>
      <w:r w:rsidRPr="00AE3B63">
        <w:rPr>
          <w:vertAlign w:val="superscript"/>
        </w:rPr>
        <w:t>]</w:t>
      </w:r>
      <w:r w:rsidRPr="00AE3B63">
        <w:t xml:space="preserve">. </w:t>
      </w:r>
      <w:r>
        <w:t>Plastic responses occurring early in development can have anticipatory and long-lasting effects on organisms, with significant implications for how they cope with environmental stressors.</w:t>
      </w:r>
      <w:r w:rsidRPr="00AE3B63">
        <w:t xml:space="preserve"> </w:t>
      </w:r>
    </w:p>
    <w:p w14:paraId="0C6E09C5" w14:textId="338DE419" w:rsidR="00A70C1C" w:rsidRDefault="00A70C1C" w:rsidP="004E3A7E">
      <w:pPr>
        <w:ind w:firstLine="720"/>
        <w:contextualSpacing/>
        <w:mirrorIndents/>
      </w:pPr>
      <w:r>
        <w:t>W</w:t>
      </w:r>
      <w:r w:rsidRPr="00AE3B63">
        <w:t xml:space="preserve">e show that </w:t>
      </w:r>
      <w:r>
        <w:t>early developmental environments do little to modify thermal physiological traits</w:t>
      </w:r>
      <w:r w:rsidRPr="00AE3B63">
        <w:t xml:space="preserve"> </w:t>
      </w:r>
      <w:r>
        <w:t>(CT</w:t>
      </w:r>
      <w:r w:rsidRPr="00863D36">
        <w:rPr>
          <w:vertAlign w:val="subscript"/>
        </w:rPr>
        <w:t>max</w:t>
      </w:r>
      <w:r>
        <w:t xml:space="preserve"> &amp; </w:t>
      </w:r>
      <w:proofErr w:type="spellStart"/>
      <w:r>
        <w:t>T</w:t>
      </w:r>
      <w:r w:rsidRPr="00863D36">
        <w:rPr>
          <w:vertAlign w:val="subscript"/>
        </w:rPr>
        <w:t>pref</w:t>
      </w:r>
      <w:proofErr w:type="spellEnd"/>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ins w:id="73" w:author="Wild, Kristoffer H." w:date="2023-01-18T11:17:00Z">
            <w:r w:rsidR="00E4058F" w:rsidRPr="00E4058F">
              <w:rPr>
                <w:color w:val="000000"/>
                <w:vertAlign w:val="superscript"/>
              </w:rPr>
              <w:t>6,37–39</w:t>
            </w:r>
          </w:ins>
          <w:del w:id="74" w:author="Wild, Kristoffer H." w:date="2023-01-18T11:02:00Z">
            <w:r w:rsidR="00D51B0A" w:rsidRPr="00E4058F" w:rsidDel="00E4058F">
              <w:rPr>
                <w:color w:val="000000"/>
                <w:vertAlign w:val="superscript"/>
              </w:rPr>
              <w:delText>6,37–39</w:delText>
            </w:r>
          </w:del>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w:r>
        <w:lastRenderedPageBreak/>
        <w:t>(</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studies</w:t>
      </w:r>
      <w:r w:rsidR="004E3A7E" w:rsidRPr="004E3A7E">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ins w:id="75" w:author="Wild, Kristoffer H." w:date="2023-01-18T11:17:00Z">
            <w:r w:rsidR="00E4058F" w:rsidRPr="00E4058F">
              <w:rPr>
                <w:color w:val="000000"/>
                <w:vertAlign w:val="superscript"/>
              </w:rPr>
              <w:t>40–43</w:t>
            </w:r>
          </w:ins>
          <w:del w:id="76" w:author="Wild, Kristoffer H." w:date="2023-01-18T11:02:00Z">
            <w:r w:rsidR="00D51B0A" w:rsidRPr="00E4058F" w:rsidDel="00E4058F">
              <w:rPr>
                <w:color w:val="000000"/>
                <w:vertAlign w:val="superscript"/>
              </w:rPr>
              <w:delText>40–43</w:delText>
            </w:r>
          </w:del>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p>
    <w:p w14:paraId="747981A3" w14:textId="5B0B920C" w:rsidR="00A70C1C" w:rsidRDefault="00A70C1C" w:rsidP="00A70C1C">
      <w:pPr>
        <w:tabs>
          <w:tab w:val="left" w:pos="6663"/>
        </w:tabs>
        <w:ind w:firstLine="720"/>
        <w:contextualSpacing/>
        <w:mirrorIndents/>
      </w:pPr>
      <w:r w:rsidRPr="00FF2B7E">
        <w:t xml:space="preserve">Across reptile taxa, </w:t>
      </w:r>
      <w:r w:rsidR="005B2689">
        <w:t>plasticity in t</w:t>
      </w:r>
      <w:r w:rsidRPr="00FF2B7E">
        <w:t xml:space="preserve">hermal </w:t>
      </w:r>
      <w:r w:rsidR="005B2689">
        <w:t>physiology</w:t>
      </w:r>
      <w:r>
        <w:t xml:space="preserve"> </w:t>
      </w:r>
      <w:r w:rsidR="005B2689">
        <w:t xml:space="preserve">also did not differ by age, </w:t>
      </w:r>
      <w:proofErr w:type="gramStart"/>
      <w:r w:rsidR="005B2689">
        <w:t>taxon</w:t>
      </w:r>
      <w:proofErr w:type="gramEnd"/>
      <w:r w:rsidR="005B2689">
        <w:t xml:space="preserve"> or climate zone</w:t>
      </w:r>
      <w:r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Pr="00AD37CE">
        <w:t>species</w:t>
      </w:r>
      <w:r>
        <w:t xml:space="preserve"> are expected to</w:t>
      </w:r>
      <w:r w:rsidRPr="00AD37CE">
        <w:t xml:space="preserve"> maintain body temperatures near </w:t>
      </w:r>
      <w:r>
        <w:t xml:space="preserve">their </w:t>
      </w:r>
      <w:r w:rsidRPr="00AD37CE">
        <w:t>thermal limits</w:t>
      </w:r>
      <w:r>
        <w:t xml:space="preserve">, and an </w:t>
      </w:r>
      <w:r w:rsidRPr="00AD37CE">
        <w:t xml:space="preserve">increase in temperature can push </w:t>
      </w:r>
      <w:r>
        <w:t>these species</w:t>
      </w:r>
      <w:r w:rsidRPr="00AD37CE">
        <w:t xml:space="preserve"> to physiological extremes </w:t>
      </w:r>
      <w:r>
        <w:t>compared</w:t>
      </w:r>
      <w:r w:rsidRPr="00AD37CE">
        <w:t xml:space="preserve"> to temperate species</w:t>
      </w:r>
      <w:r>
        <w:t xml:space="preserve"> </w:t>
      </w:r>
      <w:r w:rsidRPr="00DC089A">
        <w:rPr>
          <w:vertAlign w:val="superscript"/>
        </w:rPr>
        <w:t>[</w:t>
      </w:r>
      <w:r>
        <w:rPr>
          <w:vertAlign w:val="superscript"/>
        </w:rPr>
        <w:t xml:space="preserve"> </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
          <w:id w:val="-1177722868"/>
          <w:placeholder>
            <w:docPart w:val="4CF6005911BF4948AD224EE775871F88"/>
          </w:placeholder>
        </w:sdtPr>
        <w:sdtContent>
          <w:ins w:id="77" w:author="Wild, Kristoffer H." w:date="2023-01-18T11:17:00Z">
            <w:r w:rsidR="00E4058F" w:rsidRPr="00E4058F">
              <w:rPr>
                <w:color w:val="000000"/>
                <w:vertAlign w:val="superscript"/>
              </w:rPr>
              <w:t>3,36</w:t>
            </w:r>
          </w:ins>
          <w:del w:id="78" w:author="Wild, Kristoffer H." w:date="2023-01-18T11:02:00Z">
            <w:r w:rsidR="00D51B0A" w:rsidRPr="00E4058F" w:rsidDel="00E4058F">
              <w:rPr>
                <w:color w:val="000000"/>
                <w:vertAlign w:val="superscript"/>
              </w:rPr>
              <w:delText>3,36</w:delText>
            </w:r>
          </w:del>
        </w:sdtContent>
      </w:sdt>
      <w:r w:rsidRPr="00DC089A">
        <w:rPr>
          <w:vertAlign w:val="superscript"/>
        </w:rPr>
        <w:t>]</w:t>
      </w:r>
      <w:r>
        <w:t xml:space="preserve">. Greater thermal variability in temperate regions should select for greater plasticity. However, our meta-analysis does not support </w:t>
      </w:r>
      <w:r w:rsidR="005B2689">
        <w:t xml:space="preserve">these </w:t>
      </w:r>
      <w:r>
        <w:t>hypothes</w:t>
      </w:r>
      <w:r w:rsidR="005B2689">
        <w:t>e</w:t>
      </w:r>
      <w:r>
        <w:t>s, and instead, the microthermal environments and behavioural flexibility may be a more important driving mechanism</w:t>
      </w:r>
      <w:r w:rsidR="005B2689">
        <w:t xml:space="preserve"> as to whether species respond plastically to developmental environments or not</w:t>
      </w:r>
      <w:r>
        <w:t xml:space="preserve"> </w:t>
      </w:r>
      <w:r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ins w:id="79" w:author="Wild, Kristoffer H." w:date="2023-01-18T11:17:00Z">
            <w:r w:rsidR="00E4058F" w:rsidRPr="00E4058F">
              <w:rPr>
                <w:color w:val="000000"/>
                <w:vertAlign w:val="superscript"/>
              </w:rPr>
              <w:t>3,44</w:t>
            </w:r>
          </w:ins>
          <w:del w:id="80" w:author="Wild, Kristoffer H." w:date="2023-01-18T11:02:00Z">
            <w:r w:rsidR="00D51B0A" w:rsidRPr="00E4058F" w:rsidDel="00E4058F">
              <w:rPr>
                <w:color w:val="000000"/>
                <w:vertAlign w:val="superscript"/>
              </w:rPr>
              <w:delText>3,44</w:delText>
            </w:r>
          </w:del>
        </w:sdtContent>
      </w:sdt>
      <w:r w:rsidRPr="002833EA">
        <w:rPr>
          <w:vertAlign w:val="superscript"/>
        </w:rPr>
        <w:t>]</w:t>
      </w:r>
      <w:r>
        <w:t>.</w:t>
      </w:r>
      <w:r w:rsidR="005B2689">
        <w:t xml:space="preserve"> Future studies looking at the autocorrelation between early and late developmental environments would be fruitful in helping elucidate species-specific responses to thermal environments. </w:t>
      </w:r>
    </w:p>
    <w:p w14:paraId="645C884F" w14:textId="46FF1ABC" w:rsidR="00A70C1C" w:rsidRDefault="00A70C1C" w:rsidP="00A70C1C">
      <w:pPr>
        <w:tabs>
          <w:tab w:val="left" w:pos="6663"/>
        </w:tabs>
        <w:ind w:firstLine="720"/>
        <w:contextualSpacing/>
        <w:mirrorIndents/>
      </w:pPr>
      <w:r>
        <w:t>O</w:t>
      </w:r>
      <w:r w:rsidRPr="00AE3B63">
        <w:t xml:space="preserve">verall, our </w:t>
      </w:r>
      <w:r>
        <w:t>results indicate</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w:t>
      </w:r>
      <w:proofErr w:type="gramStart"/>
      <w:r w:rsidRPr="00AE3B63">
        <w:t>i.e.</w:t>
      </w:r>
      <w:proofErr w:type="gramEnd"/>
      <w:r w:rsidRPr="00AE3B63">
        <w:t xml:space="preserv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ins w:id="81" w:author="Wild, Kristoffer H." w:date="2023-01-18T11:17:00Z">
            <w:r w:rsidR="00E4058F" w:rsidRPr="00E4058F">
              <w:rPr>
                <w:color w:val="000000"/>
                <w:vertAlign w:val="superscript"/>
              </w:rPr>
              <w:t>3,45</w:t>
            </w:r>
          </w:ins>
          <w:del w:id="82" w:author="Wild, Kristoffer H." w:date="2023-01-18T11:02:00Z">
            <w:r w:rsidR="00D51B0A" w:rsidRPr="00E4058F" w:rsidDel="00E4058F">
              <w:rPr>
                <w:color w:val="000000"/>
                <w:vertAlign w:val="superscript"/>
              </w:rPr>
              <w:delText>3,45</w:delText>
            </w:r>
          </w:del>
        </w:sdtContent>
      </w:sdt>
      <w:r w:rsidRPr="002B6324">
        <w:rPr>
          <w:vertAlign w:val="superscript"/>
        </w:rPr>
        <w:t>]</w:t>
      </w:r>
      <w:r w:rsidRPr="00AE3B63">
        <w:t xml:space="preserve"> </w:t>
      </w:r>
      <w:r>
        <w:t>or responses that operate on slower time scales (i.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ins w:id="83" w:author="Wild, Kristoffer H." w:date="2023-01-18T11:17:00Z">
            <w:r w:rsidR="00E4058F" w:rsidRPr="00E4058F">
              <w:rPr>
                <w:color w:val="000000"/>
                <w:vertAlign w:val="superscript"/>
              </w:rPr>
              <w:t>35,46</w:t>
            </w:r>
          </w:ins>
          <w:del w:id="84" w:author="Wild, Kristoffer H." w:date="2023-01-18T11:02:00Z">
            <w:r w:rsidR="00D51B0A" w:rsidRPr="00E4058F" w:rsidDel="00E4058F">
              <w:rPr>
                <w:color w:val="000000"/>
                <w:vertAlign w:val="superscript"/>
              </w:rPr>
              <w:delText>35,46</w:delText>
            </w:r>
          </w:del>
        </w:sdtContent>
      </w:sdt>
      <w:r w:rsidRPr="00AE3B63">
        <w:rPr>
          <w:vertAlign w:val="superscript"/>
        </w:rPr>
        <w:t>]</w:t>
      </w:r>
      <w:r>
        <w:t>. These data collectively serve as valuable insights into possible responses that are plausible under changing thermal conditions.</w:t>
      </w:r>
    </w:p>
    <w:p w14:paraId="53302BCF" w14:textId="77777777" w:rsidR="005B2689" w:rsidRDefault="005B2689" w:rsidP="002833EA">
      <w:pPr>
        <w:tabs>
          <w:tab w:val="left" w:pos="6663"/>
        </w:tabs>
        <w:contextualSpacing/>
        <w:mirrorIndents/>
        <w:rPr>
          <w:b/>
          <w:bCs/>
        </w:rPr>
      </w:pPr>
    </w:p>
    <w:p w14:paraId="3D104B60" w14:textId="6C56A621" w:rsidR="003D2777" w:rsidRPr="00B824A3" w:rsidRDefault="007D1C50" w:rsidP="002833EA">
      <w:pPr>
        <w:tabs>
          <w:tab w:val="left" w:pos="6663"/>
        </w:tabs>
        <w:contextualSpacing/>
        <w:mirrorIndents/>
      </w:pPr>
      <w:r w:rsidRPr="00B824A3">
        <w:rPr>
          <w:b/>
          <w:bCs/>
        </w:rPr>
        <w:t>Ethics</w:t>
      </w:r>
      <w:r w:rsidRPr="00B824A3">
        <w:t xml:space="preserve">. All experimental procedures followed approved protocols by the ANU Animal Ethics Committee (ARA2019/17). Lizards were caught under </w:t>
      </w:r>
      <w:r w:rsidRPr="005627B5">
        <w:t>NPWS permit XX.</w:t>
      </w:r>
    </w:p>
    <w:p w14:paraId="41C71ECB" w14:textId="1C339A2E" w:rsidR="007D1C50" w:rsidRPr="00B824A3" w:rsidRDefault="007D1C50" w:rsidP="007D1C50">
      <w:r w:rsidRPr="00B824A3">
        <w:rPr>
          <w:b/>
          <w:bCs/>
        </w:rPr>
        <w:t>Data accessibility</w:t>
      </w:r>
      <w:r w:rsidRPr="00B824A3">
        <w:t>. Experimental and meta-analytic datasets are available from:</w:t>
      </w:r>
      <w:r w:rsidR="008C32B3">
        <w:t xml:space="preserve"> </w:t>
      </w:r>
      <w:hyperlink r:id="rId9" w:history="1">
        <w:r w:rsidR="008C32B3" w:rsidRPr="008508C9">
          <w:rPr>
            <w:rStyle w:val="Hyperlink"/>
          </w:rPr>
          <w:t>https://github.com/kris-wild/Lampro_project.git</w:t>
        </w:r>
      </w:hyperlink>
      <w:r w:rsidR="008C32B3">
        <w:tab/>
      </w:r>
    </w:p>
    <w:p w14:paraId="0EF52B10" w14:textId="10B0C91C" w:rsidR="007D1C50" w:rsidRPr="00B824A3" w:rsidRDefault="007D1C50" w:rsidP="007D1C50">
      <w:r w:rsidRPr="00B824A3">
        <w:rPr>
          <w:b/>
          <w:bCs/>
        </w:rPr>
        <w:t>Authors’ contributions</w:t>
      </w:r>
      <w:r w:rsidRPr="00B824A3">
        <w:t xml:space="preserve">. </w:t>
      </w:r>
      <w:r w:rsidR="00F32999">
        <w:t>K.H.W., R.Z., P.P., M.I.C., S.N. and D.W.N conceived</w:t>
      </w:r>
      <w:r w:rsidR="00DA7945">
        <w:t>,</w:t>
      </w:r>
      <w:r w:rsidR="00F32999">
        <w:t xml:space="preserve"> </w:t>
      </w:r>
      <w:proofErr w:type="gramStart"/>
      <w:r w:rsidR="00F32999">
        <w:t>designed</w:t>
      </w:r>
      <w:proofErr w:type="gramEnd"/>
      <w:r w:rsidR="00F32999">
        <w:t xml:space="preserve"> and executed the project. K.H.W, R.Z., and P.P. conducted the statistical analysis. K.H.W., R.Z., and D.W.N wrote the paper. </w:t>
      </w:r>
      <w:r w:rsidR="009A4C6E">
        <w:t xml:space="preserve">All authors provided critical feedback on previous versions of the paper. </w:t>
      </w:r>
    </w:p>
    <w:p w14:paraId="6E81CC11" w14:textId="77777777" w:rsidR="007D1C50" w:rsidRPr="00B824A3" w:rsidRDefault="007D1C50" w:rsidP="007D1C50">
      <w:r w:rsidRPr="00B824A3">
        <w:rPr>
          <w:b/>
          <w:bCs/>
        </w:rPr>
        <w:t>Competing interests</w:t>
      </w:r>
      <w:r w:rsidRPr="00B824A3">
        <w:t>. We declare no competing interests.</w:t>
      </w:r>
    </w:p>
    <w:p w14:paraId="39F8FF4A" w14:textId="3AEE3BB0" w:rsidR="00F32999" w:rsidRPr="00023285" w:rsidRDefault="007D1C50" w:rsidP="00023285">
      <w:pPr>
        <w:sectPr w:rsidR="00F32999" w:rsidRPr="00023285">
          <w:pgSz w:w="12240" w:h="15840"/>
          <w:pgMar w:top="1440" w:right="1440" w:bottom="1440" w:left="1440" w:header="708" w:footer="708" w:gutter="0"/>
          <w:cols w:space="708"/>
          <w:docGrid w:linePitch="360"/>
        </w:sectPr>
      </w:pPr>
      <w:r w:rsidRPr="00B824A3">
        <w:rPr>
          <w:b/>
          <w:bCs/>
        </w:rPr>
        <w:t>Funding</w:t>
      </w:r>
      <w:r w:rsidRPr="00B824A3">
        <w:t xml:space="preserve">. This work was supported by </w:t>
      </w:r>
      <w:r w:rsidR="00EE2B6A" w:rsidRPr="00B824A3">
        <w:t>an</w:t>
      </w:r>
      <w:r w:rsidRPr="00B824A3">
        <w:t xml:space="preserve"> ARC Discovery Grant to D.N. (DP210101152)</w:t>
      </w:r>
    </w:p>
    <w:p w14:paraId="4EE1D67F" w14:textId="3908E05A" w:rsidR="00A70C1C" w:rsidDel="00E4058F" w:rsidRDefault="00023285" w:rsidP="00E4058F">
      <w:pPr>
        <w:autoSpaceDE w:val="0"/>
        <w:autoSpaceDN w:val="0"/>
        <w:ind w:left="1280"/>
        <w:divId w:val="341318472"/>
        <w:rPr>
          <w:del w:id="85" w:author="Wild, Kristoffer H." w:date="2023-01-18T11:17:00Z"/>
        </w:rPr>
      </w:pPr>
      <w:r>
        <w:rPr>
          <w:b/>
          <w:bCs/>
        </w:rPr>
        <w:lastRenderedPageBreak/>
        <w:t>Literature Cited</w:t>
      </w:r>
      <w:r w:rsidR="00DD4282">
        <w:rPr>
          <w:b/>
          <w:bCs/>
        </w:rPr>
        <w:t xml:space="preserve"> (** indicate studies use in the meta-analysis)</w:t>
      </w:r>
    </w:p>
    <w:p w14:paraId="2493C06D" w14:textId="23E61F65" w:rsidR="00E4058F" w:rsidRDefault="00E4058F" w:rsidP="00A70C1C">
      <w:pPr>
        <w:autoSpaceDE w:val="0"/>
        <w:autoSpaceDN w:val="0"/>
        <w:ind w:left="640"/>
        <w:divId w:val="341318472"/>
        <w:rPr>
          <w:ins w:id="86" w:author="Wild, Kristoffer H." w:date="2023-01-18T11:17:00Z"/>
        </w:rPr>
      </w:pPr>
    </w:p>
    <w:customXmlInsRangeStart w:id="87" w:author="Wild, Kristoffer H." w:date="2023-01-18T11:17:00Z"/>
    <w:sdt>
      <w:sdtPr>
        <w:rPr>
          <w:b/>
          <w:bCs/>
        </w:rPr>
        <w:tag w:val="MENDELEY_BIBLIOGRAPHY"/>
        <w:id w:val="-1990090324"/>
        <w:placeholder>
          <w:docPart w:val="DefaultPlaceholder_-1854013440"/>
        </w:placeholder>
      </w:sdtPr>
      <w:sdtContent>
        <w:customXmlInsRangeEnd w:id="87"/>
        <w:p w14:paraId="54F9131E" w14:textId="77777777" w:rsidR="00E4058F" w:rsidRDefault="00E4058F">
          <w:pPr>
            <w:autoSpaceDE w:val="0"/>
            <w:autoSpaceDN w:val="0"/>
            <w:ind w:hanging="640"/>
            <w:divId w:val="136530417"/>
            <w:rPr>
              <w:ins w:id="88" w:author="Wild, Kristoffer H." w:date="2023-01-18T11:17:00Z"/>
            </w:rPr>
          </w:pPr>
          <w:ins w:id="89" w:author="Wild, Kristoffer H." w:date="2023-01-18T11:17:00Z">
            <w:r>
              <w:t xml:space="preserve">1. </w:t>
            </w:r>
            <w:r>
              <w:tab/>
              <w:t xml:space="preserve">Parmesan C. Ecological and Evolutionary Responses to Recent Climate Change. Source: Annual Review of Ecology, Evolution, and Systematics. 2006;37:637–69. </w:t>
            </w:r>
          </w:ins>
        </w:p>
        <w:p w14:paraId="725F467A" w14:textId="2160D029" w:rsidR="00E4058F" w:rsidRDefault="00E4058F">
          <w:pPr>
            <w:autoSpaceDE w:val="0"/>
            <w:autoSpaceDN w:val="0"/>
            <w:ind w:hanging="640"/>
            <w:divId w:val="1049494268"/>
            <w:rPr>
              <w:ins w:id="90" w:author="Wild, Kristoffer H." w:date="2023-01-18T11:17:00Z"/>
            </w:rPr>
          </w:pPr>
          <w:ins w:id="91" w:author="Wild, Kristoffer H." w:date="2023-01-18T11:17:00Z">
            <w:r>
              <w:t xml:space="preserve">2. </w:t>
            </w:r>
            <w:r>
              <w:tab/>
              <w:t xml:space="preserve">Sala OE, Stuart F, </w:t>
            </w:r>
            <w:proofErr w:type="spellStart"/>
            <w:r>
              <w:t>Iii</w:t>
            </w:r>
            <w:proofErr w:type="spellEnd"/>
            <w:r>
              <w:t xml:space="preserve"> C, </w:t>
            </w:r>
            <w:proofErr w:type="spellStart"/>
            <w:r>
              <w:t>Armesto</w:t>
            </w:r>
            <w:proofErr w:type="spellEnd"/>
            <w:r>
              <w:t xml:space="preserve"> JJ, </w:t>
            </w:r>
            <w:proofErr w:type="spellStart"/>
            <w:r>
              <w:t>Berlow</w:t>
            </w:r>
            <w:proofErr w:type="spellEnd"/>
            <w:r>
              <w:t xml:space="preserve"> E, Bloomfield J, et al. Global Biodiversity Scenarios for the Year 2100. Science. 2000;287(5459):1770–4. </w:t>
            </w:r>
          </w:ins>
        </w:p>
        <w:p w14:paraId="4C1FBBB1" w14:textId="77777777" w:rsidR="00E4058F" w:rsidRDefault="00E4058F">
          <w:pPr>
            <w:autoSpaceDE w:val="0"/>
            <w:autoSpaceDN w:val="0"/>
            <w:ind w:hanging="640"/>
            <w:divId w:val="1938832386"/>
            <w:rPr>
              <w:ins w:id="92" w:author="Wild, Kristoffer H." w:date="2023-01-18T11:17:00Z"/>
            </w:rPr>
          </w:pPr>
          <w:ins w:id="93" w:author="Wild, Kristoffer H." w:date="2023-01-18T11:17:00Z">
            <w:r>
              <w:t xml:space="preserve">3. </w:t>
            </w:r>
            <w:r>
              <w:tab/>
              <w:t xml:space="preserve">Huey RB, Kearney MR, </w:t>
            </w:r>
            <w:proofErr w:type="spellStart"/>
            <w:r>
              <w:t>Krockenberger</w:t>
            </w:r>
            <w:proofErr w:type="spellEnd"/>
            <w:r>
              <w:t xml:space="preserve"> A, </w:t>
            </w:r>
            <w:proofErr w:type="spellStart"/>
            <w:r>
              <w:t>Holtum</w:t>
            </w:r>
            <w:proofErr w:type="spellEnd"/>
            <w:r>
              <w:t xml:space="preserve"> JAM, Jess M, Williams SE. Predicting organismal vulnerability to climate warming: Roles of behaviour, </w:t>
            </w:r>
            <w:proofErr w:type="gramStart"/>
            <w:r>
              <w:t>physiology</w:t>
            </w:r>
            <w:proofErr w:type="gramEnd"/>
            <w:r>
              <w:t xml:space="preserve"> and adaptation. Philosophical Transactions of the Royal Society B: Biological Sciences. 2012;367(1596):1665–79. </w:t>
            </w:r>
          </w:ins>
        </w:p>
        <w:p w14:paraId="78705B6D" w14:textId="13E58C23" w:rsidR="00E4058F" w:rsidRDefault="00E4058F">
          <w:pPr>
            <w:autoSpaceDE w:val="0"/>
            <w:autoSpaceDN w:val="0"/>
            <w:ind w:hanging="640"/>
            <w:divId w:val="959455416"/>
            <w:rPr>
              <w:ins w:id="94" w:author="Wild, Kristoffer H." w:date="2023-01-18T11:17:00Z"/>
            </w:rPr>
          </w:pPr>
          <w:ins w:id="95" w:author="Wild, Kristoffer H." w:date="2023-01-18T11:17:00Z">
            <w:r>
              <w:t xml:space="preserve">4. </w:t>
            </w:r>
            <w:r>
              <w:tab/>
              <w:t>Peralta-</w:t>
            </w:r>
            <w:proofErr w:type="spellStart"/>
            <w:r>
              <w:t>Maraver</w:t>
            </w:r>
            <w:proofErr w:type="spellEnd"/>
            <w:r>
              <w:t xml:space="preserve"> I, Rezende EL. Heat tolerance in ectotherms scales predictably with body size. Nat </w:t>
            </w:r>
            <w:proofErr w:type="spellStart"/>
            <w:r>
              <w:t>Clim</w:t>
            </w:r>
            <w:proofErr w:type="spellEnd"/>
            <w:r>
              <w:t xml:space="preserve"> Chang. 2021;11(1):58–63. </w:t>
            </w:r>
          </w:ins>
        </w:p>
        <w:p w14:paraId="0970548B" w14:textId="77777777" w:rsidR="00E4058F" w:rsidRDefault="00E4058F">
          <w:pPr>
            <w:autoSpaceDE w:val="0"/>
            <w:autoSpaceDN w:val="0"/>
            <w:ind w:hanging="640"/>
            <w:divId w:val="955672402"/>
            <w:rPr>
              <w:ins w:id="96" w:author="Wild, Kristoffer H." w:date="2023-01-18T11:17:00Z"/>
            </w:rPr>
          </w:pPr>
          <w:ins w:id="97" w:author="Wild, Kristoffer H." w:date="2023-01-18T11:17:00Z">
            <w:r>
              <w:t xml:space="preserve">5. </w:t>
            </w:r>
            <w:r>
              <w:tab/>
            </w:r>
            <w:proofErr w:type="spellStart"/>
            <w:r>
              <w:t>Seebacher</w:t>
            </w:r>
            <w:proofErr w:type="spellEnd"/>
            <w:r>
              <w:t xml:space="preserve"> F, White CR, Franklin CE. Physiological plasticity increases resilience of ectothermic animals to climate change. Nat </w:t>
            </w:r>
            <w:proofErr w:type="spellStart"/>
            <w:r>
              <w:t>Clim</w:t>
            </w:r>
            <w:proofErr w:type="spellEnd"/>
            <w:r>
              <w:t xml:space="preserve"> Chang. 2015 Dec 18;5(1):61–6. </w:t>
            </w:r>
          </w:ins>
        </w:p>
        <w:p w14:paraId="35681A5C" w14:textId="77777777" w:rsidR="00E4058F" w:rsidRDefault="00E4058F">
          <w:pPr>
            <w:autoSpaceDE w:val="0"/>
            <w:autoSpaceDN w:val="0"/>
            <w:ind w:hanging="640"/>
            <w:divId w:val="1784375241"/>
            <w:rPr>
              <w:ins w:id="98" w:author="Wild, Kristoffer H." w:date="2023-01-18T11:17:00Z"/>
            </w:rPr>
          </w:pPr>
          <w:ins w:id="99" w:author="Wild, Kristoffer H." w:date="2023-01-18T11:17:00Z">
            <w:r>
              <w:t xml:space="preserve">6. </w:t>
            </w:r>
            <w:r>
              <w:tab/>
              <w:t xml:space="preserve">Pottier P, Burke S, Zhang RY, Noble DWA, Schwanz LE, </w:t>
            </w:r>
            <w:proofErr w:type="spellStart"/>
            <w:r>
              <w:t>Drobniak</w:t>
            </w:r>
            <w:proofErr w:type="spellEnd"/>
            <w:r>
              <w:t xml:space="preserve"> SM, et al. Developmental plasticity in thermal tolerance: Ontogenetic variation, persistence, and future directions. </w:t>
            </w:r>
            <w:proofErr w:type="spellStart"/>
            <w:r>
              <w:t>Ecol</w:t>
            </w:r>
            <w:proofErr w:type="spellEnd"/>
            <w:r>
              <w:t xml:space="preserve"> Lett. 2022;25:2245–68. </w:t>
            </w:r>
          </w:ins>
        </w:p>
        <w:p w14:paraId="75C8084C" w14:textId="77777777" w:rsidR="00E4058F" w:rsidRDefault="00E4058F">
          <w:pPr>
            <w:autoSpaceDE w:val="0"/>
            <w:autoSpaceDN w:val="0"/>
            <w:ind w:hanging="640"/>
            <w:divId w:val="635836264"/>
            <w:rPr>
              <w:ins w:id="100" w:author="Wild, Kristoffer H." w:date="2023-01-18T11:17:00Z"/>
            </w:rPr>
          </w:pPr>
          <w:ins w:id="101" w:author="Wild, Kristoffer H." w:date="2023-01-18T11:17:00Z">
            <w:r>
              <w:t xml:space="preserve">7. </w:t>
            </w:r>
            <w:r>
              <w:tab/>
              <w:t xml:space="preserve">Noble DWA, Stenhouse V, Schwanz LE. Developmental temperatures and phenotypic plasticity in reptiles: a systematic review and meta-analysis. Biological Reviews. 2018;93(1):72–97. </w:t>
            </w:r>
          </w:ins>
        </w:p>
        <w:p w14:paraId="15F33363" w14:textId="77777777" w:rsidR="00E4058F" w:rsidRDefault="00E4058F">
          <w:pPr>
            <w:autoSpaceDE w:val="0"/>
            <w:autoSpaceDN w:val="0"/>
            <w:ind w:hanging="640"/>
            <w:divId w:val="76903967"/>
            <w:rPr>
              <w:ins w:id="102" w:author="Wild, Kristoffer H." w:date="2023-01-18T11:17:00Z"/>
            </w:rPr>
          </w:pPr>
          <w:ins w:id="103" w:author="Wild, Kristoffer H." w:date="2023-01-18T11:17:00Z">
            <w:r>
              <w:t xml:space="preserve">8. </w:t>
            </w:r>
            <w:r>
              <w:tab/>
              <w:t xml:space="preserve">Sales K, Vasudeva R, Dickinson ME, Godwin JL, Lumley AJ, </w:t>
            </w:r>
            <w:proofErr w:type="spellStart"/>
            <w:r>
              <w:t>Michalczyk</w:t>
            </w:r>
            <w:proofErr w:type="spellEnd"/>
            <w:r>
              <w:t xml:space="preserve"> Ł, et al. Experimental heatwaves compromise sperm function and cause transgenerational damage in a model insect. Nat </w:t>
            </w:r>
            <w:proofErr w:type="spellStart"/>
            <w:r>
              <w:t>Commun</w:t>
            </w:r>
            <w:proofErr w:type="spellEnd"/>
            <w:r>
              <w:t xml:space="preserve">. 2018 Dec 1;9(1). </w:t>
            </w:r>
          </w:ins>
        </w:p>
        <w:p w14:paraId="2E072679" w14:textId="29B711A4" w:rsidR="00E4058F" w:rsidRDefault="00E4058F">
          <w:pPr>
            <w:autoSpaceDE w:val="0"/>
            <w:autoSpaceDN w:val="0"/>
            <w:ind w:hanging="640"/>
            <w:divId w:val="481506632"/>
            <w:rPr>
              <w:ins w:id="104" w:author="Wild, Kristoffer H." w:date="2023-01-18T11:17:00Z"/>
            </w:rPr>
          </w:pPr>
          <w:ins w:id="105" w:author="Wild, Kristoffer H." w:date="2023-01-18T11:17:00Z">
            <w:r>
              <w:t xml:space="preserve">9. </w:t>
            </w:r>
            <w:r>
              <w:tab/>
              <w:t xml:space="preserve">Salinas S, Munch SB. Thermal legacies: Transgenerational effects of temperature on growth in a vertebrate. </w:t>
            </w:r>
            <w:proofErr w:type="spellStart"/>
            <w:r>
              <w:t>Ecol</w:t>
            </w:r>
            <w:proofErr w:type="spellEnd"/>
            <w:r>
              <w:t xml:space="preserve"> Lett. 2012;15(2):159–63. </w:t>
            </w:r>
          </w:ins>
        </w:p>
        <w:p w14:paraId="635BAAB3" w14:textId="12ABBA1A" w:rsidR="00E4058F" w:rsidRDefault="00E4058F">
          <w:pPr>
            <w:autoSpaceDE w:val="0"/>
            <w:autoSpaceDN w:val="0"/>
            <w:ind w:hanging="640"/>
            <w:divId w:val="464271958"/>
            <w:rPr>
              <w:ins w:id="106" w:author="Wild, Kristoffer H." w:date="2023-01-18T11:17:00Z"/>
            </w:rPr>
          </w:pPr>
          <w:ins w:id="107" w:author="Wild, Kristoffer H." w:date="2023-01-18T11:17:00Z">
            <w:r>
              <w:t xml:space="preserve">10. </w:t>
            </w:r>
            <w:r>
              <w:tab/>
            </w:r>
            <w:proofErr w:type="spellStart"/>
            <w:r>
              <w:t>Kirchhof</w:t>
            </w:r>
            <w:proofErr w:type="spellEnd"/>
            <w:r>
              <w:t xml:space="preserve"> S, </w:t>
            </w:r>
            <w:proofErr w:type="spellStart"/>
            <w:r>
              <w:t>Hetem</w:t>
            </w:r>
            <w:proofErr w:type="spellEnd"/>
            <w:r>
              <w:t xml:space="preserve"> RS, Lease HM, Miles DB, Mitchel D, </w:t>
            </w:r>
            <w:proofErr w:type="spellStart"/>
            <w:r>
              <w:t>McUller</w:t>
            </w:r>
            <w:proofErr w:type="spellEnd"/>
            <w:r>
              <w:t xml:space="preserve"> J, et al. Thermoregulatory </w:t>
            </w:r>
            <w:proofErr w:type="spellStart"/>
            <w:proofErr w:type="gramStart"/>
            <w:r>
              <w:t>behavior</w:t>
            </w:r>
            <w:proofErr w:type="spellEnd"/>
            <w:proofErr w:type="gramEnd"/>
            <w:r>
              <w:t xml:space="preserve"> and high thermal preference buffer impact of climate change in a Namib Desert lizard. Ecosphere. 2017;8(12). </w:t>
            </w:r>
          </w:ins>
        </w:p>
        <w:p w14:paraId="4EB07E73" w14:textId="0E9F03B7" w:rsidR="00E4058F" w:rsidRDefault="00E4058F">
          <w:pPr>
            <w:autoSpaceDE w:val="0"/>
            <w:autoSpaceDN w:val="0"/>
            <w:ind w:hanging="640"/>
            <w:divId w:val="148711436"/>
            <w:rPr>
              <w:ins w:id="108" w:author="Wild, Kristoffer H." w:date="2023-01-18T11:17:00Z"/>
            </w:rPr>
          </w:pPr>
          <w:ins w:id="109" w:author="Wild, Kristoffer H." w:date="2023-01-18T11:17:00Z">
            <w:r>
              <w:t xml:space="preserve">11. </w:t>
            </w:r>
            <w:r>
              <w:tab/>
              <w:t>Burton T, Killen SS, Armstrong JD, Metcalfe NB. What causes intraspecific variation in resting metabolic rate and what are its ecological consequences? Proceedings of the Royal Society B: Biological Sciences. Royal Society; 201</w:t>
            </w:r>
          </w:ins>
          <w:ins w:id="110" w:author="Wild, Kristoffer H." w:date="2023-01-18T11:21:00Z">
            <w:r>
              <w:t xml:space="preserve">; 278: </w:t>
            </w:r>
          </w:ins>
          <w:ins w:id="111" w:author="Wild, Kristoffer H." w:date="2023-01-18T11:17:00Z">
            <w:r>
              <w:t xml:space="preserve">3465–73. </w:t>
            </w:r>
          </w:ins>
        </w:p>
        <w:p w14:paraId="63EFF16B" w14:textId="19AEE70C" w:rsidR="00E4058F" w:rsidRDefault="00E4058F">
          <w:pPr>
            <w:autoSpaceDE w:val="0"/>
            <w:autoSpaceDN w:val="0"/>
            <w:ind w:hanging="640"/>
            <w:divId w:val="1565994382"/>
            <w:rPr>
              <w:ins w:id="112" w:author="Wild, Kristoffer H." w:date="2023-01-18T11:17:00Z"/>
            </w:rPr>
          </w:pPr>
          <w:ins w:id="113" w:author="Wild, Kristoffer H." w:date="2023-01-18T11:17:00Z">
            <w:r>
              <w:t xml:space="preserve">12. </w:t>
            </w:r>
            <w:r>
              <w:tab/>
              <w:t xml:space="preserve">Tobler M, Nilsson JÅ, Nilsson JF. Costly steroids: Egg testosterone modulates nestling metabolic rate in the zebra finch. Biol Lett. 2007;3(4):408–10. </w:t>
            </w:r>
          </w:ins>
        </w:p>
        <w:p w14:paraId="070D8871" w14:textId="65F9AC75" w:rsidR="00E4058F" w:rsidRDefault="00E4058F">
          <w:pPr>
            <w:autoSpaceDE w:val="0"/>
            <w:autoSpaceDN w:val="0"/>
            <w:ind w:hanging="640"/>
            <w:divId w:val="1204714959"/>
            <w:rPr>
              <w:ins w:id="114" w:author="Wild, Kristoffer H." w:date="2023-01-18T11:17:00Z"/>
            </w:rPr>
          </w:pPr>
          <w:ins w:id="115" w:author="Wild, Kristoffer H." w:date="2023-01-18T11:17:00Z">
            <w:r>
              <w:t xml:space="preserve">13. </w:t>
            </w:r>
            <w:r>
              <w:tab/>
              <w:t xml:space="preserve">Zhao CL, Zhao T, Feng JY, Chang LM, Zheng PY, Fu SJ, et al. Temperature and Diet Acclimation Modify the Acute Thermal Performance of the Largest Extant Amphibian. Animals. 2022;12(4). </w:t>
            </w:r>
          </w:ins>
        </w:p>
        <w:p w14:paraId="2D38001D" w14:textId="49D368FA" w:rsidR="00E4058F" w:rsidRDefault="00E4058F">
          <w:pPr>
            <w:autoSpaceDE w:val="0"/>
            <w:autoSpaceDN w:val="0"/>
            <w:ind w:hanging="640"/>
            <w:divId w:val="445734885"/>
            <w:rPr>
              <w:ins w:id="116" w:author="Wild, Kristoffer H." w:date="2023-01-18T11:17:00Z"/>
            </w:rPr>
          </w:pPr>
          <w:ins w:id="117" w:author="Wild, Kristoffer H." w:date="2023-01-18T11:17:00Z">
            <w:r>
              <w:t xml:space="preserve">14. </w:t>
            </w:r>
            <w:r>
              <w:tab/>
              <w:t xml:space="preserve">Hardison EA, </w:t>
            </w:r>
            <w:proofErr w:type="spellStart"/>
            <w:r>
              <w:t>Kraskura</w:t>
            </w:r>
            <w:proofErr w:type="spellEnd"/>
            <w:r>
              <w:t xml:space="preserve"> K, van Wert J, Nguyen T, Eliason EJ. Diet mediates thermal performance traits: Implications for marine ectotherms. Journal of Experimental Biology. 2021;224(21). </w:t>
            </w:r>
          </w:ins>
        </w:p>
        <w:p w14:paraId="586920B1" w14:textId="77777777" w:rsidR="00E4058F" w:rsidRDefault="00E4058F">
          <w:pPr>
            <w:autoSpaceDE w:val="0"/>
            <w:autoSpaceDN w:val="0"/>
            <w:ind w:hanging="640"/>
            <w:divId w:val="1746494307"/>
            <w:rPr>
              <w:ins w:id="118" w:author="Wild, Kristoffer H." w:date="2023-01-18T11:17:00Z"/>
            </w:rPr>
          </w:pPr>
          <w:ins w:id="119" w:author="Wild, Kristoffer H." w:date="2023-01-18T11:17:00Z">
            <w:r>
              <w:t xml:space="preserve">15. </w:t>
            </w:r>
            <w:r>
              <w:tab/>
            </w:r>
            <w:proofErr w:type="spellStart"/>
            <w:r>
              <w:t>Bujan</w:t>
            </w:r>
            <w:proofErr w:type="spellEnd"/>
            <w:r>
              <w:t xml:space="preserve"> J, </w:t>
            </w:r>
            <w:proofErr w:type="spellStart"/>
            <w:r>
              <w:t>Kaspari</w:t>
            </w:r>
            <w:proofErr w:type="spellEnd"/>
            <w:r>
              <w:t xml:space="preserve"> M. Nutrition modifies critical thermal maximum of a dominant canopy ant. J Insect Physiol. 2017 Oct 1;102:1–6. </w:t>
            </w:r>
          </w:ins>
        </w:p>
        <w:p w14:paraId="5417FD11" w14:textId="77777777" w:rsidR="00E4058F" w:rsidRDefault="00E4058F">
          <w:pPr>
            <w:autoSpaceDE w:val="0"/>
            <w:autoSpaceDN w:val="0"/>
            <w:ind w:hanging="640"/>
            <w:divId w:val="14239234"/>
            <w:rPr>
              <w:ins w:id="120" w:author="Wild, Kristoffer H." w:date="2023-01-18T11:17:00Z"/>
            </w:rPr>
          </w:pPr>
          <w:ins w:id="121" w:author="Wild, Kristoffer H." w:date="2023-01-18T11:17:00Z">
            <w:r>
              <w:t xml:space="preserve">16. </w:t>
            </w:r>
            <w:r>
              <w:tab/>
            </w:r>
            <w:proofErr w:type="spellStart"/>
            <w:r>
              <w:t>Mousseau</w:t>
            </w:r>
            <w:proofErr w:type="spellEnd"/>
            <w:r>
              <w:t xml:space="preserve"> TA, Fox CW. The adaptive significance of maternal effects. Trends </w:t>
            </w:r>
            <w:proofErr w:type="spellStart"/>
            <w:r>
              <w:t>Ecol</w:t>
            </w:r>
            <w:proofErr w:type="spellEnd"/>
            <w:r>
              <w:t xml:space="preserve"> </w:t>
            </w:r>
            <w:proofErr w:type="spellStart"/>
            <w:r>
              <w:t>Evol</w:t>
            </w:r>
            <w:proofErr w:type="spellEnd"/>
            <w:r>
              <w:t xml:space="preserve">. 1998;13(10):403–7. </w:t>
            </w:r>
          </w:ins>
        </w:p>
        <w:p w14:paraId="37545C0E" w14:textId="77777777" w:rsidR="00E4058F" w:rsidRDefault="00E4058F">
          <w:pPr>
            <w:autoSpaceDE w:val="0"/>
            <w:autoSpaceDN w:val="0"/>
            <w:ind w:hanging="640"/>
            <w:divId w:val="1194735942"/>
            <w:rPr>
              <w:ins w:id="122" w:author="Wild, Kristoffer H." w:date="2023-01-18T11:17:00Z"/>
            </w:rPr>
          </w:pPr>
          <w:ins w:id="123" w:author="Wild, Kristoffer H." w:date="2023-01-18T11:17:00Z">
            <w:r>
              <w:t xml:space="preserve">17. </w:t>
            </w:r>
            <w:r>
              <w:tab/>
              <w:t xml:space="preserve">Angilletta Jr MJ, Angilletta MJ. Thermal adaptation: a theoretical and empirical synthesis. New York, NY, USA: Oxford University Press; 2009. </w:t>
            </w:r>
          </w:ins>
        </w:p>
        <w:p w14:paraId="3A5C479F" w14:textId="77777777" w:rsidR="00E4058F" w:rsidRDefault="00E4058F">
          <w:pPr>
            <w:autoSpaceDE w:val="0"/>
            <w:autoSpaceDN w:val="0"/>
            <w:ind w:hanging="640"/>
            <w:divId w:val="1195273282"/>
            <w:rPr>
              <w:ins w:id="124" w:author="Wild, Kristoffer H." w:date="2023-01-18T11:17:00Z"/>
            </w:rPr>
          </w:pPr>
          <w:ins w:id="125" w:author="Wild, Kristoffer H." w:date="2023-01-18T11:17:00Z">
            <w:r>
              <w:lastRenderedPageBreak/>
              <w:t xml:space="preserve">18. </w:t>
            </w:r>
            <w:r>
              <w:tab/>
              <w:t xml:space="preserve">Huey RB, Berrigan D. Temperature, Demography, and Ectotherm Fitness. The American Naturalists. 2001;2:158–210. </w:t>
            </w:r>
          </w:ins>
        </w:p>
        <w:p w14:paraId="013483FE" w14:textId="77777777" w:rsidR="00E4058F" w:rsidRDefault="00E4058F">
          <w:pPr>
            <w:autoSpaceDE w:val="0"/>
            <w:autoSpaceDN w:val="0"/>
            <w:ind w:hanging="640"/>
            <w:divId w:val="1049576102"/>
            <w:rPr>
              <w:ins w:id="126" w:author="Wild, Kristoffer H." w:date="2023-01-18T11:17:00Z"/>
            </w:rPr>
          </w:pPr>
          <w:ins w:id="127" w:author="Wild, Kristoffer H." w:date="2023-01-18T11:17:00Z">
            <w:r>
              <w:t xml:space="preserve">19. </w:t>
            </w:r>
            <w:r>
              <w:tab/>
            </w:r>
            <w:proofErr w:type="spellStart"/>
            <w:r>
              <w:t>Sibly</w:t>
            </w:r>
            <w:proofErr w:type="spellEnd"/>
            <w:r>
              <w:t xml:space="preserve"> RM, Atkinson D. How Rearing Temperature Affects Optimal Adult Size in Ectotherms. Ecology. 1994;8(4):486–93. </w:t>
            </w:r>
          </w:ins>
        </w:p>
        <w:p w14:paraId="56B869F5" w14:textId="651852B6" w:rsidR="00E4058F" w:rsidRDefault="00E4058F">
          <w:pPr>
            <w:autoSpaceDE w:val="0"/>
            <w:autoSpaceDN w:val="0"/>
            <w:ind w:hanging="640"/>
            <w:divId w:val="136534783"/>
            <w:rPr>
              <w:ins w:id="128" w:author="Wild, Kristoffer H." w:date="2023-01-18T11:17:00Z"/>
            </w:rPr>
          </w:pPr>
          <w:ins w:id="129" w:author="Wild, Kristoffer H." w:date="2023-01-18T11:17:00Z">
            <w:r>
              <w:t xml:space="preserve">20. </w:t>
            </w:r>
            <w:r>
              <w:tab/>
            </w:r>
          </w:ins>
          <w:ins w:id="130" w:author="Wild, Kristoffer H." w:date="2023-01-18T11:20:00Z">
            <w:r w:rsidRPr="00D51B0A">
              <w:t>Bull JJ. Sex Determination in Reptiles. Source: The Quarterly Review of Biology. 1980;55(1):3–2</w:t>
            </w:r>
          </w:ins>
          <w:ins w:id="131" w:author="Wild, Kristoffer H." w:date="2023-01-18T11:21:00Z">
            <w:r>
              <w:t>.</w:t>
            </w:r>
          </w:ins>
        </w:p>
        <w:p w14:paraId="7BC5CF2B" w14:textId="77777777" w:rsidR="00E4058F" w:rsidRDefault="00E4058F">
          <w:pPr>
            <w:autoSpaceDE w:val="0"/>
            <w:autoSpaceDN w:val="0"/>
            <w:ind w:hanging="640"/>
            <w:divId w:val="394738513"/>
            <w:rPr>
              <w:ins w:id="132" w:author="Wild, Kristoffer H." w:date="2023-01-18T11:17:00Z"/>
            </w:rPr>
          </w:pPr>
          <w:ins w:id="133" w:author="Wild, Kristoffer H." w:date="2023-01-18T11:17:00Z">
            <w:r>
              <w:t xml:space="preserve">21.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2019;84:74–82. </w:t>
            </w:r>
          </w:ins>
        </w:p>
        <w:p w14:paraId="6EA990E4" w14:textId="77777777" w:rsidR="00E4058F" w:rsidRDefault="00E4058F">
          <w:pPr>
            <w:autoSpaceDE w:val="0"/>
            <w:autoSpaceDN w:val="0"/>
            <w:ind w:hanging="640"/>
            <w:divId w:val="890190796"/>
            <w:rPr>
              <w:ins w:id="134" w:author="Wild, Kristoffer H." w:date="2023-01-18T11:17:00Z"/>
            </w:rPr>
          </w:pPr>
          <w:ins w:id="135" w:author="Wild, Kristoffer H." w:date="2023-01-18T11:17:00Z">
            <w:r>
              <w:t xml:space="preserve">22. </w:t>
            </w:r>
            <w:r>
              <w:tab/>
            </w:r>
            <w:proofErr w:type="spellStart"/>
            <w:r>
              <w:t>Bodensteiner</w:t>
            </w:r>
            <w:proofErr w:type="spellEnd"/>
            <w:r>
              <w:t xml:space="preserve"> BL, </w:t>
            </w:r>
            <w:proofErr w:type="spellStart"/>
            <w:r>
              <w:t>Agudelo-Cantero</w:t>
            </w:r>
            <w:proofErr w:type="spellEnd"/>
            <w:r>
              <w:t xml:space="preserve"> GA, Arietta AZA, Gunderson AR, Muñoz MM, </w:t>
            </w:r>
            <w:proofErr w:type="spellStart"/>
            <w:r>
              <w:t>Refsnider</w:t>
            </w:r>
            <w:proofErr w:type="spellEnd"/>
            <w:r>
              <w:t xml:space="preserve"> JM, et al. Thermal adaptation revisited: How conserved are thermal traits of reptiles and amphibians? J Exp </w:t>
            </w:r>
            <w:proofErr w:type="spellStart"/>
            <w:r>
              <w:t>Zool</w:t>
            </w:r>
            <w:proofErr w:type="spellEnd"/>
            <w:r>
              <w:t xml:space="preserve"> </w:t>
            </w:r>
            <w:proofErr w:type="gramStart"/>
            <w:r>
              <w:t>A</w:t>
            </w:r>
            <w:proofErr w:type="gramEnd"/>
            <w:r>
              <w:t xml:space="preserve"> </w:t>
            </w:r>
            <w:proofErr w:type="spellStart"/>
            <w:r>
              <w:t>Ecol</w:t>
            </w:r>
            <w:proofErr w:type="spellEnd"/>
            <w:r>
              <w:t xml:space="preserve"> </w:t>
            </w:r>
            <w:proofErr w:type="spellStart"/>
            <w:r>
              <w:t>Integr</w:t>
            </w:r>
            <w:proofErr w:type="spellEnd"/>
            <w:r>
              <w:t xml:space="preserve"> Physiol. 2021;335(1):173–94. </w:t>
            </w:r>
          </w:ins>
        </w:p>
        <w:p w14:paraId="7A2866CC" w14:textId="2875B7B7" w:rsidR="00E4058F" w:rsidRDefault="00E4058F">
          <w:pPr>
            <w:autoSpaceDE w:val="0"/>
            <w:autoSpaceDN w:val="0"/>
            <w:ind w:hanging="640"/>
            <w:divId w:val="554707087"/>
            <w:rPr>
              <w:ins w:id="136" w:author="Wild, Kristoffer H." w:date="2023-01-18T11:17:00Z"/>
            </w:rPr>
          </w:pPr>
          <w:ins w:id="137" w:author="Wild, Kristoffer H." w:date="2023-01-18T11:17:00Z">
            <w:r>
              <w:t xml:space="preserve">23. </w:t>
            </w:r>
            <w:r>
              <w:tab/>
              <w:t xml:space="preserve">Hoffmann AA, </w:t>
            </w:r>
            <w:proofErr w:type="spellStart"/>
            <w:r>
              <w:t>Chown</w:t>
            </w:r>
            <w:proofErr w:type="spellEnd"/>
            <w:r>
              <w:t xml:space="preserve"> SL, </w:t>
            </w:r>
            <w:proofErr w:type="spellStart"/>
            <w:r>
              <w:t>Clusella-Trullas</w:t>
            </w:r>
            <w:proofErr w:type="spellEnd"/>
            <w:r>
              <w:t xml:space="preserve"> S. Upper thermal limits in terrestrial ectotherms: How constrained are they? </w:t>
            </w:r>
            <w:proofErr w:type="spellStart"/>
            <w:r>
              <w:t>Funct</w:t>
            </w:r>
            <w:proofErr w:type="spellEnd"/>
            <w:r>
              <w:t xml:space="preserve"> Ecol. 2013;27(4):934–49. </w:t>
            </w:r>
          </w:ins>
        </w:p>
        <w:p w14:paraId="7AFC9691" w14:textId="6BC33455" w:rsidR="00E4058F" w:rsidRDefault="00E4058F">
          <w:pPr>
            <w:autoSpaceDE w:val="0"/>
            <w:autoSpaceDN w:val="0"/>
            <w:ind w:hanging="640"/>
            <w:divId w:val="2074114977"/>
            <w:rPr>
              <w:ins w:id="138" w:author="Wild, Kristoffer H." w:date="2023-01-18T11:17:00Z"/>
            </w:rPr>
          </w:pPr>
          <w:ins w:id="139" w:author="Wild, Kristoffer H." w:date="2023-01-18T11:17:00Z">
            <w:r>
              <w:t xml:space="preserve">24. </w:t>
            </w:r>
            <w:r>
              <w:tab/>
            </w:r>
            <w:proofErr w:type="spellStart"/>
            <w:r>
              <w:t>Sinervo</w:t>
            </w:r>
            <w:proofErr w:type="spellEnd"/>
            <w:r>
              <w:t xml:space="preserve"> B, Mendez-De-La-Cruz F, Miles DB, </w:t>
            </w:r>
            <w:proofErr w:type="spellStart"/>
            <w:r>
              <w:t>Heulin</w:t>
            </w:r>
            <w:proofErr w:type="spellEnd"/>
            <w:r>
              <w:t xml:space="preserve"> B, </w:t>
            </w:r>
            <w:proofErr w:type="spellStart"/>
            <w:r>
              <w:t>Bastiaans</w:t>
            </w:r>
            <w:proofErr w:type="spellEnd"/>
            <w:r>
              <w:t xml:space="preserve"> E, </w:t>
            </w:r>
            <w:proofErr w:type="spellStart"/>
            <w:r>
              <w:t>Villagrán</w:t>
            </w:r>
            <w:proofErr w:type="spellEnd"/>
            <w:r>
              <w:t>-Santa Cruz M, et al. Erosion of Lizard Diversity by Climate Change and Altered Thermal Niches. Science</w:t>
            </w:r>
          </w:ins>
          <w:ins w:id="140" w:author="Wild, Kristoffer H." w:date="2023-01-18T11:20:00Z">
            <w:r>
              <w:t xml:space="preserve">. </w:t>
            </w:r>
          </w:ins>
          <w:ins w:id="141" w:author="Wild, Kristoffer H." w:date="2023-01-18T11:17:00Z">
            <w:r>
              <w:t xml:space="preserve">2010;328(5980):894–9. </w:t>
            </w:r>
          </w:ins>
        </w:p>
        <w:p w14:paraId="47293F9F" w14:textId="7705E130" w:rsidR="00E4058F" w:rsidRDefault="00E4058F">
          <w:pPr>
            <w:autoSpaceDE w:val="0"/>
            <w:autoSpaceDN w:val="0"/>
            <w:ind w:hanging="640"/>
            <w:divId w:val="2037924793"/>
            <w:rPr>
              <w:ins w:id="142" w:author="Wild, Kristoffer H." w:date="2023-01-18T11:17:00Z"/>
            </w:rPr>
          </w:pPr>
          <w:ins w:id="143" w:author="Wild, Kristoffer H." w:date="2023-01-18T11:17:00Z">
            <w:r>
              <w:t xml:space="preserve">25. </w:t>
            </w:r>
            <w:r>
              <w:tab/>
            </w:r>
            <w:proofErr w:type="spellStart"/>
            <w:r>
              <w:t>Sinervo</w:t>
            </w:r>
            <w:proofErr w:type="spellEnd"/>
            <w:r>
              <w:t xml:space="preserve"> B. The evolution of maternal investment in lizards: an experimental and comparative analysis of egg size and its effects on offspring performance. Evolution</w:t>
            </w:r>
          </w:ins>
          <w:ins w:id="144" w:author="Wild, Kristoffer H." w:date="2023-01-18T11:20:00Z">
            <w:r>
              <w:t>.</w:t>
            </w:r>
          </w:ins>
          <w:ins w:id="145" w:author="Wild, Kristoffer H." w:date="2023-01-18T11:17:00Z">
            <w:r>
              <w:t xml:space="preserve">1990;44(2):279–94. </w:t>
            </w:r>
          </w:ins>
        </w:p>
        <w:p w14:paraId="147A95D9" w14:textId="77777777" w:rsidR="00E4058F" w:rsidRDefault="00E4058F">
          <w:pPr>
            <w:autoSpaceDE w:val="0"/>
            <w:autoSpaceDN w:val="0"/>
            <w:ind w:hanging="640"/>
            <w:divId w:val="459345334"/>
            <w:rPr>
              <w:ins w:id="146" w:author="Wild, Kristoffer H." w:date="2023-01-18T11:17:00Z"/>
            </w:rPr>
          </w:pPr>
          <w:ins w:id="147" w:author="Wild, Kristoffer H." w:date="2023-01-18T11:17:00Z">
            <w:r>
              <w:t xml:space="preserve">26. </w:t>
            </w:r>
            <w:r>
              <w:tab/>
              <w:t xml:space="preserve">O’Dea RE,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Preferred reporting items for systematic reviews and meta-analyses in ecology and evolutionary biology: a PRISMA extension. Biological Reviews. 2021;96(5):1695–722. </w:t>
            </w:r>
          </w:ins>
        </w:p>
        <w:p w14:paraId="3DD36C91" w14:textId="4A592395" w:rsidR="00E4058F" w:rsidRDefault="00E4058F" w:rsidP="00E4058F">
          <w:pPr>
            <w:autoSpaceDE w:val="0"/>
            <w:autoSpaceDN w:val="0"/>
            <w:ind w:hanging="640"/>
            <w:divId w:val="339285206"/>
            <w:rPr>
              <w:ins w:id="148" w:author="Wild, Kristoffer H." w:date="2023-01-18T11:17:00Z"/>
            </w:rPr>
          </w:pPr>
          <w:ins w:id="149" w:author="Wild, Kristoffer H." w:date="2023-01-18T11:17:00Z">
            <w:r>
              <w:t xml:space="preserve">27. </w:t>
            </w:r>
            <w:r>
              <w:tab/>
            </w:r>
            <w:proofErr w:type="spellStart"/>
            <w:r>
              <w:t>Viechtbauer</w:t>
            </w:r>
            <w:proofErr w:type="spellEnd"/>
            <w:r>
              <w:t xml:space="preserve"> W. Conducting Meta-Analyses in R with the metafor Package</w:t>
            </w:r>
          </w:ins>
          <w:ins w:id="150" w:author="Wild, Kristoffer H." w:date="2023-01-18T11:20:00Z">
            <w:r>
              <w:t xml:space="preserve">. </w:t>
            </w:r>
          </w:ins>
          <w:ins w:id="151" w:author="Wild, Kristoffer H." w:date="2023-01-18T11:17:00Z">
            <w:r>
              <w:t>Journal of Statistical Software. 2010</w:t>
            </w:r>
          </w:ins>
          <w:ins w:id="152" w:author="Wild, Kristoffer H." w:date="2023-01-18T11:19:00Z">
            <w:r>
              <w:t>; 36</w:t>
            </w:r>
          </w:ins>
          <w:ins w:id="153" w:author="Wild, Kristoffer H." w:date="2023-01-18T11:20:00Z">
            <w:r>
              <w:t>:1-8.</w:t>
            </w:r>
          </w:ins>
        </w:p>
        <w:p w14:paraId="72F8BC22" w14:textId="77777777" w:rsidR="00E4058F" w:rsidRDefault="00E4058F">
          <w:pPr>
            <w:autoSpaceDE w:val="0"/>
            <w:autoSpaceDN w:val="0"/>
            <w:ind w:hanging="640"/>
            <w:divId w:val="1660384646"/>
            <w:rPr>
              <w:ins w:id="154" w:author="Wild, Kristoffer H." w:date="2023-01-18T11:17:00Z"/>
            </w:rPr>
          </w:pPr>
          <w:ins w:id="155" w:author="Wild, Kristoffer H." w:date="2023-01-18T11:17:00Z">
            <w:r>
              <w:t xml:space="preserve">28. </w:t>
            </w:r>
            <w:r>
              <w:tab/>
              <w:t xml:space="preserve">Claussen DL. Thermal acclimation in </w:t>
            </w:r>
            <w:proofErr w:type="spellStart"/>
            <w:r>
              <w:t>Ambystomatid</w:t>
            </w:r>
            <w:proofErr w:type="spellEnd"/>
            <w:r>
              <w:t xml:space="preserve"> salamanders. Comparative Biochemistry and Physiology . 1977;58(4):333–40. </w:t>
            </w:r>
          </w:ins>
        </w:p>
        <w:p w14:paraId="4B564CCD" w14:textId="77777777" w:rsidR="00E4058F" w:rsidRDefault="00E4058F">
          <w:pPr>
            <w:autoSpaceDE w:val="0"/>
            <w:autoSpaceDN w:val="0"/>
            <w:ind w:hanging="640"/>
            <w:divId w:val="1238049813"/>
            <w:rPr>
              <w:ins w:id="156" w:author="Wild, Kristoffer H." w:date="2023-01-18T11:17:00Z"/>
            </w:rPr>
          </w:pPr>
          <w:ins w:id="157" w:author="Wild, Kristoffer H." w:date="2023-01-18T11:17:00Z">
            <w:r>
              <w:t xml:space="preserve">29. </w:t>
            </w:r>
            <w:r>
              <w:tab/>
              <w:t xml:space="preserve">Pottier P, Burke S, </w:t>
            </w:r>
            <w:proofErr w:type="spellStart"/>
            <w:r>
              <w:t>Drobniak</w:t>
            </w:r>
            <w:proofErr w:type="spellEnd"/>
            <w:r>
              <w:t xml:space="preserve"> SM, </w:t>
            </w:r>
            <w:proofErr w:type="spellStart"/>
            <w:r>
              <w:t>Lagisz</w:t>
            </w:r>
            <w:proofErr w:type="spellEnd"/>
            <w:r>
              <w:t xml:space="preserve"> M, Nakagawa S. Sexual (in)equality? A meta-analysis of sex differences in thermal acclimation capacity across ectotherms. </w:t>
            </w:r>
            <w:proofErr w:type="spellStart"/>
            <w:r>
              <w:t>Funct</w:t>
            </w:r>
            <w:proofErr w:type="spellEnd"/>
            <w:r>
              <w:t xml:space="preserve"> Ecol. 2021 Dec 1;35(12):2663–78. </w:t>
            </w:r>
          </w:ins>
        </w:p>
        <w:p w14:paraId="48CD3667" w14:textId="77777777" w:rsidR="00E4058F" w:rsidRDefault="00E4058F">
          <w:pPr>
            <w:autoSpaceDE w:val="0"/>
            <w:autoSpaceDN w:val="0"/>
            <w:ind w:hanging="640"/>
            <w:divId w:val="1442916179"/>
            <w:rPr>
              <w:ins w:id="158" w:author="Wild, Kristoffer H." w:date="2023-01-18T11:17:00Z"/>
            </w:rPr>
          </w:pPr>
          <w:ins w:id="159" w:author="Wild, Kristoffer H." w:date="2023-01-18T11:17:00Z">
            <w:r>
              <w:t xml:space="preserve">30.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ins>
        </w:p>
        <w:p w14:paraId="03ACF6C5" w14:textId="5DA5AB30" w:rsidR="00E4058F" w:rsidRDefault="00E4058F">
          <w:pPr>
            <w:autoSpaceDE w:val="0"/>
            <w:autoSpaceDN w:val="0"/>
            <w:ind w:hanging="640"/>
            <w:divId w:val="478115460"/>
            <w:rPr>
              <w:ins w:id="160" w:author="Wild, Kristoffer H." w:date="2023-01-18T11:17:00Z"/>
            </w:rPr>
          </w:pPr>
          <w:ins w:id="161" w:author="Wild, Kristoffer H." w:date="2023-01-18T11:17:00Z">
            <w:r>
              <w:t xml:space="preserve">31.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w:t>
            </w:r>
          </w:ins>
          <w:ins w:id="162" w:author="Wild, Kristoffer H." w:date="2023-01-18T11:19:00Z">
            <w:r>
              <w:t xml:space="preserve">. </w:t>
            </w:r>
          </w:ins>
          <w:ins w:id="163" w:author="Wild, Kristoffer H." w:date="2023-01-18T11:17:00Z">
            <w:r>
              <w:t>Methods in Ecology and Evolution.2022</w:t>
            </w:r>
          </w:ins>
          <w:ins w:id="164" w:author="Wild, Kristoffer H." w:date="2023-01-18T11:19:00Z">
            <w:r>
              <w:t>;13:</w:t>
            </w:r>
          </w:ins>
          <w:ins w:id="165" w:author="Wild, Kristoffer H." w:date="2023-01-18T11:17:00Z">
            <w:r>
              <w:t xml:space="preserve"> 4–21. </w:t>
            </w:r>
          </w:ins>
        </w:p>
        <w:p w14:paraId="1D83A5E1" w14:textId="6A893BB0" w:rsidR="00E4058F" w:rsidRDefault="00E4058F">
          <w:pPr>
            <w:autoSpaceDE w:val="0"/>
            <w:autoSpaceDN w:val="0"/>
            <w:ind w:hanging="640"/>
            <w:divId w:val="1086458965"/>
            <w:rPr>
              <w:ins w:id="166" w:author="Wild, Kristoffer H." w:date="2023-01-18T11:17:00Z"/>
            </w:rPr>
          </w:pPr>
          <w:ins w:id="167" w:author="Wild, Kristoffer H." w:date="2023-01-18T11:17:00Z">
            <w:r>
              <w:t xml:space="preserve">32.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Journal of Experimental Biology.2022</w:t>
            </w:r>
          </w:ins>
          <w:ins w:id="168" w:author="Wild, Kristoffer H." w:date="2023-01-18T11:19:00Z">
            <w:r>
              <w:t>; 225.</w:t>
            </w:r>
          </w:ins>
          <w:ins w:id="169" w:author="Wild, Kristoffer H." w:date="2023-01-18T11:17:00Z">
            <w:r>
              <w:t xml:space="preserve"> </w:t>
            </w:r>
          </w:ins>
        </w:p>
        <w:p w14:paraId="5E7F790F" w14:textId="77777777" w:rsidR="00E4058F" w:rsidRDefault="00E4058F">
          <w:pPr>
            <w:autoSpaceDE w:val="0"/>
            <w:autoSpaceDN w:val="0"/>
            <w:ind w:hanging="640"/>
            <w:divId w:val="929242184"/>
            <w:rPr>
              <w:ins w:id="170" w:author="Wild, Kristoffer H." w:date="2023-01-18T11:17:00Z"/>
            </w:rPr>
          </w:pPr>
          <w:ins w:id="171" w:author="Wild, Kristoffer H." w:date="2023-01-18T11:17:00Z">
            <w:r>
              <w:t xml:space="preserve">33. </w:t>
            </w:r>
            <w:r>
              <w:tab/>
              <w:t xml:space="preserve">Nakagawa S, </w:t>
            </w:r>
            <w:proofErr w:type="spellStart"/>
            <w:r>
              <w:t>Lagisz</w:t>
            </w:r>
            <w:proofErr w:type="spellEnd"/>
            <w:r>
              <w:t xml:space="preserve"> M, </w:t>
            </w:r>
            <w:proofErr w:type="spellStart"/>
            <w:r>
              <w:t>O’dea</w:t>
            </w:r>
            <w:proofErr w:type="spellEnd"/>
            <w:r>
              <w:t xml:space="preserve"> RE, Pottier P, </w:t>
            </w:r>
            <w:proofErr w:type="spellStart"/>
            <w:r>
              <w:t>Rutkowska</w:t>
            </w:r>
            <w:proofErr w:type="spellEnd"/>
            <w:r>
              <w:t xml:space="preserve"> J, Senior AM, et al. </w:t>
            </w:r>
            <w:proofErr w:type="spellStart"/>
            <w:r>
              <w:t>orchaRd</w:t>
            </w:r>
            <w:proofErr w:type="spellEnd"/>
            <w:r>
              <w:t xml:space="preserve"> 2.0: An R package for visualizing meta-analyses with 2 orchard plots. </w:t>
            </w:r>
            <w:proofErr w:type="spellStart"/>
            <w:r>
              <w:t>EcoEvoRxiv</w:t>
            </w:r>
            <w:proofErr w:type="spellEnd"/>
            <w:r>
              <w:t xml:space="preserve">. 2023. </w:t>
            </w:r>
          </w:ins>
        </w:p>
        <w:p w14:paraId="5B5429DC" w14:textId="77777777" w:rsidR="00E4058F" w:rsidRDefault="00E4058F">
          <w:pPr>
            <w:autoSpaceDE w:val="0"/>
            <w:autoSpaceDN w:val="0"/>
            <w:ind w:hanging="640"/>
            <w:divId w:val="5836065"/>
            <w:rPr>
              <w:ins w:id="172" w:author="Wild, Kristoffer H." w:date="2023-01-18T11:17:00Z"/>
            </w:rPr>
          </w:pPr>
          <w:ins w:id="173" w:author="Wild, Kristoffer H." w:date="2023-01-18T11:17:00Z">
            <w:r>
              <w:t xml:space="preserve">34.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w:t>
            </w:r>
            <w:r>
              <w:lastRenderedPageBreak/>
              <w:t xml:space="preserve">latitude and elevation. Proceedings of the National Academy of Sciences . 2014;111(15):5610–5. </w:t>
            </w:r>
          </w:ins>
        </w:p>
        <w:p w14:paraId="46D6CEF6" w14:textId="77777777" w:rsidR="00E4058F" w:rsidRDefault="00E4058F">
          <w:pPr>
            <w:autoSpaceDE w:val="0"/>
            <w:autoSpaceDN w:val="0"/>
            <w:ind w:hanging="640"/>
            <w:divId w:val="618609425"/>
            <w:rPr>
              <w:ins w:id="174" w:author="Wild, Kristoffer H." w:date="2023-01-18T11:17:00Z"/>
            </w:rPr>
          </w:pPr>
          <w:ins w:id="175" w:author="Wild, Kristoffer H." w:date="2023-01-18T11:17:00Z">
            <w:r>
              <w:t xml:space="preserve">35. </w:t>
            </w:r>
            <w:r>
              <w:tab/>
            </w:r>
            <w:proofErr w:type="spellStart"/>
            <w:r>
              <w:t>Kellermann</w:t>
            </w:r>
            <w:proofErr w:type="spellEnd"/>
            <w:r>
              <w:t xml:space="preserve"> V, van </w:t>
            </w:r>
            <w:proofErr w:type="spellStart"/>
            <w:r>
              <w:t>Heerwaarden</w:t>
            </w:r>
            <w:proofErr w:type="spellEnd"/>
            <w:r>
              <w:t xml:space="preserve"> B, </w:t>
            </w:r>
            <w:proofErr w:type="spellStart"/>
            <w:r>
              <w:t>Sgrò</w:t>
            </w:r>
            <w:proofErr w:type="spellEnd"/>
            <w:r>
              <w:t xml:space="preserve"> CM, Hoffmann AA. Fundamental evolutionary limits in ecological traits drive drosophila species distributions. Science (1979). 2009;325(5945):1244–6. </w:t>
            </w:r>
          </w:ins>
        </w:p>
        <w:p w14:paraId="39CE9EBD" w14:textId="77777777" w:rsidR="00E4058F" w:rsidRDefault="00E4058F">
          <w:pPr>
            <w:autoSpaceDE w:val="0"/>
            <w:autoSpaceDN w:val="0"/>
            <w:ind w:hanging="640"/>
            <w:divId w:val="202602317"/>
            <w:rPr>
              <w:ins w:id="176" w:author="Wild, Kristoffer H." w:date="2023-01-18T11:17:00Z"/>
            </w:rPr>
          </w:pPr>
          <w:ins w:id="177" w:author="Wild, Kristoffer H." w:date="2023-01-18T11:17:00Z">
            <w:r>
              <w:t xml:space="preserve">36. </w:t>
            </w:r>
            <w:r>
              <w:tab/>
              <w:t xml:space="preserve">Deutsch CA, Tewksbury JJ, Huey RB, Sheldon KS, </w:t>
            </w:r>
            <w:proofErr w:type="spellStart"/>
            <w:r>
              <w:t>Ghalambor</w:t>
            </w:r>
            <w:proofErr w:type="spellEnd"/>
            <w:r>
              <w:t xml:space="preserve"> CK, </w:t>
            </w:r>
            <w:proofErr w:type="spellStart"/>
            <w:r>
              <w:t>Haak</w:t>
            </w:r>
            <w:proofErr w:type="spellEnd"/>
            <w:r>
              <w:t xml:space="preserve"> DC, et al. Impacts of climate warming on terrestrial ectotherms across latitude. Proceedings of the National Academy of Sciences. 2008;105(18):6686–6672. </w:t>
            </w:r>
          </w:ins>
        </w:p>
        <w:p w14:paraId="46AC9DAA" w14:textId="77777777" w:rsidR="00E4058F" w:rsidRDefault="00E4058F">
          <w:pPr>
            <w:autoSpaceDE w:val="0"/>
            <w:autoSpaceDN w:val="0"/>
            <w:ind w:hanging="640"/>
            <w:divId w:val="1943683777"/>
            <w:rPr>
              <w:ins w:id="178" w:author="Wild, Kristoffer H." w:date="2023-01-18T11:17:00Z"/>
            </w:rPr>
          </w:pPr>
          <w:ins w:id="179" w:author="Wild, Kristoffer H." w:date="2023-01-18T11:17:00Z">
            <w:r>
              <w:t xml:space="preserve">37. </w:t>
            </w:r>
            <w:r>
              <w:tab/>
              <w:t xml:space="preserve">MacLean HJ, </w:t>
            </w:r>
            <w:proofErr w:type="spellStart"/>
            <w:r>
              <w:t>Sørensen</w:t>
            </w:r>
            <w:proofErr w:type="spellEnd"/>
            <w:r>
              <w:t xml:space="preserve"> JG, Kristensen TN, </w:t>
            </w:r>
            <w:proofErr w:type="spellStart"/>
            <w:r>
              <w:t>Loeschcke</w:t>
            </w:r>
            <w:proofErr w:type="spellEnd"/>
            <w:r>
              <w:t xml:space="preserve"> V, </w:t>
            </w:r>
            <w:proofErr w:type="spellStart"/>
            <w:r>
              <w:t>Beedholm</w:t>
            </w:r>
            <w:proofErr w:type="spellEnd"/>
            <w:r>
              <w:t xml:space="preserve"> K, </w:t>
            </w:r>
            <w:proofErr w:type="spellStart"/>
            <w:r>
              <w:t>Kellermann</w:t>
            </w:r>
            <w:proofErr w:type="spellEnd"/>
            <w:r>
              <w:t xml:space="preserve"> V, et al. Evolution and plasticity of thermal performance: An analysis of variation in thermal tolerance and fitness in 22 Drosophila species. Philosophical Transactions of the Royal Society B: Biological Sciences. 2019;374(1778). </w:t>
            </w:r>
          </w:ins>
        </w:p>
        <w:p w14:paraId="672956E6" w14:textId="77777777" w:rsidR="00E4058F" w:rsidRDefault="00E4058F">
          <w:pPr>
            <w:autoSpaceDE w:val="0"/>
            <w:autoSpaceDN w:val="0"/>
            <w:ind w:hanging="640"/>
            <w:divId w:val="2040546412"/>
            <w:rPr>
              <w:ins w:id="180" w:author="Wild, Kristoffer H." w:date="2023-01-18T11:17:00Z"/>
            </w:rPr>
          </w:pPr>
          <w:ins w:id="181" w:author="Wild, Kristoffer H." w:date="2023-01-18T11:17:00Z">
            <w:r>
              <w:t xml:space="preserve">38. </w:t>
            </w:r>
            <w:r>
              <w:tab/>
              <w:t>Enriquez-</w:t>
            </w:r>
            <w:proofErr w:type="spellStart"/>
            <w:r>
              <w:t>Urzelai</w:t>
            </w:r>
            <w:proofErr w:type="spellEnd"/>
            <w:r>
              <w:t xml:space="preserve"> U, Sacco M, Palacio AS, </w:t>
            </w:r>
            <w:proofErr w:type="spellStart"/>
            <w:r>
              <w:t>Pintanel</w:t>
            </w:r>
            <w:proofErr w:type="spellEnd"/>
            <w:r>
              <w:t xml:space="preserve"> P, </w:t>
            </w:r>
            <w:proofErr w:type="spellStart"/>
            <w:r>
              <w:t>Tejedo</w:t>
            </w:r>
            <w:proofErr w:type="spellEnd"/>
            <w:r>
              <w:t xml:space="preserve"> M, </w:t>
            </w:r>
            <w:proofErr w:type="spellStart"/>
            <w:r>
              <w:t>Nicieza</w:t>
            </w:r>
            <w:proofErr w:type="spellEnd"/>
            <w:r>
              <w:t xml:space="preserve"> AG. Ontogenetic reduction in thermal tolerance is not alleviated by earlier developmental acclimation in Rana </w:t>
            </w:r>
            <w:proofErr w:type="spellStart"/>
            <w:r>
              <w:t>temporaria</w:t>
            </w:r>
            <w:proofErr w:type="spellEnd"/>
            <w:r>
              <w:t xml:space="preserve">. </w:t>
            </w:r>
            <w:proofErr w:type="spellStart"/>
            <w:r>
              <w:t>Oecologia</w:t>
            </w:r>
            <w:proofErr w:type="spellEnd"/>
            <w:r>
              <w:t xml:space="preserve">. 2019;189(2):385–94. </w:t>
            </w:r>
          </w:ins>
        </w:p>
        <w:p w14:paraId="37F7B515" w14:textId="3E731E4C" w:rsidR="00E4058F" w:rsidRDefault="00E4058F">
          <w:pPr>
            <w:autoSpaceDE w:val="0"/>
            <w:autoSpaceDN w:val="0"/>
            <w:ind w:hanging="640"/>
            <w:divId w:val="2062828432"/>
            <w:rPr>
              <w:ins w:id="182" w:author="Wild, Kristoffer H." w:date="2023-01-18T11:17:00Z"/>
            </w:rPr>
          </w:pPr>
          <w:ins w:id="183" w:author="Wild, Kristoffer H." w:date="2023-01-18T11:17:00Z">
            <w:r>
              <w:t xml:space="preserve">39. </w:t>
            </w:r>
            <w:r>
              <w:tab/>
              <w:t xml:space="preserve">Gunderson AR, </w:t>
            </w:r>
            <w:proofErr w:type="spellStart"/>
            <w:r>
              <w:t>Fargevieille</w:t>
            </w:r>
            <w:proofErr w:type="spellEnd"/>
            <w:r>
              <w:t xml:space="preserve"> A, Warner DA. Egg incubation temperature does not influence adult heat tolerance in the lizard Anolis </w:t>
            </w:r>
            <w:proofErr w:type="spellStart"/>
            <w:r>
              <w:t>sagrei</w:t>
            </w:r>
            <w:proofErr w:type="spellEnd"/>
            <w:r>
              <w:t xml:space="preserve">. Biol Lett. 2020 Jan 1;16(1). </w:t>
            </w:r>
          </w:ins>
          <w:ins w:id="184" w:author="Wild, Kristoffer H." w:date="2023-01-18T11:24:00Z">
            <w:r w:rsidR="00ED06D6">
              <w:t>**</w:t>
            </w:r>
          </w:ins>
        </w:p>
        <w:p w14:paraId="34EAC650" w14:textId="77777777" w:rsidR="00E4058F" w:rsidRDefault="00E4058F">
          <w:pPr>
            <w:autoSpaceDE w:val="0"/>
            <w:autoSpaceDN w:val="0"/>
            <w:ind w:hanging="640"/>
            <w:divId w:val="263343003"/>
            <w:rPr>
              <w:ins w:id="185" w:author="Wild, Kristoffer H." w:date="2023-01-18T11:17:00Z"/>
            </w:rPr>
          </w:pPr>
          <w:ins w:id="186" w:author="Wild, Kristoffer H." w:date="2023-01-18T11:17:00Z">
            <w:r>
              <w:t xml:space="preserve">40. </w:t>
            </w:r>
            <w:r>
              <w:tab/>
              <w:t xml:space="preserve">Shine R, Harlow PS. Maternal manipulation of offspring phenotypes via nest-site selection in an oviparous lizard. Ecology. 1996;77(6):1808–17. </w:t>
            </w:r>
          </w:ins>
        </w:p>
        <w:p w14:paraId="2DC6C32E" w14:textId="77777777" w:rsidR="00E4058F" w:rsidRDefault="00E4058F">
          <w:pPr>
            <w:autoSpaceDE w:val="0"/>
            <w:autoSpaceDN w:val="0"/>
            <w:ind w:hanging="640"/>
            <w:divId w:val="631181324"/>
            <w:rPr>
              <w:ins w:id="187" w:author="Wild, Kristoffer H." w:date="2023-01-18T11:17:00Z"/>
            </w:rPr>
          </w:pPr>
          <w:ins w:id="188" w:author="Wild, Kristoffer H." w:date="2023-01-18T11:17:00Z">
            <w:r>
              <w:t xml:space="preserve">41. </w:t>
            </w:r>
            <w:r>
              <w:tab/>
              <w:t xml:space="preserve">Mitchell TS, Warner DA, Janzen FJ. Phenotypic and fitness consequences of maternal nest-site choice across multiple early life stages. Ecology. 2013 Feb;94(2):336–45. </w:t>
            </w:r>
          </w:ins>
        </w:p>
        <w:p w14:paraId="3D3A8691" w14:textId="0CDE2E41" w:rsidR="00E4058F" w:rsidRDefault="00E4058F">
          <w:pPr>
            <w:autoSpaceDE w:val="0"/>
            <w:autoSpaceDN w:val="0"/>
            <w:ind w:hanging="640"/>
            <w:divId w:val="942112652"/>
            <w:rPr>
              <w:ins w:id="189" w:author="Wild, Kristoffer H." w:date="2023-01-18T11:17:00Z"/>
            </w:rPr>
          </w:pPr>
          <w:ins w:id="190" w:author="Wild, Kristoffer H." w:date="2023-01-18T11:17:00Z">
            <w:r>
              <w:t xml:space="preserve">42. </w:t>
            </w:r>
            <w:r>
              <w:tab/>
            </w:r>
            <w:proofErr w:type="spellStart"/>
            <w:r>
              <w:t>Bonduriansky</w:t>
            </w:r>
            <w:proofErr w:type="spellEnd"/>
            <w:r>
              <w:t xml:space="preserve"> R, Head M. Maternal and paternal condition effects on offspring phenotype in </w:t>
            </w:r>
            <w:proofErr w:type="spellStart"/>
            <w:r>
              <w:t>Telostylinus</w:t>
            </w:r>
            <w:proofErr w:type="spellEnd"/>
            <w:r>
              <w:t xml:space="preserve"> </w:t>
            </w:r>
            <w:proofErr w:type="spellStart"/>
            <w:r>
              <w:t>angusticollis</w:t>
            </w:r>
            <w:proofErr w:type="spellEnd"/>
            <w:r>
              <w:t xml:space="preserve"> (Diptera: </w:t>
            </w:r>
            <w:proofErr w:type="spellStart"/>
            <w:r>
              <w:t>Neriidae</w:t>
            </w:r>
            <w:proofErr w:type="spellEnd"/>
            <w:r>
              <w:t xml:space="preserve">). J </w:t>
            </w:r>
            <w:proofErr w:type="spellStart"/>
            <w:r>
              <w:t>Evol</w:t>
            </w:r>
            <w:proofErr w:type="spellEnd"/>
            <w:r>
              <w:t xml:space="preserve"> Biol. 2007;20(6):2379–88. </w:t>
            </w:r>
          </w:ins>
        </w:p>
        <w:p w14:paraId="09492DC3" w14:textId="77777777" w:rsidR="00E4058F" w:rsidRDefault="00E4058F">
          <w:pPr>
            <w:autoSpaceDE w:val="0"/>
            <w:autoSpaceDN w:val="0"/>
            <w:ind w:hanging="640"/>
            <w:divId w:val="1482112721"/>
            <w:rPr>
              <w:ins w:id="191" w:author="Wild, Kristoffer H." w:date="2023-01-18T11:17:00Z"/>
            </w:rPr>
          </w:pPr>
          <w:ins w:id="192" w:author="Wild, Kristoffer H." w:date="2023-01-18T11:17:00Z">
            <w:r>
              <w:t xml:space="preserve">43. </w:t>
            </w:r>
            <w:r>
              <w:tab/>
              <w:t xml:space="preserve">Parker GA, </w:t>
            </w:r>
            <w:proofErr w:type="spellStart"/>
            <w:r>
              <w:t>Begon</w:t>
            </w:r>
            <w:proofErr w:type="spellEnd"/>
            <w:r>
              <w:t xml:space="preserve"> M. Optimal Egg Size and Clutch Size: Effects of Environment and Maternal Phenotype. Am Nat. 1986;128(4):573–92. </w:t>
            </w:r>
          </w:ins>
        </w:p>
        <w:p w14:paraId="576D5772" w14:textId="77777777" w:rsidR="00E4058F" w:rsidRDefault="00E4058F">
          <w:pPr>
            <w:autoSpaceDE w:val="0"/>
            <w:autoSpaceDN w:val="0"/>
            <w:ind w:hanging="640"/>
            <w:divId w:val="1908301321"/>
            <w:rPr>
              <w:ins w:id="193" w:author="Wild, Kristoffer H." w:date="2023-01-18T11:17:00Z"/>
            </w:rPr>
          </w:pPr>
          <w:ins w:id="194" w:author="Wild, Kristoffer H." w:date="2023-01-18T11:17:00Z">
            <w:r>
              <w:t xml:space="preserve">44.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2014;111(15):5610–5. </w:t>
            </w:r>
          </w:ins>
        </w:p>
        <w:p w14:paraId="18C0A6CE" w14:textId="77777777" w:rsidR="00E4058F" w:rsidRDefault="00E4058F">
          <w:pPr>
            <w:autoSpaceDE w:val="0"/>
            <w:autoSpaceDN w:val="0"/>
            <w:ind w:hanging="640"/>
            <w:divId w:val="866066355"/>
            <w:rPr>
              <w:ins w:id="195" w:author="Wild, Kristoffer H." w:date="2023-01-18T11:17:00Z"/>
            </w:rPr>
          </w:pPr>
          <w:ins w:id="196" w:author="Wild, Kristoffer H." w:date="2023-01-18T11:17:00Z">
            <w:r>
              <w:t xml:space="preserve">45. </w:t>
            </w:r>
            <w:r>
              <w:tab/>
              <w:t xml:space="preserve">Kearney M, Shine R, Porter WP. The potential for </w:t>
            </w:r>
            <w:proofErr w:type="spellStart"/>
            <w:r>
              <w:t>behavioral</w:t>
            </w:r>
            <w:proofErr w:type="spellEnd"/>
            <w:r>
              <w:t xml:space="preserve"> thermoregulation to buffer “‘cold-blooded’” animals against climate warming. Proceedings of the National Academy of Sciences. 2009;10(10):3835–40. </w:t>
            </w:r>
          </w:ins>
        </w:p>
        <w:p w14:paraId="31CBE003" w14:textId="77777777" w:rsidR="00E4058F" w:rsidRDefault="00E4058F">
          <w:pPr>
            <w:autoSpaceDE w:val="0"/>
            <w:autoSpaceDN w:val="0"/>
            <w:ind w:hanging="640"/>
            <w:divId w:val="473790408"/>
            <w:rPr>
              <w:ins w:id="197" w:author="Wild, Kristoffer H." w:date="2023-01-18T11:17:00Z"/>
            </w:rPr>
          </w:pPr>
          <w:ins w:id="198" w:author="Wild, Kristoffer H." w:date="2023-01-18T11:17:00Z">
            <w:r>
              <w:t xml:space="preserve">46. </w:t>
            </w:r>
            <w:r>
              <w:tab/>
              <w:t xml:space="preserve">Gunderson AR, Stillman JH. Plasticity in thermal tolerance has limited potential to buffer ectotherms from global warming. Proceedings of the Royal Society B: Biological Sciences. 2015 May 20;282(1808). </w:t>
            </w:r>
          </w:ins>
        </w:p>
        <w:p w14:paraId="755DAF40" w14:textId="77777777" w:rsidR="00E4058F" w:rsidRDefault="00E4058F">
          <w:pPr>
            <w:autoSpaceDE w:val="0"/>
            <w:autoSpaceDN w:val="0"/>
            <w:ind w:hanging="640"/>
            <w:divId w:val="1309088501"/>
            <w:rPr>
              <w:ins w:id="199" w:author="Wild, Kristoffer H." w:date="2023-01-18T11:17:00Z"/>
            </w:rPr>
          </w:pPr>
          <w:ins w:id="200" w:author="Wild, Kristoffer H." w:date="2023-01-18T11:17:00Z">
            <w:r>
              <w:t xml:space="preserve">47. </w:t>
            </w:r>
            <w:r>
              <w:tab/>
              <w:t xml:space="preserve">Nakagawa S, </w:t>
            </w:r>
            <w:proofErr w:type="spellStart"/>
            <w:r>
              <w:t>Lagisz</w:t>
            </w:r>
            <w:proofErr w:type="spellEnd"/>
            <w:r>
              <w:t xml:space="preserve"> M, O’Dea RE, </w:t>
            </w:r>
            <w:proofErr w:type="spellStart"/>
            <w:r>
              <w:t>Rutkowska</w:t>
            </w:r>
            <w:proofErr w:type="spellEnd"/>
            <w:r>
              <w:t xml:space="preserve"> J, Yang Y, Noble DWA, et al. The orchard plot: Cultivating a forest plot for use in ecology, evolution, and beyond. Res Synth Methods. 2021;12(1):4–12. </w:t>
            </w:r>
          </w:ins>
        </w:p>
        <w:p w14:paraId="4E4F1C50" w14:textId="429F9FC1" w:rsidR="00E4058F" w:rsidRDefault="00E4058F" w:rsidP="00ED06D6">
          <w:pPr>
            <w:autoSpaceDE w:val="0"/>
            <w:autoSpaceDN w:val="0"/>
            <w:divId w:val="341318472"/>
            <w:rPr>
              <w:ins w:id="201" w:author="Wild, Kristoffer H." w:date="2023-01-18T11:17:00Z"/>
              <w:b/>
              <w:bCs/>
            </w:rPr>
            <w:pPrChange w:id="202" w:author="Wild, Kristoffer H." w:date="2023-01-18T11:23:00Z">
              <w:pPr>
                <w:autoSpaceDE w:val="0"/>
                <w:autoSpaceDN w:val="0"/>
                <w:ind w:left="640"/>
                <w:divId w:val="341318472"/>
              </w:pPr>
            </w:pPrChange>
          </w:pPr>
        </w:p>
        <w:customXmlInsRangeStart w:id="203" w:author="Wild, Kristoffer H." w:date="2023-01-18T11:17:00Z"/>
      </w:sdtContent>
    </w:sdt>
    <w:customXmlInsRangeEnd w:id="203"/>
    <w:p w14:paraId="78FB8C49" w14:textId="77777777" w:rsidR="00D51B0A" w:rsidRDefault="00D51B0A" w:rsidP="00E4058F">
      <w:pPr>
        <w:autoSpaceDE w:val="0"/>
        <w:autoSpaceDN w:val="0"/>
        <w:ind w:left="1280"/>
        <w:divId w:val="341318472"/>
        <w:pPrChange w:id="204" w:author="Wild, Kristoffer H." w:date="2023-01-18T11:17:00Z">
          <w:pPr>
            <w:autoSpaceDE w:val="0"/>
            <w:autoSpaceDN w:val="0"/>
            <w:ind w:left="640"/>
            <w:divId w:val="341318472"/>
          </w:pPr>
        </w:pPrChange>
      </w:pPr>
    </w:p>
    <w:p w14:paraId="6CCD86C4" w14:textId="67048F49" w:rsidR="00D51B0A" w:rsidDel="00E4058F" w:rsidRDefault="00D51B0A" w:rsidP="00ED06D6">
      <w:pPr>
        <w:autoSpaceDE w:val="0"/>
        <w:autoSpaceDN w:val="0"/>
        <w:ind w:left="1276" w:hanging="709"/>
        <w:rPr>
          <w:del w:id="205" w:author="Wild, Kristoffer H." w:date="2023-01-18T11:14:00Z"/>
        </w:rPr>
        <w:pPrChange w:id="206" w:author="Wild, Kristoffer H." w:date="2023-01-18T11:23:00Z">
          <w:pPr>
            <w:autoSpaceDE w:val="0"/>
            <w:autoSpaceDN w:val="0"/>
            <w:ind w:hanging="640"/>
          </w:pPr>
        </w:pPrChange>
      </w:pPr>
      <w:del w:id="207" w:author="Wild, Kristoffer H." w:date="2023-01-18T11:14:00Z">
        <w:r w:rsidDel="00E4058F">
          <w:delText xml:space="preserve">1. </w:delText>
        </w:r>
        <w:r w:rsidDel="00E4058F">
          <w:tab/>
          <w:delText xml:space="preserve">Parmesan C. Ecological and Evolutionary Responses to Recent Climate Change. Source: Annual Review of Ecology, Evolution, and Systematics. 2006;37:637–69. </w:delText>
        </w:r>
      </w:del>
    </w:p>
    <w:p w14:paraId="23B7F79A" w14:textId="6F20FEB7" w:rsidR="00D51B0A" w:rsidDel="00E4058F" w:rsidRDefault="00D51B0A" w:rsidP="00ED06D6">
      <w:pPr>
        <w:autoSpaceDE w:val="0"/>
        <w:autoSpaceDN w:val="0"/>
        <w:ind w:left="1276" w:hanging="709"/>
        <w:rPr>
          <w:del w:id="208" w:author="Wild, Kristoffer H." w:date="2023-01-18T11:14:00Z"/>
        </w:rPr>
        <w:pPrChange w:id="209" w:author="Wild, Kristoffer H." w:date="2023-01-18T11:23:00Z">
          <w:pPr>
            <w:autoSpaceDE w:val="0"/>
            <w:autoSpaceDN w:val="0"/>
            <w:ind w:hanging="640"/>
          </w:pPr>
        </w:pPrChange>
      </w:pPr>
      <w:del w:id="210" w:author="Wild, Kristoffer H." w:date="2023-01-18T11:14:00Z">
        <w:r w:rsidDel="00E4058F">
          <w:delText xml:space="preserve">2. </w:delText>
        </w:r>
        <w:r w:rsidDel="00E4058F">
          <w:tab/>
          <w:delText xml:space="preserve">Sala OE, Stuart F, Iii C, Armesto JJ, Berlow E, Bloomfield J, et al. Global Biodiversity Scenarios for the Year 2100. Science (1979). 2000;287(5459):1770–4. </w:delText>
        </w:r>
      </w:del>
    </w:p>
    <w:p w14:paraId="63A2A616" w14:textId="5080CC30" w:rsidR="00D51B0A" w:rsidDel="00E4058F" w:rsidRDefault="00D51B0A" w:rsidP="00ED06D6">
      <w:pPr>
        <w:autoSpaceDE w:val="0"/>
        <w:autoSpaceDN w:val="0"/>
        <w:ind w:left="1276" w:hanging="709"/>
        <w:rPr>
          <w:del w:id="211" w:author="Wild, Kristoffer H." w:date="2023-01-18T11:14:00Z"/>
        </w:rPr>
        <w:pPrChange w:id="212" w:author="Wild, Kristoffer H." w:date="2023-01-18T11:23:00Z">
          <w:pPr>
            <w:autoSpaceDE w:val="0"/>
            <w:autoSpaceDN w:val="0"/>
            <w:ind w:hanging="640"/>
          </w:pPr>
        </w:pPrChange>
      </w:pPr>
      <w:del w:id="213" w:author="Wild, Kristoffer H." w:date="2023-01-18T11:14:00Z">
        <w:r w:rsidDel="00E4058F">
          <w:delText xml:space="preserve">3. </w:delText>
        </w:r>
        <w:r w:rsidDel="00E4058F">
          <w:tab/>
          <w:delText xml:space="preserve">Huey RB, Kearney MR, Krockenberger A, Holtum JAM, Jess M, Williams SE. Predicting organismal vulnerability to climate warming: Roles of behaviour, physiology and adaptation. Philosophical Transactions of the Royal Society B: Biological Sciences. 2012;367(1596):1665–79. </w:delText>
        </w:r>
      </w:del>
    </w:p>
    <w:p w14:paraId="71CA7D58" w14:textId="77CFFF77" w:rsidR="00D51B0A" w:rsidDel="00E4058F" w:rsidRDefault="00D51B0A" w:rsidP="00ED06D6">
      <w:pPr>
        <w:autoSpaceDE w:val="0"/>
        <w:autoSpaceDN w:val="0"/>
        <w:ind w:left="1276" w:hanging="709"/>
        <w:rPr>
          <w:del w:id="214" w:author="Wild, Kristoffer H." w:date="2023-01-18T11:14:00Z"/>
        </w:rPr>
        <w:pPrChange w:id="215" w:author="Wild, Kristoffer H." w:date="2023-01-18T11:23:00Z">
          <w:pPr>
            <w:autoSpaceDE w:val="0"/>
            <w:autoSpaceDN w:val="0"/>
            <w:ind w:hanging="640"/>
          </w:pPr>
        </w:pPrChange>
      </w:pPr>
      <w:del w:id="216" w:author="Wild, Kristoffer H." w:date="2023-01-18T11:14:00Z">
        <w:r w:rsidDel="00E4058F">
          <w:delText xml:space="preserve">4. </w:delText>
        </w:r>
        <w:r w:rsidDel="00E4058F">
          <w:tab/>
          <w:delText xml:space="preserve">Peralta-Maraver I, Rezende EL. Heat tolerance in ectotherms scales predictably with body size. Nat Clim Chang. 2021; 11(1):58–63. </w:delText>
        </w:r>
      </w:del>
    </w:p>
    <w:p w14:paraId="003793A1" w14:textId="69C0A03E" w:rsidR="00D51B0A" w:rsidDel="00E4058F" w:rsidRDefault="00D51B0A" w:rsidP="00ED06D6">
      <w:pPr>
        <w:autoSpaceDE w:val="0"/>
        <w:autoSpaceDN w:val="0"/>
        <w:ind w:left="1276" w:hanging="709"/>
        <w:rPr>
          <w:del w:id="217" w:author="Wild, Kristoffer H." w:date="2023-01-18T11:14:00Z"/>
        </w:rPr>
        <w:pPrChange w:id="218" w:author="Wild, Kristoffer H." w:date="2023-01-18T11:23:00Z">
          <w:pPr>
            <w:autoSpaceDE w:val="0"/>
            <w:autoSpaceDN w:val="0"/>
            <w:ind w:hanging="640"/>
          </w:pPr>
        </w:pPrChange>
      </w:pPr>
      <w:del w:id="219" w:author="Wild, Kristoffer H." w:date="2023-01-18T11:14:00Z">
        <w:r w:rsidDel="00E4058F">
          <w:delText xml:space="preserve">5. </w:delText>
        </w:r>
        <w:r w:rsidDel="00E4058F">
          <w:tab/>
          <w:delText xml:space="preserve">Seebacher F, White CR, Franklin CE. Physiological plasticity increases resilience of ectothermic animals to climate change. Nat Clim Chang. 2015 Dec 18;5(1):61–6. </w:delText>
        </w:r>
      </w:del>
    </w:p>
    <w:p w14:paraId="6F27484C" w14:textId="7194292B" w:rsidR="00D51B0A" w:rsidDel="00E4058F" w:rsidRDefault="00D51B0A" w:rsidP="00ED06D6">
      <w:pPr>
        <w:autoSpaceDE w:val="0"/>
        <w:autoSpaceDN w:val="0"/>
        <w:ind w:left="1276" w:hanging="709"/>
        <w:rPr>
          <w:del w:id="220" w:author="Wild, Kristoffer H." w:date="2023-01-18T11:14:00Z"/>
        </w:rPr>
        <w:pPrChange w:id="221" w:author="Wild, Kristoffer H." w:date="2023-01-18T11:23:00Z">
          <w:pPr>
            <w:autoSpaceDE w:val="0"/>
            <w:autoSpaceDN w:val="0"/>
            <w:ind w:hanging="640"/>
          </w:pPr>
        </w:pPrChange>
      </w:pPr>
      <w:del w:id="222" w:author="Wild, Kristoffer H." w:date="2023-01-18T11:14:00Z">
        <w:r w:rsidDel="00E4058F">
          <w:delText xml:space="preserve">6. </w:delText>
        </w:r>
        <w:r w:rsidDel="00E4058F">
          <w:tab/>
          <w:delText xml:space="preserve">Pottier P, Burke S, Zhang RY, Noble DWA, Schwanz LE, Drobniak SM, et al. Developmental plasticity in thermal tolerance: Ontogenetic variation, persistence, and future directions. Ecol Lett. 2022;25:2245–68. </w:delText>
        </w:r>
      </w:del>
    </w:p>
    <w:p w14:paraId="510D9062" w14:textId="4974671E" w:rsidR="00D51B0A" w:rsidDel="00E4058F" w:rsidRDefault="00D51B0A" w:rsidP="00ED06D6">
      <w:pPr>
        <w:autoSpaceDE w:val="0"/>
        <w:autoSpaceDN w:val="0"/>
        <w:ind w:left="1276" w:hanging="709"/>
        <w:rPr>
          <w:del w:id="223" w:author="Wild, Kristoffer H." w:date="2023-01-18T11:14:00Z"/>
        </w:rPr>
        <w:pPrChange w:id="224" w:author="Wild, Kristoffer H." w:date="2023-01-18T11:23:00Z">
          <w:pPr>
            <w:autoSpaceDE w:val="0"/>
            <w:autoSpaceDN w:val="0"/>
            <w:ind w:hanging="640"/>
          </w:pPr>
        </w:pPrChange>
      </w:pPr>
      <w:del w:id="225" w:author="Wild, Kristoffer H." w:date="2023-01-18T11:14:00Z">
        <w:r w:rsidDel="00E4058F">
          <w:delText xml:space="preserve">7. </w:delText>
        </w:r>
        <w:r w:rsidDel="00E4058F">
          <w:tab/>
          <w:delText xml:space="preserve">Sales K, Vasudeva R, Dickinson ME, Godwin JL, Lumley AJ, Michalczyk Ł, et al. Experimental heatwaves compromise sperm function and cause transgenerational damage in a model insect. Nat Commun. 2018;9(1). </w:delText>
        </w:r>
      </w:del>
    </w:p>
    <w:p w14:paraId="1068E2BC" w14:textId="5C52C9E5" w:rsidR="00D51B0A" w:rsidDel="00E4058F" w:rsidRDefault="00D51B0A" w:rsidP="00ED06D6">
      <w:pPr>
        <w:autoSpaceDE w:val="0"/>
        <w:autoSpaceDN w:val="0"/>
        <w:ind w:left="1276" w:hanging="709"/>
        <w:rPr>
          <w:del w:id="226" w:author="Wild, Kristoffer H." w:date="2023-01-18T11:14:00Z"/>
        </w:rPr>
        <w:pPrChange w:id="227" w:author="Wild, Kristoffer H." w:date="2023-01-18T11:23:00Z">
          <w:pPr>
            <w:autoSpaceDE w:val="0"/>
            <w:autoSpaceDN w:val="0"/>
            <w:ind w:hanging="640"/>
          </w:pPr>
        </w:pPrChange>
      </w:pPr>
      <w:del w:id="228" w:author="Wild, Kristoffer H." w:date="2023-01-18T11:14:00Z">
        <w:r w:rsidDel="00E4058F">
          <w:delText xml:space="preserve">8. </w:delText>
        </w:r>
        <w:r w:rsidDel="00E4058F">
          <w:tab/>
          <w:delText xml:space="preserve">Salinas S, Munch SB. Thermal legacies: Transgenerational effects of temperature on growth in a vertebrate. Ecol Lett. 2012; (2):159–63. </w:delText>
        </w:r>
      </w:del>
    </w:p>
    <w:p w14:paraId="22CF05B0" w14:textId="11EB8F24" w:rsidR="00D51B0A" w:rsidDel="00E4058F" w:rsidRDefault="00D51B0A" w:rsidP="00ED06D6">
      <w:pPr>
        <w:autoSpaceDE w:val="0"/>
        <w:autoSpaceDN w:val="0"/>
        <w:ind w:left="1276" w:hanging="709"/>
        <w:rPr>
          <w:del w:id="229" w:author="Wild, Kristoffer H." w:date="2023-01-18T11:14:00Z"/>
        </w:rPr>
        <w:pPrChange w:id="230" w:author="Wild, Kristoffer H." w:date="2023-01-18T11:23:00Z">
          <w:pPr>
            <w:autoSpaceDE w:val="0"/>
            <w:autoSpaceDN w:val="0"/>
            <w:ind w:hanging="640"/>
          </w:pPr>
        </w:pPrChange>
      </w:pPr>
      <w:del w:id="231" w:author="Wild, Kristoffer H." w:date="2023-01-18T11:14:00Z">
        <w:r w:rsidDel="00E4058F">
          <w:delText xml:space="preserve">9. </w:delText>
        </w:r>
        <w:r w:rsidDel="00E4058F">
          <w:tab/>
          <w:delText xml:space="preserve">Kirchhof S, Hetem RS, Lease HM, Miles DB, Mitchel D, McUller J, et al. Thermoregulatory behavior and high thermal preference buffer impact of climate change in a Namib Desert lizard. Ecosphere. 2017 Dec 1;8(12). </w:delText>
        </w:r>
      </w:del>
    </w:p>
    <w:p w14:paraId="7B19FE09" w14:textId="4D5AA648" w:rsidR="00D51B0A" w:rsidDel="00E4058F" w:rsidRDefault="00D51B0A" w:rsidP="00ED06D6">
      <w:pPr>
        <w:autoSpaceDE w:val="0"/>
        <w:autoSpaceDN w:val="0"/>
        <w:ind w:left="1276" w:hanging="709"/>
        <w:rPr>
          <w:del w:id="232" w:author="Wild, Kristoffer H." w:date="2023-01-18T11:14:00Z"/>
        </w:rPr>
        <w:pPrChange w:id="233" w:author="Wild, Kristoffer H." w:date="2023-01-18T11:23:00Z">
          <w:pPr>
            <w:autoSpaceDE w:val="0"/>
            <w:autoSpaceDN w:val="0"/>
            <w:ind w:hanging="640"/>
          </w:pPr>
        </w:pPrChange>
      </w:pPr>
      <w:del w:id="234" w:author="Wild, Kristoffer H." w:date="2023-01-18T11:14:00Z">
        <w:r w:rsidDel="00E4058F">
          <w:delText xml:space="preserve">10. </w:delText>
        </w:r>
        <w:r w:rsidDel="00E4058F">
          <w:tab/>
          <w:delText xml:space="preserve">Burton T, Killen SS, Armstrong JD, Metcalfe NB. What causes intraspecific variation in resting metabolic rate and what are its ecological consequences? Proceedings of the Royal Society B: Biological Sciences. Royal Society; 2011. 278(3465–73). </w:delText>
        </w:r>
      </w:del>
    </w:p>
    <w:p w14:paraId="2F339BF4" w14:textId="7808F18E" w:rsidR="00D51B0A" w:rsidDel="00E4058F" w:rsidRDefault="00D51B0A" w:rsidP="00ED06D6">
      <w:pPr>
        <w:autoSpaceDE w:val="0"/>
        <w:autoSpaceDN w:val="0"/>
        <w:ind w:left="1276" w:hanging="709"/>
        <w:rPr>
          <w:del w:id="235" w:author="Wild, Kristoffer H." w:date="2023-01-18T11:14:00Z"/>
        </w:rPr>
        <w:pPrChange w:id="236" w:author="Wild, Kristoffer H." w:date="2023-01-18T11:23:00Z">
          <w:pPr>
            <w:autoSpaceDE w:val="0"/>
            <w:autoSpaceDN w:val="0"/>
            <w:ind w:hanging="640"/>
          </w:pPr>
        </w:pPrChange>
      </w:pPr>
      <w:del w:id="237" w:author="Wild, Kristoffer H." w:date="2023-01-18T11:14:00Z">
        <w:r w:rsidDel="00E4058F">
          <w:delText xml:space="preserve">11. </w:delText>
        </w:r>
        <w:r w:rsidDel="00E4058F">
          <w:tab/>
          <w:delText xml:space="preserve">Tobler M, Nilsson JÅ, Nilsson JF. Costly steroids: Egg testosterone modulates nestling metabolic rate in the zebra finch. Biol Lett. 2007 Aug 22;3(4):408–10. </w:delText>
        </w:r>
      </w:del>
    </w:p>
    <w:p w14:paraId="69F29CB4" w14:textId="6C0E9E52" w:rsidR="00D51B0A" w:rsidDel="00E4058F" w:rsidRDefault="00D51B0A" w:rsidP="00ED06D6">
      <w:pPr>
        <w:autoSpaceDE w:val="0"/>
        <w:autoSpaceDN w:val="0"/>
        <w:ind w:left="1276" w:hanging="709"/>
        <w:rPr>
          <w:del w:id="238" w:author="Wild, Kristoffer H." w:date="2023-01-18T11:14:00Z"/>
        </w:rPr>
        <w:pPrChange w:id="239" w:author="Wild, Kristoffer H." w:date="2023-01-18T11:23:00Z">
          <w:pPr>
            <w:autoSpaceDE w:val="0"/>
            <w:autoSpaceDN w:val="0"/>
            <w:ind w:hanging="640"/>
          </w:pPr>
        </w:pPrChange>
      </w:pPr>
      <w:del w:id="240" w:author="Wild, Kristoffer H." w:date="2023-01-18T11:14:00Z">
        <w:r w:rsidDel="00E4058F">
          <w:delText xml:space="preserve">12. </w:delText>
        </w:r>
        <w:r w:rsidDel="00E4058F">
          <w:tab/>
          <w:delText xml:space="preserve">Zhao CL, Zhao T, Feng JY, Chang LM, Zheng PY, Fu SJ, et al. Temperature and Diet Acclimation Modify the Acute Thermal Performance of the Largest Extant Amphibian. Animals. 2022;12(4). </w:delText>
        </w:r>
      </w:del>
    </w:p>
    <w:p w14:paraId="1B72A705" w14:textId="1B19DDB4" w:rsidR="00D51B0A" w:rsidDel="00E4058F" w:rsidRDefault="00D51B0A" w:rsidP="00ED06D6">
      <w:pPr>
        <w:autoSpaceDE w:val="0"/>
        <w:autoSpaceDN w:val="0"/>
        <w:ind w:left="1276" w:hanging="709"/>
        <w:rPr>
          <w:del w:id="241" w:author="Wild, Kristoffer H." w:date="2023-01-18T11:14:00Z"/>
        </w:rPr>
        <w:pPrChange w:id="242" w:author="Wild, Kristoffer H." w:date="2023-01-18T11:23:00Z">
          <w:pPr>
            <w:autoSpaceDE w:val="0"/>
            <w:autoSpaceDN w:val="0"/>
            <w:ind w:hanging="640"/>
          </w:pPr>
        </w:pPrChange>
      </w:pPr>
      <w:del w:id="243" w:author="Wild, Kristoffer H." w:date="2023-01-18T11:14:00Z">
        <w:r w:rsidDel="00E4058F">
          <w:delText xml:space="preserve">13. </w:delText>
        </w:r>
        <w:r w:rsidDel="00E4058F">
          <w:tab/>
          <w:delText xml:space="preserve">Hardison EA, Kraskura K, van Wert J, Nguyen T, Eliason EJ. Diet mediates thermal performance traits: Implications for marine ectotherms. Journal of Experimental Biology. 2021;224(21). </w:delText>
        </w:r>
      </w:del>
    </w:p>
    <w:p w14:paraId="187E2770" w14:textId="2359E07D" w:rsidR="00D51B0A" w:rsidDel="00E4058F" w:rsidRDefault="00D51B0A" w:rsidP="00ED06D6">
      <w:pPr>
        <w:autoSpaceDE w:val="0"/>
        <w:autoSpaceDN w:val="0"/>
        <w:ind w:left="1276" w:hanging="709"/>
        <w:rPr>
          <w:del w:id="244" w:author="Wild, Kristoffer H." w:date="2023-01-18T11:14:00Z"/>
        </w:rPr>
        <w:pPrChange w:id="245" w:author="Wild, Kristoffer H." w:date="2023-01-18T11:23:00Z">
          <w:pPr>
            <w:autoSpaceDE w:val="0"/>
            <w:autoSpaceDN w:val="0"/>
            <w:ind w:hanging="640"/>
          </w:pPr>
        </w:pPrChange>
      </w:pPr>
      <w:del w:id="246" w:author="Wild, Kristoffer H." w:date="2023-01-18T11:14:00Z">
        <w:r w:rsidDel="00E4058F">
          <w:delText xml:space="preserve">14. </w:delText>
        </w:r>
        <w:r w:rsidDel="00E4058F">
          <w:tab/>
          <w:delText xml:space="preserve">Bujan J, Kaspari M. Nutrition modifies critical thermal maximum of a dominant canopy ant. J Insect Physiol. 2017;102:1–6. </w:delText>
        </w:r>
      </w:del>
    </w:p>
    <w:p w14:paraId="3ABBA524" w14:textId="62A80F64" w:rsidR="00D51B0A" w:rsidDel="00E4058F" w:rsidRDefault="00D51B0A" w:rsidP="00ED06D6">
      <w:pPr>
        <w:autoSpaceDE w:val="0"/>
        <w:autoSpaceDN w:val="0"/>
        <w:ind w:left="1276" w:hanging="709"/>
        <w:rPr>
          <w:del w:id="247" w:author="Wild, Kristoffer H." w:date="2023-01-18T11:14:00Z"/>
        </w:rPr>
        <w:pPrChange w:id="248" w:author="Wild, Kristoffer H." w:date="2023-01-18T11:23:00Z">
          <w:pPr>
            <w:autoSpaceDE w:val="0"/>
            <w:autoSpaceDN w:val="0"/>
            <w:ind w:hanging="640"/>
          </w:pPr>
        </w:pPrChange>
      </w:pPr>
      <w:del w:id="249" w:author="Wild, Kristoffer H." w:date="2023-01-18T11:14:00Z">
        <w:r w:rsidDel="00E4058F">
          <w:delText xml:space="preserve">15. </w:delText>
        </w:r>
        <w:r w:rsidDel="00E4058F">
          <w:tab/>
          <w:delText xml:space="preserve">Mousseau TA, Fox CW. The adaptive significance of maternal effects. Trends Ecol Evol. 1998;13(10):403–7. </w:delText>
        </w:r>
      </w:del>
    </w:p>
    <w:p w14:paraId="4BBB2B6C" w14:textId="552DAC6A" w:rsidR="00D51B0A" w:rsidDel="00E4058F" w:rsidRDefault="00D51B0A" w:rsidP="00ED06D6">
      <w:pPr>
        <w:autoSpaceDE w:val="0"/>
        <w:autoSpaceDN w:val="0"/>
        <w:ind w:left="1276" w:hanging="709"/>
        <w:rPr>
          <w:del w:id="250" w:author="Wild, Kristoffer H." w:date="2023-01-18T11:14:00Z"/>
        </w:rPr>
        <w:pPrChange w:id="251" w:author="Wild, Kristoffer H." w:date="2023-01-18T11:23:00Z">
          <w:pPr>
            <w:autoSpaceDE w:val="0"/>
            <w:autoSpaceDN w:val="0"/>
            <w:ind w:hanging="640"/>
          </w:pPr>
        </w:pPrChange>
      </w:pPr>
      <w:del w:id="252" w:author="Wild, Kristoffer H." w:date="2023-01-18T11:14:00Z">
        <w:r w:rsidDel="00E4058F">
          <w:delText xml:space="preserve">16. </w:delText>
        </w:r>
        <w:r w:rsidDel="00E4058F">
          <w:tab/>
          <w:delText xml:space="preserve">Angilletta Jr MJ, Angilletta MJ. Thermal adaptation: a theoretical and empirical synthesis. New York, NY, USA: Oxford University Press; 2009. </w:delText>
        </w:r>
      </w:del>
    </w:p>
    <w:p w14:paraId="667DA3CD" w14:textId="4798DBA6" w:rsidR="00D51B0A" w:rsidDel="00E4058F" w:rsidRDefault="00D51B0A" w:rsidP="00ED06D6">
      <w:pPr>
        <w:autoSpaceDE w:val="0"/>
        <w:autoSpaceDN w:val="0"/>
        <w:ind w:left="1276" w:hanging="709"/>
        <w:rPr>
          <w:del w:id="253" w:author="Wild, Kristoffer H." w:date="2023-01-18T11:14:00Z"/>
        </w:rPr>
        <w:pPrChange w:id="254" w:author="Wild, Kristoffer H." w:date="2023-01-18T11:23:00Z">
          <w:pPr>
            <w:autoSpaceDE w:val="0"/>
            <w:autoSpaceDN w:val="0"/>
            <w:ind w:hanging="640"/>
          </w:pPr>
        </w:pPrChange>
      </w:pPr>
      <w:del w:id="255" w:author="Wild, Kristoffer H." w:date="2023-01-18T11:14:00Z">
        <w:r w:rsidDel="00E4058F">
          <w:delText xml:space="preserve">17. </w:delText>
        </w:r>
        <w:r w:rsidDel="00E4058F">
          <w:tab/>
          <w:delText xml:space="preserve">Huey RB, Berrigan D. Temperature, Demography, and Ectotherm Fitness. The American Naturalists. 2001;2:158–210. </w:delText>
        </w:r>
      </w:del>
    </w:p>
    <w:p w14:paraId="7D01D9F1" w14:textId="06D6A4F6" w:rsidR="00D51B0A" w:rsidDel="00E4058F" w:rsidRDefault="00D51B0A" w:rsidP="00ED06D6">
      <w:pPr>
        <w:autoSpaceDE w:val="0"/>
        <w:autoSpaceDN w:val="0"/>
        <w:ind w:left="1276" w:hanging="709"/>
        <w:rPr>
          <w:del w:id="256" w:author="Wild, Kristoffer H." w:date="2023-01-18T11:14:00Z"/>
        </w:rPr>
        <w:pPrChange w:id="257" w:author="Wild, Kristoffer H." w:date="2023-01-18T11:23:00Z">
          <w:pPr>
            <w:autoSpaceDE w:val="0"/>
            <w:autoSpaceDN w:val="0"/>
            <w:ind w:hanging="640"/>
          </w:pPr>
        </w:pPrChange>
      </w:pPr>
      <w:del w:id="258" w:author="Wild, Kristoffer H." w:date="2023-01-18T11:14:00Z">
        <w:r w:rsidDel="00E4058F">
          <w:delText xml:space="preserve">18. </w:delText>
        </w:r>
        <w:r w:rsidDel="00E4058F">
          <w:tab/>
          <w:delText xml:space="preserve">Sibly RM, Atkinson D. How Rearing Temperature Affects Optimal Adult Size in Ectotherms. Ecology. 1994;8(4):486–93. </w:delText>
        </w:r>
      </w:del>
    </w:p>
    <w:p w14:paraId="4B12F706" w14:textId="18AA66F1" w:rsidR="00D51B0A" w:rsidDel="00E4058F" w:rsidRDefault="00D51B0A" w:rsidP="00ED06D6">
      <w:pPr>
        <w:autoSpaceDE w:val="0"/>
        <w:autoSpaceDN w:val="0"/>
        <w:ind w:left="1276" w:hanging="709"/>
        <w:rPr>
          <w:del w:id="259" w:author="Wild, Kristoffer H." w:date="2023-01-18T11:14:00Z"/>
        </w:rPr>
        <w:pPrChange w:id="260" w:author="Wild, Kristoffer H." w:date="2023-01-18T11:23:00Z">
          <w:pPr>
            <w:autoSpaceDE w:val="0"/>
            <w:autoSpaceDN w:val="0"/>
            <w:ind w:hanging="640"/>
          </w:pPr>
        </w:pPrChange>
      </w:pPr>
      <w:del w:id="261" w:author="Wild, Kristoffer H." w:date="2023-01-18T11:14:00Z">
        <w:r w:rsidDel="00E4058F">
          <w:delText xml:space="preserve">19. </w:delText>
        </w:r>
        <w:r w:rsidDel="00E4058F">
          <w:tab/>
          <w:delText xml:space="preserve">Noble DWA, Stenhouse V, Schwanz LE. Developmental temperatures and phenotypic plasticity in reptiles: a systematic review and meta-analysis. Biological Reviews. 2018;93(1):72–97. </w:delText>
        </w:r>
      </w:del>
    </w:p>
    <w:p w14:paraId="319B806A" w14:textId="6E235C89" w:rsidR="00D51B0A" w:rsidDel="00E4058F" w:rsidRDefault="00D51B0A" w:rsidP="00ED06D6">
      <w:pPr>
        <w:autoSpaceDE w:val="0"/>
        <w:autoSpaceDN w:val="0"/>
        <w:ind w:left="1276" w:hanging="709"/>
        <w:rPr>
          <w:del w:id="262" w:author="Wild, Kristoffer H." w:date="2023-01-18T11:14:00Z"/>
        </w:rPr>
        <w:pPrChange w:id="263" w:author="Wild, Kristoffer H." w:date="2023-01-18T11:23:00Z">
          <w:pPr>
            <w:autoSpaceDE w:val="0"/>
            <w:autoSpaceDN w:val="0"/>
            <w:ind w:hanging="640"/>
          </w:pPr>
        </w:pPrChange>
      </w:pPr>
      <w:del w:id="264" w:author="Wild, Kristoffer H." w:date="2023-01-18T11:14:00Z">
        <w:r w:rsidDel="00E4058F">
          <w:delText xml:space="preserve">20. </w:delText>
        </w:r>
        <w:r w:rsidDel="00E4058F">
          <w:tab/>
        </w:r>
        <w:r w:rsidRPr="00D51B0A" w:rsidDel="00E4058F">
          <w:delText>Bull JJ. Sex Determination in Reptiles. Source: The Quarterly Review of Biology. 1980;55(1):3–21</w:delText>
        </w:r>
      </w:del>
    </w:p>
    <w:p w14:paraId="359A372E" w14:textId="4931240E" w:rsidR="00D51B0A" w:rsidDel="00E4058F" w:rsidRDefault="00D51B0A" w:rsidP="00ED06D6">
      <w:pPr>
        <w:autoSpaceDE w:val="0"/>
        <w:autoSpaceDN w:val="0"/>
        <w:ind w:left="1276" w:hanging="709"/>
        <w:rPr>
          <w:del w:id="265" w:author="Wild, Kristoffer H." w:date="2023-01-18T11:14:00Z"/>
        </w:rPr>
        <w:pPrChange w:id="266" w:author="Wild, Kristoffer H." w:date="2023-01-18T11:23:00Z">
          <w:pPr>
            <w:autoSpaceDE w:val="0"/>
            <w:autoSpaceDN w:val="0"/>
            <w:ind w:hanging="640"/>
          </w:pPr>
        </w:pPrChange>
      </w:pPr>
      <w:del w:id="267" w:author="Wild, Kristoffer H." w:date="2023-01-18T11:14:00Z">
        <w:r w:rsidDel="00E4058F">
          <w:delText xml:space="preserve">21. </w:delText>
        </w:r>
        <w:r w:rsidDel="00E4058F">
          <w:tab/>
          <w:delText xml:space="preserve">Refsnider JM, Clifton IT, Vazquez TK. Developmental plasticity of thermal ecology traits in reptiles: Trends, potential benefits, and research needs. J Therm Biol. 2019;84:74–82. </w:delText>
        </w:r>
      </w:del>
    </w:p>
    <w:p w14:paraId="78439CED" w14:textId="03304C00" w:rsidR="00D51B0A" w:rsidDel="00E4058F" w:rsidRDefault="00D51B0A" w:rsidP="00ED06D6">
      <w:pPr>
        <w:autoSpaceDE w:val="0"/>
        <w:autoSpaceDN w:val="0"/>
        <w:ind w:left="1276" w:hanging="709"/>
        <w:rPr>
          <w:del w:id="268" w:author="Wild, Kristoffer H." w:date="2023-01-18T11:14:00Z"/>
        </w:rPr>
        <w:pPrChange w:id="269" w:author="Wild, Kristoffer H." w:date="2023-01-18T11:23:00Z">
          <w:pPr>
            <w:autoSpaceDE w:val="0"/>
            <w:autoSpaceDN w:val="0"/>
            <w:ind w:hanging="640"/>
          </w:pPr>
        </w:pPrChange>
      </w:pPr>
      <w:del w:id="270" w:author="Wild, Kristoffer H." w:date="2023-01-18T11:14:00Z">
        <w:r w:rsidDel="00E4058F">
          <w:delText xml:space="preserve">22. </w:delText>
        </w:r>
        <w:r w:rsidDel="00E4058F">
          <w:tab/>
          <w:delText xml:space="preserve">Bodensteiner BL, Agudelo-Cantero GA, Arietta AZA, Gunderson AR, Muñoz MM, Refsnider JM, et al. Thermal adaptation revisited: How conserved are thermal traits of reptiles and amphibians? J Exp Zool A Ecol Integr Physiol. 2021;335(1):173–94. </w:delText>
        </w:r>
      </w:del>
    </w:p>
    <w:p w14:paraId="54E8194C" w14:textId="732F1DC8" w:rsidR="00D51B0A" w:rsidDel="00E4058F" w:rsidRDefault="00D51B0A" w:rsidP="00ED06D6">
      <w:pPr>
        <w:autoSpaceDE w:val="0"/>
        <w:autoSpaceDN w:val="0"/>
        <w:ind w:left="1276" w:hanging="709"/>
        <w:rPr>
          <w:del w:id="271" w:author="Wild, Kristoffer H." w:date="2023-01-18T11:14:00Z"/>
        </w:rPr>
        <w:pPrChange w:id="272" w:author="Wild, Kristoffer H." w:date="2023-01-18T11:23:00Z">
          <w:pPr>
            <w:autoSpaceDE w:val="0"/>
            <w:autoSpaceDN w:val="0"/>
            <w:ind w:hanging="640"/>
          </w:pPr>
        </w:pPrChange>
      </w:pPr>
      <w:del w:id="273" w:author="Wild, Kristoffer H." w:date="2023-01-18T11:14:00Z">
        <w:r w:rsidDel="00E4058F">
          <w:delText xml:space="preserve">23. </w:delText>
        </w:r>
        <w:r w:rsidDel="00E4058F">
          <w:tab/>
          <w:delText xml:space="preserve">Hoffmann AA, Chown SL, Clusella-Trullas S. Upper thermal limits in terrestrial ectotherms: How constrained are they? Funct Ecol. 2013;27(4):934–49. </w:delText>
        </w:r>
      </w:del>
    </w:p>
    <w:p w14:paraId="671F5358" w14:textId="3524FA26" w:rsidR="00D51B0A" w:rsidDel="00E4058F" w:rsidRDefault="00D51B0A" w:rsidP="00ED06D6">
      <w:pPr>
        <w:autoSpaceDE w:val="0"/>
        <w:autoSpaceDN w:val="0"/>
        <w:ind w:left="1276" w:hanging="709"/>
        <w:rPr>
          <w:del w:id="274" w:author="Wild, Kristoffer H." w:date="2023-01-18T11:14:00Z"/>
        </w:rPr>
        <w:pPrChange w:id="275" w:author="Wild, Kristoffer H." w:date="2023-01-18T11:23:00Z">
          <w:pPr>
            <w:autoSpaceDE w:val="0"/>
            <w:autoSpaceDN w:val="0"/>
            <w:ind w:hanging="640"/>
          </w:pPr>
        </w:pPrChange>
      </w:pPr>
      <w:del w:id="276" w:author="Wild, Kristoffer H." w:date="2023-01-18T11:14:00Z">
        <w:r w:rsidDel="00E4058F">
          <w:delText xml:space="preserve">24. </w:delText>
        </w:r>
        <w:r w:rsidDel="00E4058F">
          <w:tab/>
          <w:delText xml:space="preserve">Sinervo B, Mendez-De-La-Cruz F, Miles DB, Heulin B, Bastiaans E, Villagrán-Santa Cruz M, et al. Erosion of Lizard Diversity by Climate Change and Altered Thermal Niches. Science. 2010;328(5980):894–9. </w:delText>
        </w:r>
      </w:del>
    </w:p>
    <w:p w14:paraId="37CD55E6" w14:textId="3A10A34D" w:rsidR="00D51B0A" w:rsidDel="00E4058F" w:rsidRDefault="00D51B0A" w:rsidP="00ED06D6">
      <w:pPr>
        <w:autoSpaceDE w:val="0"/>
        <w:autoSpaceDN w:val="0"/>
        <w:ind w:left="1276" w:hanging="709"/>
        <w:rPr>
          <w:del w:id="277" w:author="Wild, Kristoffer H." w:date="2023-01-18T11:14:00Z"/>
        </w:rPr>
        <w:pPrChange w:id="278" w:author="Wild, Kristoffer H." w:date="2023-01-18T11:23:00Z">
          <w:pPr>
            <w:autoSpaceDE w:val="0"/>
            <w:autoSpaceDN w:val="0"/>
            <w:ind w:hanging="640"/>
          </w:pPr>
        </w:pPrChange>
      </w:pPr>
      <w:del w:id="279" w:author="Wild, Kristoffer H." w:date="2023-01-18T11:14:00Z">
        <w:r w:rsidDel="00E4058F">
          <w:delText xml:space="preserve">25. </w:delText>
        </w:r>
        <w:r w:rsidDel="00E4058F">
          <w:tab/>
          <w:delText xml:space="preserve">Sinervo B. The evolution of maternal investment in lizards: an experimental and comparative analysis of egg size and its effects on offspring performance. Evolution. 1990;44(2):279–94. </w:delText>
        </w:r>
      </w:del>
    </w:p>
    <w:p w14:paraId="5B6526DA" w14:textId="5DCB7132" w:rsidR="00D51B0A" w:rsidDel="00E4058F" w:rsidRDefault="00D51B0A" w:rsidP="00ED06D6">
      <w:pPr>
        <w:autoSpaceDE w:val="0"/>
        <w:autoSpaceDN w:val="0"/>
        <w:ind w:left="1276" w:hanging="709"/>
        <w:rPr>
          <w:del w:id="280" w:author="Wild, Kristoffer H." w:date="2023-01-18T11:14:00Z"/>
        </w:rPr>
        <w:pPrChange w:id="281" w:author="Wild, Kristoffer H." w:date="2023-01-18T11:23:00Z">
          <w:pPr>
            <w:autoSpaceDE w:val="0"/>
            <w:autoSpaceDN w:val="0"/>
            <w:ind w:hanging="640"/>
          </w:pPr>
        </w:pPrChange>
      </w:pPr>
      <w:del w:id="282" w:author="Wild, Kristoffer H." w:date="2023-01-18T11:14:00Z">
        <w:r w:rsidDel="00E4058F">
          <w:delText xml:space="preserve">26. </w:delText>
        </w:r>
        <w:r w:rsidDel="00E4058F">
          <w:tab/>
          <w:delText xml:space="preserve">O’Dea RE, Lagisz M, Jennions MD, Koricheva J, Noble DWA, Parker TH, et al. Preferred reporting items for systematic reviews and meta-analyses in ecology and evolutionary biology: a PRISMA extension. Biological Reviews. 2021;96(5):1695–722. </w:delText>
        </w:r>
      </w:del>
    </w:p>
    <w:p w14:paraId="52907247" w14:textId="3B23EDB4" w:rsidR="00D51B0A" w:rsidDel="00E4058F" w:rsidRDefault="00D51B0A" w:rsidP="00ED06D6">
      <w:pPr>
        <w:autoSpaceDE w:val="0"/>
        <w:autoSpaceDN w:val="0"/>
        <w:ind w:left="1276" w:hanging="709"/>
        <w:rPr>
          <w:del w:id="283" w:author="Wild, Kristoffer H." w:date="2023-01-18T11:14:00Z"/>
        </w:rPr>
        <w:pPrChange w:id="284" w:author="Wild, Kristoffer H." w:date="2023-01-18T11:23:00Z">
          <w:pPr>
            <w:autoSpaceDE w:val="0"/>
            <w:autoSpaceDN w:val="0"/>
            <w:ind w:hanging="640"/>
          </w:pPr>
        </w:pPrChange>
      </w:pPr>
      <w:del w:id="285" w:author="Wild, Kristoffer H." w:date="2023-01-18T11:14:00Z">
        <w:r w:rsidDel="00E4058F">
          <w:delText xml:space="preserve">27. </w:delText>
        </w:r>
        <w:r w:rsidDel="00E4058F">
          <w:tab/>
          <w:delText xml:space="preserve">Viechtbauer W. Conducting Meta-Analyses in R with the metafor Package. JSS Journal of Statistical Software. 2010; 36. </w:delText>
        </w:r>
      </w:del>
    </w:p>
    <w:p w14:paraId="0A7CFC04" w14:textId="2672AE9F" w:rsidR="00D51B0A" w:rsidDel="00E4058F" w:rsidRDefault="00D51B0A" w:rsidP="00ED06D6">
      <w:pPr>
        <w:autoSpaceDE w:val="0"/>
        <w:autoSpaceDN w:val="0"/>
        <w:ind w:left="1276" w:hanging="709"/>
        <w:rPr>
          <w:del w:id="286" w:author="Wild, Kristoffer H." w:date="2023-01-18T11:14:00Z"/>
        </w:rPr>
        <w:pPrChange w:id="287" w:author="Wild, Kristoffer H." w:date="2023-01-18T11:23:00Z">
          <w:pPr>
            <w:autoSpaceDE w:val="0"/>
            <w:autoSpaceDN w:val="0"/>
            <w:ind w:hanging="640"/>
          </w:pPr>
        </w:pPrChange>
      </w:pPr>
      <w:del w:id="288" w:author="Wild, Kristoffer H." w:date="2023-01-18T11:14:00Z">
        <w:r w:rsidDel="00E4058F">
          <w:delText xml:space="preserve">28. </w:delText>
        </w:r>
        <w:r w:rsidDel="00E4058F">
          <w:tab/>
          <w:delText xml:space="preserve">Claussen DL. Thermal acclimation in Ambystomatid salamanders. Comparative Biochemistry and Physiology . 1977;58(4):333–40. </w:delText>
        </w:r>
      </w:del>
    </w:p>
    <w:p w14:paraId="77DCE058" w14:textId="359B444F" w:rsidR="00D51B0A" w:rsidDel="00E4058F" w:rsidRDefault="00D51B0A" w:rsidP="00ED06D6">
      <w:pPr>
        <w:autoSpaceDE w:val="0"/>
        <w:autoSpaceDN w:val="0"/>
        <w:ind w:left="1276" w:hanging="709"/>
        <w:rPr>
          <w:del w:id="289" w:author="Wild, Kristoffer H." w:date="2023-01-18T11:14:00Z"/>
        </w:rPr>
        <w:pPrChange w:id="290" w:author="Wild, Kristoffer H." w:date="2023-01-18T11:23:00Z">
          <w:pPr>
            <w:autoSpaceDE w:val="0"/>
            <w:autoSpaceDN w:val="0"/>
            <w:ind w:hanging="640"/>
          </w:pPr>
        </w:pPrChange>
      </w:pPr>
      <w:del w:id="291" w:author="Wild, Kristoffer H." w:date="2023-01-18T11:14:00Z">
        <w:r w:rsidDel="00E4058F">
          <w:delText xml:space="preserve">29. </w:delText>
        </w:r>
        <w:r w:rsidDel="00E4058F">
          <w:tab/>
          <w:delText xml:space="preserve">Pottier P, Burke S, Drobniak SM, Lagisz M, Nakagawa S. Sexual (in)equality? A meta-analysis of sex differences in thermal acclimation capacity across ectotherms. Funct Ecol. 2021; 35(12):2663–78. </w:delText>
        </w:r>
      </w:del>
    </w:p>
    <w:p w14:paraId="6F978754" w14:textId="7F3231D5" w:rsidR="00D51B0A" w:rsidDel="00E4058F" w:rsidRDefault="00D51B0A" w:rsidP="00ED06D6">
      <w:pPr>
        <w:autoSpaceDE w:val="0"/>
        <w:autoSpaceDN w:val="0"/>
        <w:ind w:left="1276" w:hanging="709"/>
        <w:rPr>
          <w:del w:id="292" w:author="Wild, Kristoffer H." w:date="2023-01-18T11:14:00Z"/>
        </w:rPr>
        <w:pPrChange w:id="293" w:author="Wild, Kristoffer H." w:date="2023-01-18T11:23:00Z">
          <w:pPr>
            <w:autoSpaceDE w:val="0"/>
            <w:autoSpaceDN w:val="0"/>
            <w:ind w:hanging="640"/>
          </w:pPr>
        </w:pPrChange>
      </w:pPr>
      <w:del w:id="294" w:author="Wild, Kristoffer H." w:date="2023-01-18T11:14:00Z">
        <w:r w:rsidDel="00E4058F">
          <w:delText xml:space="preserve">30. </w:delText>
        </w:r>
        <w:r w:rsidDel="00E4058F">
          <w:tab/>
          <w:delText xml:space="preserve">Noble DWA, Lagisz M, O’dea RE, Nakagawa S. Nonindependence and sensitivity analyses in ecological and evolutionary meta-analyses. Mol Ecol. 2017;26(9):2410–25. </w:delText>
        </w:r>
      </w:del>
    </w:p>
    <w:p w14:paraId="232F88FE" w14:textId="18775ABC" w:rsidR="00D51B0A" w:rsidDel="00E4058F" w:rsidRDefault="00D51B0A" w:rsidP="00ED06D6">
      <w:pPr>
        <w:autoSpaceDE w:val="0"/>
        <w:autoSpaceDN w:val="0"/>
        <w:ind w:left="1276" w:hanging="709"/>
        <w:rPr>
          <w:del w:id="295" w:author="Wild, Kristoffer H." w:date="2023-01-18T11:14:00Z"/>
        </w:rPr>
        <w:pPrChange w:id="296" w:author="Wild, Kristoffer H." w:date="2023-01-18T11:23:00Z">
          <w:pPr>
            <w:autoSpaceDE w:val="0"/>
            <w:autoSpaceDN w:val="0"/>
            <w:ind w:hanging="640"/>
          </w:pPr>
        </w:pPrChange>
      </w:pPr>
      <w:del w:id="297" w:author="Wild, Kristoffer H." w:date="2023-01-18T11:14:00Z">
        <w:r w:rsidDel="00E4058F">
          <w:delText xml:space="preserve">31. </w:delText>
        </w:r>
        <w:r w:rsidDel="00E4058F">
          <w:tab/>
          <w:delText xml:space="preserve">Nakagawa S, Lagisz M, Jennions MD, Koricheva J, Noble DWA, Parker TH, et al. Methods for testing publication bias in ecological and evolutionary meta-analyses. Vol. 13, Methods in Ecology and Evolution; 2022. p. 4–21. </w:delText>
        </w:r>
      </w:del>
    </w:p>
    <w:p w14:paraId="71A74C44" w14:textId="06A9438D" w:rsidR="00D51B0A" w:rsidDel="00E4058F" w:rsidRDefault="00D51B0A" w:rsidP="00ED06D6">
      <w:pPr>
        <w:autoSpaceDE w:val="0"/>
        <w:autoSpaceDN w:val="0"/>
        <w:ind w:left="1276" w:hanging="709"/>
        <w:rPr>
          <w:del w:id="298" w:author="Wild, Kristoffer H." w:date="2023-01-18T11:14:00Z"/>
        </w:rPr>
        <w:pPrChange w:id="299" w:author="Wild, Kristoffer H." w:date="2023-01-18T11:23:00Z">
          <w:pPr>
            <w:autoSpaceDE w:val="0"/>
            <w:autoSpaceDN w:val="0"/>
            <w:ind w:hanging="640"/>
          </w:pPr>
        </w:pPrChange>
      </w:pPr>
      <w:del w:id="300" w:author="Wild, Kristoffer H." w:date="2023-01-18T11:14:00Z">
        <w:r w:rsidDel="00E4058F">
          <w:delText xml:space="preserve">32. </w:delText>
        </w:r>
        <w:r w:rsidDel="00E4058F">
          <w:tab/>
          <w:delText xml:space="preserve">Noble DWA, Pottier P, Lagisz M, Burke S, Drobniak SM, O’Dea RE, et al. Meta-analytic approaches and effect sizes to account for ‘nuisance heterogeneity’ in comparative physiology. Journal of Experimental Biology. 2022; 225. </w:delText>
        </w:r>
      </w:del>
    </w:p>
    <w:p w14:paraId="3A25BE4C" w14:textId="74D00CC8" w:rsidR="00D51B0A" w:rsidDel="00E4058F" w:rsidRDefault="00D51B0A" w:rsidP="00ED06D6">
      <w:pPr>
        <w:autoSpaceDE w:val="0"/>
        <w:autoSpaceDN w:val="0"/>
        <w:ind w:left="1276" w:hanging="709"/>
        <w:rPr>
          <w:del w:id="301" w:author="Wild, Kristoffer H." w:date="2023-01-18T11:14:00Z"/>
        </w:rPr>
        <w:pPrChange w:id="302" w:author="Wild, Kristoffer H." w:date="2023-01-18T11:23:00Z">
          <w:pPr>
            <w:autoSpaceDE w:val="0"/>
            <w:autoSpaceDN w:val="0"/>
            <w:ind w:hanging="640"/>
          </w:pPr>
        </w:pPrChange>
      </w:pPr>
      <w:del w:id="303" w:author="Wild, Kristoffer H." w:date="2023-01-18T11:14:00Z">
        <w:r w:rsidDel="00E4058F">
          <w:delText xml:space="preserve">33. </w:delText>
        </w:r>
        <w:r w:rsidDel="00E4058F">
          <w:tab/>
          <w:delText xml:space="preserve">Nakagawa S, Lagisz M, O’Dea RE, Rutkowska J, Yang Y, Noble DWA, et al. The orchard plot: Cultivating a forest plot for use in ecology, evolution, and beyond. Res Synth Methods. 2021;12(1):4–12. </w:delText>
        </w:r>
      </w:del>
    </w:p>
    <w:p w14:paraId="55022B2C" w14:textId="37D63B80" w:rsidR="00D51B0A" w:rsidDel="00E4058F" w:rsidRDefault="00D51B0A" w:rsidP="00ED06D6">
      <w:pPr>
        <w:autoSpaceDE w:val="0"/>
        <w:autoSpaceDN w:val="0"/>
        <w:ind w:left="1276" w:hanging="709"/>
        <w:rPr>
          <w:del w:id="304" w:author="Wild, Kristoffer H." w:date="2023-01-18T11:14:00Z"/>
        </w:rPr>
        <w:pPrChange w:id="305" w:author="Wild, Kristoffer H." w:date="2023-01-18T11:23:00Z">
          <w:pPr>
            <w:autoSpaceDE w:val="0"/>
            <w:autoSpaceDN w:val="0"/>
            <w:ind w:hanging="640"/>
          </w:pPr>
        </w:pPrChange>
      </w:pPr>
      <w:del w:id="306" w:author="Wild, Kristoffer H." w:date="2023-01-18T11:14:00Z">
        <w:r w:rsidDel="00E4058F">
          <w:delText xml:space="preserve">34. </w:delText>
        </w:r>
        <w:r w:rsidDel="00E4058F">
          <w:tab/>
          <w:delText xml:space="preserve">Sunday JM, Bates AE, Kearney MR, Colwell RK, Dulvy NK, Longino JT, et al. Thermal-safety margins and the necessity of thermoregulatory behavior across latitude and elevation. Proceedings of the National Academy of Sciences . 2014;111(15):5610–5. </w:delText>
        </w:r>
      </w:del>
    </w:p>
    <w:p w14:paraId="4F3F0E5A" w14:textId="798D571A" w:rsidR="00D51B0A" w:rsidDel="00E4058F" w:rsidRDefault="00D51B0A" w:rsidP="00ED06D6">
      <w:pPr>
        <w:autoSpaceDE w:val="0"/>
        <w:autoSpaceDN w:val="0"/>
        <w:ind w:left="1276" w:hanging="709"/>
        <w:rPr>
          <w:del w:id="307" w:author="Wild, Kristoffer H." w:date="2023-01-18T11:14:00Z"/>
        </w:rPr>
        <w:pPrChange w:id="308" w:author="Wild, Kristoffer H." w:date="2023-01-18T11:23:00Z">
          <w:pPr>
            <w:autoSpaceDE w:val="0"/>
            <w:autoSpaceDN w:val="0"/>
            <w:ind w:hanging="640"/>
          </w:pPr>
        </w:pPrChange>
      </w:pPr>
      <w:del w:id="309" w:author="Wild, Kristoffer H." w:date="2023-01-18T11:14:00Z">
        <w:r w:rsidDel="00E4058F">
          <w:delText xml:space="preserve">35. </w:delText>
        </w:r>
        <w:r w:rsidDel="00E4058F">
          <w:tab/>
          <w:delText xml:space="preserve">Kellermann V, van Heerwaarden B, Sgrò CM, Hoffmann AA. Fundamental evolutionary limits in ecological traits drive drosophila species distributions. Science (1979). 2009;325(5945):1244–6. </w:delText>
        </w:r>
      </w:del>
    </w:p>
    <w:p w14:paraId="41166498" w14:textId="4CBB2BA4" w:rsidR="00D51B0A" w:rsidDel="00E4058F" w:rsidRDefault="00D51B0A" w:rsidP="00ED06D6">
      <w:pPr>
        <w:autoSpaceDE w:val="0"/>
        <w:autoSpaceDN w:val="0"/>
        <w:ind w:left="1276" w:hanging="709"/>
        <w:rPr>
          <w:del w:id="310" w:author="Wild, Kristoffer H." w:date="2023-01-18T11:14:00Z"/>
        </w:rPr>
        <w:pPrChange w:id="311" w:author="Wild, Kristoffer H." w:date="2023-01-18T11:23:00Z">
          <w:pPr>
            <w:autoSpaceDE w:val="0"/>
            <w:autoSpaceDN w:val="0"/>
            <w:ind w:hanging="640"/>
          </w:pPr>
        </w:pPrChange>
      </w:pPr>
      <w:del w:id="312" w:author="Wild, Kristoffer H." w:date="2023-01-18T11:14:00Z">
        <w:r w:rsidDel="00E4058F">
          <w:delText xml:space="preserve">36. </w:delText>
        </w:r>
        <w:r w:rsidDel="00E4058F">
          <w:tab/>
          <w:delText xml:space="preserve">Deutsch CA, Tewksbury JJ, Huey RB, Sheldon KS, Ghalambor CK, Haak DC, et al. Impacts of climate warming on terrestrial ectotherms across latitude. Proceedings of the National Academy of Sciences. 2008;105(18):6686–6672. </w:delText>
        </w:r>
      </w:del>
    </w:p>
    <w:p w14:paraId="131DE327" w14:textId="08A11FAC" w:rsidR="00D51B0A" w:rsidDel="00E4058F" w:rsidRDefault="00D51B0A" w:rsidP="00ED06D6">
      <w:pPr>
        <w:autoSpaceDE w:val="0"/>
        <w:autoSpaceDN w:val="0"/>
        <w:ind w:left="1276" w:hanging="709"/>
        <w:rPr>
          <w:del w:id="313" w:author="Wild, Kristoffer H." w:date="2023-01-18T11:14:00Z"/>
        </w:rPr>
        <w:pPrChange w:id="314" w:author="Wild, Kristoffer H." w:date="2023-01-18T11:23:00Z">
          <w:pPr>
            <w:autoSpaceDE w:val="0"/>
            <w:autoSpaceDN w:val="0"/>
            <w:ind w:hanging="640"/>
          </w:pPr>
        </w:pPrChange>
      </w:pPr>
      <w:del w:id="315" w:author="Wild, Kristoffer H." w:date="2023-01-18T11:14:00Z">
        <w:r w:rsidDel="00E4058F">
          <w:delText xml:space="preserve">37. </w:delText>
        </w:r>
        <w:r w:rsidDel="00E4058F">
          <w:tab/>
          <w:delText xml:space="preserve">MacLean HJ, Sørensen JG, Kristensen TN, Loeschcke V, Beedholm K, Kellermann V, et al. Evolution and plasticity of thermal performance: An analysis of variation in thermal tolerance and fitness in 22 Drosophila species. Philosophical Transactions of the Royal Society B: Biological Sciences. 2019;374(1778). </w:delText>
        </w:r>
      </w:del>
    </w:p>
    <w:p w14:paraId="7CA01107" w14:textId="7E1A8DDF" w:rsidR="00D51B0A" w:rsidDel="00E4058F" w:rsidRDefault="00D51B0A" w:rsidP="00ED06D6">
      <w:pPr>
        <w:autoSpaceDE w:val="0"/>
        <w:autoSpaceDN w:val="0"/>
        <w:ind w:left="1276" w:hanging="709"/>
        <w:rPr>
          <w:del w:id="316" w:author="Wild, Kristoffer H." w:date="2023-01-18T11:14:00Z"/>
        </w:rPr>
        <w:pPrChange w:id="317" w:author="Wild, Kristoffer H." w:date="2023-01-18T11:23:00Z">
          <w:pPr>
            <w:autoSpaceDE w:val="0"/>
            <w:autoSpaceDN w:val="0"/>
            <w:ind w:hanging="640"/>
          </w:pPr>
        </w:pPrChange>
      </w:pPr>
      <w:del w:id="318" w:author="Wild, Kristoffer H." w:date="2023-01-18T11:14:00Z">
        <w:r w:rsidDel="00E4058F">
          <w:delText xml:space="preserve">38. </w:delText>
        </w:r>
        <w:r w:rsidDel="00E4058F">
          <w:tab/>
          <w:delText xml:space="preserve">Enriquez-Urzelai U, Sacco M, Palacio AS, Pintanel P, Tejedo M, Nicieza AG. Ontogenetic reduction in thermal tolerance is not alleviated by earlier developmental acclimation in Rana temporaria. Oecologia. 2019;189(2):385–94. </w:delText>
        </w:r>
      </w:del>
    </w:p>
    <w:p w14:paraId="23BA2CC9" w14:textId="76C2872E" w:rsidR="00D51B0A" w:rsidDel="00E4058F" w:rsidRDefault="00D51B0A" w:rsidP="00ED06D6">
      <w:pPr>
        <w:autoSpaceDE w:val="0"/>
        <w:autoSpaceDN w:val="0"/>
        <w:ind w:left="1276" w:hanging="709"/>
        <w:rPr>
          <w:del w:id="319" w:author="Wild, Kristoffer H." w:date="2023-01-18T11:14:00Z"/>
        </w:rPr>
        <w:pPrChange w:id="320" w:author="Wild, Kristoffer H." w:date="2023-01-18T11:23:00Z">
          <w:pPr>
            <w:autoSpaceDE w:val="0"/>
            <w:autoSpaceDN w:val="0"/>
            <w:ind w:hanging="640"/>
          </w:pPr>
        </w:pPrChange>
      </w:pPr>
      <w:del w:id="321" w:author="Wild, Kristoffer H." w:date="2023-01-18T11:14:00Z">
        <w:r w:rsidDel="00E4058F">
          <w:delText xml:space="preserve">39. </w:delText>
        </w:r>
        <w:r w:rsidDel="00E4058F">
          <w:tab/>
          <w:delText>Gunderson AR, Fargevieille A, Warner DA. Egg incubation temperature does not influence adult heat tolerance in the lizard Anolis sagrei. Biol Lett. 2020 Jan 1;16(1). ***</w:delText>
        </w:r>
      </w:del>
    </w:p>
    <w:p w14:paraId="3854DC95" w14:textId="7AA2F603" w:rsidR="00D51B0A" w:rsidDel="00E4058F" w:rsidRDefault="00D51B0A" w:rsidP="00ED06D6">
      <w:pPr>
        <w:autoSpaceDE w:val="0"/>
        <w:autoSpaceDN w:val="0"/>
        <w:ind w:left="1276" w:hanging="709"/>
        <w:rPr>
          <w:del w:id="322" w:author="Wild, Kristoffer H." w:date="2023-01-18T11:14:00Z"/>
        </w:rPr>
        <w:pPrChange w:id="323" w:author="Wild, Kristoffer H." w:date="2023-01-18T11:23:00Z">
          <w:pPr>
            <w:autoSpaceDE w:val="0"/>
            <w:autoSpaceDN w:val="0"/>
            <w:ind w:hanging="640"/>
          </w:pPr>
        </w:pPrChange>
      </w:pPr>
      <w:del w:id="324" w:author="Wild, Kristoffer H." w:date="2023-01-18T11:14:00Z">
        <w:r w:rsidDel="00E4058F">
          <w:delText xml:space="preserve">40. </w:delText>
        </w:r>
        <w:r w:rsidDel="00E4058F">
          <w:tab/>
          <w:delText xml:space="preserve">Shine R, Harlow PS. Maternal manipulation of offspring phenotypes via nest-site selection in an oviparous lizard. Ecology. 1996;77(6):1808–17. </w:delText>
        </w:r>
      </w:del>
    </w:p>
    <w:p w14:paraId="2A9F177F" w14:textId="4431F434" w:rsidR="00D51B0A" w:rsidDel="00E4058F" w:rsidRDefault="00D51B0A" w:rsidP="00ED06D6">
      <w:pPr>
        <w:autoSpaceDE w:val="0"/>
        <w:autoSpaceDN w:val="0"/>
        <w:ind w:left="1276" w:hanging="709"/>
        <w:rPr>
          <w:del w:id="325" w:author="Wild, Kristoffer H." w:date="2023-01-18T11:14:00Z"/>
        </w:rPr>
        <w:pPrChange w:id="326" w:author="Wild, Kristoffer H." w:date="2023-01-18T11:23:00Z">
          <w:pPr>
            <w:autoSpaceDE w:val="0"/>
            <w:autoSpaceDN w:val="0"/>
            <w:ind w:hanging="640"/>
          </w:pPr>
        </w:pPrChange>
      </w:pPr>
      <w:del w:id="327" w:author="Wild, Kristoffer H." w:date="2023-01-18T11:14:00Z">
        <w:r w:rsidDel="00E4058F">
          <w:delText xml:space="preserve">41. </w:delText>
        </w:r>
        <w:r w:rsidDel="00E4058F">
          <w:tab/>
          <w:delText xml:space="preserve">Mitchell TS, Warner DA, Janzen FJ. Phenotypic and fitness consequences of maternal nest-site choice across multiple early life stages. Ecology. 2013 Feb;94(2):336–45. </w:delText>
        </w:r>
      </w:del>
    </w:p>
    <w:p w14:paraId="34553509" w14:textId="4B6A77E9" w:rsidR="00D51B0A" w:rsidDel="00E4058F" w:rsidRDefault="00D51B0A" w:rsidP="00ED06D6">
      <w:pPr>
        <w:autoSpaceDE w:val="0"/>
        <w:autoSpaceDN w:val="0"/>
        <w:ind w:left="1276" w:hanging="709"/>
        <w:rPr>
          <w:del w:id="328" w:author="Wild, Kristoffer H." w:date="2023-01-18T11:14:00Z"/>
        </w:rPr>
        <w:pPrChange w:id="329" w:author="Wild, Kristoffer H." w:date="2023-01-18T11:23:00Z">
          <w:pPr>
            <w:autoSpaceDE w:val="0"/>
            <w:autoSpaceDN w:val="0"/>
            <w:ind w:hanging="640"/>
          </w:pPr>
        </w:pPrChange>
      </w:pPr>
      <w:del w:id="330" w:author="Wild, Kristoffer H." w:date="2023-01-18T11:14:00Z">
        <w:r w:rsidDel="00E4058F">
          <w:delText xml:space="preserve">42. </w:delText>
        </w:r>
        <w:r w:rsidDel="00E4058F">
          <w:tab/>
          <w:delText xml:space="preserve">Bonduriansky R, Head M. Maternal and paternal condition effects on offspring phenotype in Telostylinus angusticollis (Diptera: Neriidae). J Evol Biol. 2007;20(6):2379–88. </w:delText>
        </w:r>
      </w:del>
    </w:p>
    <w:p w14:paraId="43E06233" w14:textId="2AE496A7" w:rsidR="00D51B0A" w:rsidDel="00E4058F" w:rsidRDefault="00D51B0A" w:rsidP="00ED06D6">
      <w:pPr>
        <w:autoSpaceDE w:val="0"/>
        <w:autoSpaceDN w:val="0"/>
        <w:ind w:left="1276" w:hanging="709"/>
        <w:rPr>
          <w:del w:id="331" w:author="Wild, Kristoffer H." w:date="2023-01-18T11:14:00Z"/>
        </w:rPr>
        <w:pPrChange w:id="332" w:author="Wild, Kristoffer H." w:date="2023-01-18T11:23:00Z">
          <w:pPr>
            <w:autoSpaceDE w:val="0"/>
            <w:autoSpaceDN w:val="0"/>
            <w:ind w:hanging="640"/>
          </w:pPr>
        </w:pPrChange>
      </w:pPr>
      <w:del w:id="333" w:author="Wild, Kristoffer H." w:date="2023-01-18T11:14:00Z">
        <w:r w:rsidDel="00E4058F">
          <w:delText xml:space="preserve">43. </w:delText>
        </w:r>
        <w:r w:rsidDel="00E4058F">
          <w:tab/>
          <w:delText xml:space="preserve">Parker GA, Begon M. Optimal Egg Size and Clutch Size: Effects of Environment and Maternal Phenotype. American Naturalist. 1986;128(4):573–92. </w:delText>
        </w:r>
      </w:del>
    </w:p>
    <w:p w14:paraId="122426C1" w14:textId="4401A608" w:rsidR="00D51B0A" w:rsidDel="00E4058F" w:rsidRDefault="00D51B0A" w:rsidP="00ED06D6">
      <w:pPr>
        <w:autoSpaceDE w:val="0"/>
        <w:autoSpaceDN w:val="0"/>
        <w:ind w:left="1276" w:hanging="709"/>
        <w:rPr>
          <w:del w:id="334" w:author="Wild, Kristoffer H." w:date="2023-01-18T11:14:00Z"/>
        </w:rPr>
        <w:pPrChange w:id="335" w:author="Wild, Kristoffer H." w:date="2023-01-18T11:23:00Z">
          <w:pPr>
            <w:autoSpaceDE w:val="0"/>
            <w:autoSpaceDN w:val="0"/>
            <w:ind w:hanging="640"/>
          </w:pPr>
        </w:pPrChange>
      </w:pPr>
      <w:del w:id="336" w:author="Wild, Kristoffer H." w:date="2023-01-18T11:14:00Z">
        <w:r w:rsidDel="00E4058F">
          <w:delText xml:space="preserve">44. </w:delText>
        </w:r>
        <w:r w:rsidDel="00E4058F">
          <w:tab/>
          <w:delText xml:space="preserve">Sunday JM, Bates AE, Kearney MR, Colwell RK, Dulvy NK, Longino JT, et al. Thermal-safety margins and the necessity of thermoregulatory behavior across latitude and elevation. Proceedings of the National Academy of Sciences. 2014;111(15):5610–5. </w:delText>
        </w:r>
      </w:del>
    </w:p>
    <w:p w14:paraId="0FEF86FE" w14:textId="2A014429" w:rsidR="00D51B0A" w:rsidDel="00E4058F" w:rsidRDefault="00D51B0A" w:rsidP="00ED06D6">
      <w:pPr>
        <w:autoSpaceDE w:val="0"/>
        <w:autoSpaceDN w:val="0"/>
        <w:ind w:left="1276" w:hanging="709"/>
        <w:rPr>
          <w:del w:id="337" w:author="Wild, Kristoffer H." w:date="2023-01-18T11:14:00Z"/>
        </w:rPr>
        <w:pPrChange w:id="338" w:author="Wild, Kristoffer H." w:date="2023-01-18T11:23:00Z">
          <w:pPr>
            <w:autoSpaceDE w:val="0"/>
            <w:autoSpaceDN w:val="0"/>
            <w:ind w:hanging="640"/>
          </w:pPr>
        </w:pPrChange>
      </w:pPr>
      <w:del w:id="339" w:author="Wild, Kristoffer H." w:date="2023-01-18T11:14:00Z">
        <w:r w:rsidDel="00E4058F">
          <w:delText xml:space="preserve">45. </w:delText>
        </w:r>
        <w:r w:rsidDel="00E4058F">
          <w:tab/>
          <w:delText xml:space="preserve">Kearney M, Shine R, Porter WP. The potential for behavioral thermoregulation to buffer “‘cold-blooded’” animals against climate warming. Proceedings of the National Academy of Sciences. 2009;10(10):3835–40. </w:delText>
        </w:r>
      </w:del>
    </w:p>
    <w:p w14:paraId="2DC77B06" w14:textId="72C2B0E0" w:rsidR="00D51B0A" w:rsidDel="00E4058F" w:rsidRDefault="00D51B0A" w:rsidP="00ED06D6">
      <w:pPr>
        <w:autoSpaceDE w:val="0"/>
        <w:autoSpaceDN w:val="0"/>
        <w:ind w:left="1276" w:hanging="709"/>
        <w:rPr>
          <w:del w:id="340" w:author="Wild, Kristoffer H." w:date="2023-01-18T11:14:00Z"/>
        </w:rPr>
        <w:pPrChange w:id="341" w:author="Wild, Kristoffer H." w:date="2023-01-18T11:23:00Z">
          <w:pPr>
            <w:autoSpaceDE w:val="0"/>
            <w:autoSpaceDN w:val="0"/>
            <w:ind w:hanging="640"/>
          </w:pPr>
        </w:pPrChange>
      </w:pPr>
      <w:del w:id="342" w:author="Wild, Kristoffer H." w:date="2023-01-18T11:14:00Z">
        <w:r w:rsidDel="00E4058F">
          <w:delText xml:space="preserve">46. </w:delText>
        </w:r>
        <w:r w:rsidDel="00E4058F">
          <w:tab/>
          <w:delText xml:space="preserve">Gunderson AR, Stillman JH. Plasticity in thermal tolerance has limited potential to buffer ectotherms from global warming. Proceedings of the Royal Society B: Biological Sciences. 2015 May 20;282(1808). </w:delText>
        </w:r>
      </w:del>
    </w:p>
    <w:p w14:paraId="2AC36DF7" w14:textId="54A2F394" w:rsidR="00D51B0A" w:rsidRDefault="00D51B0A" w:rsidP="00ED06D6">
      <w:pPr>
        <w:autoSpaceDE w:val="0"/>
        <w:autoSpaceDN w:val="0"/>
        <w:ind w:left="1276" w:hanging="709"/>
        <w:rPr>
          <w:ins w:id="343" w:author="Wild, Kristoffer H." w:date="2023-01-18T11:15:00Z"/>
        </w:rPr>
        <w:pPrChange w:id="344" w:author="Wild, Kristoffer H." w:date="2023-01-18T11:23:00Z">
          <w:pPr>
            <w:autoSpaceDE w:val="0"/>
            <w:autoSpaceDN w:val="0"/>
            <w:ind w:hanging="640"/>
          </w:pPr>
        </w:pPrChange>
      </w:pPr>
      <w:r>
        <w:t xml:space="preserve">**       </w:t>
      </w:r>
      <w:proofErr w:type="spellStart"/>
      <w:r w:rsidRPr="00D51B0A">
        <w:t>Abayarathna</w:t>
      </w:r>
      <w:proofErr w:type="spellEnd"/>
      <w:r w:rsidRPr="00D51B0A">
        <w:t xml:space="preserve"> MG. </w:t>
      </w:r>
      <w:r w:rsidRPr="00D51B0A">
        <w:rPr>
          <w:i/>
          <w:iCs/>
        </w:rPr>
        <w:t xml:space="preserve">The effect of incubation temperature on offspring phenotypes and survival of velvet gecko, </w:t>
      </w:r>
      <w:proofErr w:type="spellStart"/>
      <w:r w:rsidRPr="00D51B0A">
        <w:rPr>
          <w:i/>
          <w:iCs/>
        </w:rPr>
        <w:t>Amalosia</w:t>
      </w:r>
      <w:proofErr w:type="spellEnd"/>
      <w:r w:rsidRPr="00D51B0A">
        <w:rPr>
          <w:i/>
          <w:iCs/>
        </w:rPr>
        <w:t xml:space="preserve"> </w:t>
      </w:r>
      <w:proofErr w:type="spellStart"/>
      <w:r w:rsidRPr="00D51B0A">
        <w:rPr>
          <w:i/>
          <w:iCs/>
        </w:rPr>
        <w:t>lesueurii</w:t>
      </w:r>
      <w:proofErr w:type="spellEnd"/>
      <w:r w:rsidRPr="00D51B0A">
        <w:t> (Doctoral dissertation).</w:t>
      </w:r>
      <w:r>
        <w:t>**</w:t>
      </w:r>
    </w:p>
    <w:p w14:paraId="1354F4AD" w14:textId="6F588476" w:rsidR="00E4058F" w:rsidRDefault="00E4058F" w:rsidP="00ED06D6">
      <w:pPr>
        <w:autoSpaceDE w:val="0"/>
        <w:autoSpaceDN w:val="0"/>
        <w:ind w:left="1276" w:hanging="709"/>
        <w:rPr>
          <w:ins w:id="345" w:author="Wild, Kristoffer H." w:date="2023-01-18T11:15:00Z"/>
        </w:rPr>
        <w:pPrChange w:id="346" w:author="Wild, Kristoffer H." w:date="2023-01-18T11:23:00Z">
          <w:pPr>
            <w:autoSpaceDE w:val="0"/>
            <w:autoSpaceDN w:val="0"/>
            <w:ind w:hanging="640"/>
          </w:pPr>
        </w:pPrChange>
      </w:pPr>
      <w:ins w:id="347" w:author="Wild, Kristoffer H." w:date="2023-01-18T11:15:00Z">
        <w:r>
          <w:lastRenderedPageBreak/>
          <w:t xml:space="preserve">**      </w:t>
        </w:r>
        <w:r w:rsidRPr="00D51B0A">
          <w:t xml:space="preserve">Alberts AC, Perry AM, </w:t>
        </w:r>
        <w:proofErr w:type="spellStart"/>
        <w:r w:rsidRPr="00D51B0A">
          <w:t>Lemm</w:t>
        </w:r>
        <w:proofErr w:type="spellEnd"/>
        <w:r w:rsidRPr="00D51B0A">
          <w:t xml:space="preserve"> JM, Phillips JA. Effects of incubation temperature and water potential on growth and thermoregulatory </w:t>
        </w:r>
        <w:proofErr w:type="spellStart"/>
        <w:r w:rsidRPr="00D51B0A">
          <w:t>behavior</w:t>
        </w:r>
        <w:proofErr w:type="spellEnd"/>
        <w:r w:rsidRPr="00D51B0A">
          <w:t xml:space="preserve"> of hatchling Cuban rock iguanas (</w:t>
        </w:r>
        <w:proofErr w:type="spellStart"/>
        <w:r w:rsidRPr="00D51B0A">
          <w:t>Cyclura</w:t>
        </w:r>
        <w:proofErr w:type="spellEnd"/>
        <w:r w:rsidRPr="00D51B0A">
          <w:t xml:space="preserve"> </w:t>
        </w:r>
        <w:proofErr w:type="spellStart"/>
        <w:r w:rsidRPr="00D51B0A">
          <w:t>nubila</w:t>
        </w:r>
        <w:proofErr w:type="spellEnd"/>
        <w:r w:rsidRPr="00D51B0A">
          <w:t>). Copeia. 1997</w:t>
        </w:r>
        <w:r>
          <w:t xml:space="preserve">; </w:t>
        </w:r>
        <w:r w:rsidRPr="00D51B0A">
          <w:t>766-76.</w:t>
        </w:r>
        <w:r>
          <w:t>**</w:t>
        </w:r>
      </w:ins>
    </w:p>
    <w:p w14:paraId="3F07129A" w14:textId="01AB6364" w:rsidR="00E4058F" w:rsidRDefault="00E4058F" w:rsidP="00ED06D6">
      <w:pPr>
        <w:autoSpaceDE w:val="0"/>
        <w:autoSpaceDN w:val="0"/>
        <w:ind w:left="1276" w:hanging="709"/>
        <w:rPr>
          <w:moveTo w:id="348" w:author="Wild, Kristoffer H." w:date="2023-01-18T11:15:00Z"/>
        </w:rPr>
        <w:pPrChange w:id="349" w:author="Wild, Kristoffer H." w:date="2023-01-18T11:23:00Z">
          <w:pPr>
            <w:autoSpaceDE w:val="0"/>
            <w:autoSpaceDN w:val="0"/>
            <w:ind w:hanging="640"/>
          </w:pPr>
        </w:pPrChange>
      </w:pPr>
      <w:moveToRangeStart w:id="350" w:author="Wild, Kristoffer H." w:date="2023-01-18T11:15:00Z" w:name="move124932940"/>
      <w:moveTo w:id="351" w:author="Wild, Kristoffer H." w:date="2023-01-18T11:15:00Z">
        <w:r>
          <w:t xml:space="preserve">**     </w:t>
        </w:r>
      </w:moveTo>
      <w:ins w:id="352" w:author="Wild, Kristoffer H." w:date="2023-01-18T11:16:00Z">
        <w:r>
          <w:t xml:space="preserve"> </w:t>
        </w:r>
      </w:ins>
      <w:moveTo w:id="353" w:author="Wild, Kristoffer H." w:date="2023-01-18T11:15:00Z">
        <w:r w:rsidRPr="00D51B0A">
          <w:t xml:space="preserve">Arnold SJ, Peterson CR, Gladstone J. Behavioural variation in natural populations. VII. Maternal body temperature does not affect juvenile thermoregulation in a garter snake. Animal Behaviour. 1995 Jan 1;50(3):623-33. </w:t>
        </w:r>
        <w:r>
          <w:t xml:space="preserve">**     </w:t>
        </w:r>
      </w:moveTo>
    </w:p>
    <w:p w14:paraId="176E532E" w14:textId="77777777" w:rsidR="00E4058F" w:rsidRDefault="00E4058F" w:rsidP="00ED06D6">
      <w:pPr>
        <w:autoSpaceDE w:val="0"/>
        <w:autoSpaceDN w:val="0"/>
        <w:ind w:left="1276" w:hanging="709"/>
        <w:rPr>
          <w:moveTo w:id="354" w:author="Wild, Kristoffer H." w:date="2023-01-18T11:15:00Z"/>
        </w:rPr>
        <w:pPrChange w:id="355" w:author="Wild, Kristoffer H." w:date="2023-01-18T11:23:00Z">
          <w:pPr>
            <w:autoSpaceDE w:val="0"/>
            <w:autoSpaceDN w:val="0"/>
            <w:ind w:hanging="640"/>
          </w:pPr>
        </w:pPrChange>
      </w:pPr>
      <w:moveToRangeStart w:id="356" w:author="Wild, Kristoffer H." w:date="2023-01-18T11:15:00Z" w:name="move124932951"/>
      <w:moveToRangeEnd w:id="350"/>
      <w:moveTo w:id="357" w:author="Wild, Kristoffer H." w:date="2023-01-18T11:15:00Z">
        <w:r>
          <w:t xml:space="preserve">**       </w:t>
        </w:r>
        <w:proofErr w:type="spellStart"/>
        <w:r w:rsidRPr="00D51B0A">
          <w:t>Beltrán</w:t>
        </w:r>
        <w:proofErr w:type="spellEnd"/>
        <w:r w:rsidRPr="00D51B0A">
          <w:t xml:space="preserve"> I, Durand V, </w:t>
        </w:r>
        <w:proofErr w:type="spellStart"/>
        <w:r w:rsidRPr="00D51B0A">
          <w:t>Loiseleur</w:t>
        </w:r>
        <w:proofErr w:type="spellEnd"/>
        <w:r w:rsidRPr="00D51B0A">
          <w:t xml:space="preserve"> R, Whiting MJ. Effect of early thermal environment on the morphology and performance of a lizard species with bimodal reproduction. Journal of Comparative Physiology B. 2020 Nov;190(6):795-809. </w:t>
        </w:r>
        <w:r>
          <w:t>**</w:t>
        </w:r>
      </w:moveTo>
    </w:p>
    <w:p w14:paraId="0445A68A" w14:textId="085138A3" w:rsidR="00E4058F" w:rsidRPr="00D51B0A" w:rsidDel="00E4058F" w:rsidRDefault="00E4058F" w:rsidP="00ED06D6">
      <w:pPr>
        <w:autoSpaceDE w:val="0"/>
        <w:autoSpaceDN w:val="0"/>
        <w:ind w:left="1276" w:hanging="709"/>
        <w:rPr>
          <w:del w:id="358" w:author="Wild, Kristoffer H." w:date="2023-01-18T11:15:00Z"/>
          <w:moveTo w:id="359" w:author="Wild, Kristoffer H." w:date="2023-01-18T11:15:00Z"/>
          <w:rStyle w:val="CommentReference"/>
          <w:sz w:val="24"/>
          <w:szCs w:val="24"/>
        </w:rPr>
        <w:pPrChange w:id="360" w:author="Wild, Kristoffer H." w:date="2023-01-18T11:23:00Z">
          <w:pPr>
            <w:autoSpaceDE w:val="0"/>
            <w:autoSpaceDN w:val="0"/>
            <w:ind w:hanging="640"/>
          </w:pPr>
        </w:pPrChange>
      </w:pPr>
      <w:moveToRangeStart w:id="361" w:author="Wild, Kristoffer H." w:date="2023-01-18T11:15:00Z" w:name="move124932957"/>
      <w:moveToRangeEnd w:id="356"/>
      <w:moveTo w:id="362" w:author="Wild, Kristoffer H." w:date="2023-01-18T11:15:00Z">
        <w:r>
          <w:t xml:space="preserve">**     </w:t>
        </w:r>
      </w:moveTo>
      <w:ins w:id="363" w:author="Wild, Kristoffer H." w:date="2023-01-18T11:15:00Z">
        <w:r>
          <w:t xml:space="preserve">  </w:t>
        </w:r>
      </w:ins>
      <w:moveTo w:id="364" w:author="Wild, Kristoffer H." w:date="2023-01-18T11:15:00Z">
        <w:r w:rsidRPr="00D51B0A">
          <w:t xml:space="preserve">Blouin-Demers G, </w:t>
        </w:r>
        <w:proofErr w:type="spellStart"/>
        <w:r w:rsidRPr="00D51B0A">
          <w:t>Kissner</w:t>
        </w:r>
        <w:proofErr w:type="spellEnd"/>
        <w:r w:rsidRPr="00D51B0A">
          <w:t xml:space="preserve"> KJ, </w:t>
        </w:r>
        <w:proofErr w:type="spellStart"/>
        <w:r w:rsidRPr="00D51B0A">
          <w:t>Weatherhead</w:t>
        </w:r>
        <w:proofErr w:type="spellEnd"/>
        <w:r w:rsidRPr="00D51B0A">
          <w:t xml:space="preserve"> PJ. Plasticity in preferred body temperature of young snakes in response to temperature during development. Copeia. 2000</w:t>
        </w:r>
        <w:r>
          <w:t xml:space="preserve">; </w:t>
        </w:r>
        <w:r w:rsidRPr="00D51B0A">
          <w:t>(3):841-5</w:t>
        </w:r>
        <w:r>
          <w:t xml:space="preserve">**     </w:t>
        </w:r>
        <w:del w:id="365" w:author="Wild, Kristoffer H." w:date="2023-01-18T11:15:00Z">
          <w:r w:rsidRPr="00D51B0A" w:rsidDel="00E4058F">
            <w:delText>.</w:delText>
          </w:r>
        </w:del>
      </w:moveTo>
    </w:p>
    <w:p w14:paraId="7F12BD18" w14:textId="77777777" w:rsidR="00E4058F" w:rsidDel="00E4058F" w:rsidRDefault="00E4058F" w:rsidP="00ED06D6">
      <w:pPr>
        <w:snapToGrid w:val="0"/>
        <w:ind w:left="1276" w:hanging="709"/>
        <w:contextualSpacing/>
        <w:rPr>
          <w:del w:id="366" w:author="Wild, Kristoffer H." w:date="2023-01-18T11:15:00Z"/>
          <w:moveTo w:id="367" w:author="Wild, Kristoffer H." w:date="2023-01-18T11:15:00Z"/>
        </w:rPr>
        <w:pPrChange w:id="368" w:author="Wild, Kristoffer H." w:date="2023-01-18T11:23:00Z">
          <w:pPr>
            <w:snapToGrid w:val="0"/>
            <w:ind w:left="567" w:hanging="567"/>
            <w:contextualSpacing/>
          </w:pPr>
        </w:pPrChange>
      </w:pPr>
    </w:p>
    <w:moveToRangeEnd w:id="361"/>
    <w:p w14:paraId="0A675607" w14:textId="77777777" w:rsidR="00E4058F" w:rsidRDefault="00E4058F" w:rsidP="00ED06D6">
      <w:pPr>
        <w:autoSpaceDE w:val="0"/>
        <w:autoSpaceDN w:val="0"/>
        <w:ind w:left="1276" w:hanging="709"/>
        <w:pPrChange w:id="369" w:author="Wild, Kristoffer H." w:date="2023-01-18T11:23:00Z">
          <w:pPr>
            <w:autoSpaceDE w:val="0"/>
            <w:autoSpaceDN w:val="0"/>
            <w:ind w:hanging="640"/>
          </w:pPr>
        </w:pPrChange>
      </w:pPr>
    </w:p>
    <w:p w14:paraId="6C0EBD58" w14:textId="77777777" w:rsidR="00D51B0A" w:rsidRDefault="00D51B0A" w:rsidP="00ED06D6">
      <w:pPr>
        <w:autoSpaceDE w:val="0"/>
        <w:autoSpaceDN w:val="0"/>
        <w:ind w:left="1276" w:hanging="709"/>
        <w:pPrChange w:id="370" w:author="Wild, Kristoffer H." w:date="2023-01-18T11:23:00Z">
          <w:pPr>
            <w:autoSpaceDE w:val="0"/>
            <w:autoSpaceDN w:val="0"/>
            <w:ind w:hanging="640"/>
          </w:pPr>
        </w:pPrChange>
      </w:pPr>
      <w:r>
        <w:t xml:space="preserve">**       </w:t>
      </w:r>
      <w:r w:rsidRPr="00D51B0A">
        <w:t>Dayananda B, Murray BR, Webb JK. Hotter nests produce hatchling lizards with lower thermal tolerance. Journal of Experimental Biology. 2017 Jun 15;220(12):2159-65.</w:t>
      </w:r>
      <w:r>
        <w:t>**</w:t>
      </w:r>
    </w:p>
    <w:p w14:paraId="334C7824" w14:textId="5944531E" w:rsidR="00E4058F" w:rsidDel="00E4058F" w:rsidRDefault="00E4058F" w:rsidP="00ED06D6">
      <w:pPr>
        <w:autoSpaceDE w:val="0"/>
        <w:autoSpaceDN w:val="0"/>
        <w:ind w:left="1276" w:hanging="709"/>
        <w:rPr>
          <w:del w:id="371" w:author="Wild, Kristoffer H." w:date="2023-01-18T11:16:00Z"/>
        </w:rPr>
        <w:pPrChange w:id="372" w:author="Wild, Kristoffer H." w:date="2023-01-18T11:23:00Z">
          <w:pPr>
            <w:autoSpaceDE w:val="0"/>
            <w:autoSpaceDN w:val="0"/>
            <w:ind w:hanging="640"/>
          </w:pPr>
        </w:pPrChange>
      </w:pPr>
      <w:moveToRangeStart w:id="373" w:author="Wild, Kristoffer H." w:date="2023-01-18T11:16:00Z" w:name="move124932996"/>
      <w:moveTo w:id="374" w:author="Wild, Kristoffer H." w:date="2023-01-18T11:16:00Z">
        <w:r>
          <w:t xml:space="preserve">**   </w:t>
        </w:r>
      </w:moveTo>
      <w:ins w:id="375" w:author="Wild, Kristoffer H." w:date="2023-01-18T11:16:00Z">
        <w:r>
          <w:t xml:space="preserve"> </w:t>
        </w:r>
      </w:ins>
      <w:moveTo w:id="376" w:author="Wild, Kristoffer H." w:date="2023-01-18T11:16:00Z">
        <w:r>
          <w:t xml:space="preserve">  </w:t>
        </w:r>
        <w:r w:rsidRPr="00D51B0A">
          <w:t xml:space="preserve">Goodman RM, </w:t>
        </w:r>
        <w:proofErr w:type="spellStart"/>
        <w:r w:rsidRPr="00D51B0A">
          <w:t>Walguarnery</w:t>
        </w:r>
        <w:proofErr w:type="spellEnd"/>
        <w:r w:rsidRPr="00D51B0A">
          <w:t xml:space="preserve"> JW. Incubation temperature modifies neonatal thermoregulation in the lizard Anolis carolinensis. Journal of Experimental Zoology Part A: Ecological Genetics and Physiology. 2007;307(8):439-48.</w:t>
        </w:r>
        <w:r>
          <w:t>**</w:t>
        </w:r>
      </w:moveTo>
    </w:p>
    <w:p w14:paraId="2D3591B9" w14:textId="77777777" w:rsidR="00E4058F" w:rsidRDefault="00E4058F" w:rsidP="00ED06D6">
      <w:pPr>
        <w:autoSpaceDE w:val="0"/>
        <w:autoSpaceDN w:val="0"/>
        <w:ind w:left="1276" w:hanging="709"/>
        <w:rPr>
          <w:ins w:id="377" w:author="Wild, Kristoffer H." w:date="2023-01-18T11:16:00Z"/>
          <w:moveTo w:id="378" w:author="Wild, Kristoffer H." w:date="2023-01-18T11:16:00Z"/>
          <w:rStyle w:val="CommentReference"/>
          <w:sz w:val="24"/>
          <w:szCs w:val="24"/>
        </w:rPr>
        <w:pPrChange w:id="379" w:author="Wild, Kristoffer H." w:date="2023-01-18T11:23:00Z">
          <w:pPr>
            <w:autoSpaceDE w:val="0"/>
            <w:autoSpaceDN w:val="0"/>
            <w:ind w:hanging="640"/>
          </w:pPr>
        </w:pPrChange>
      </w:pPr>
    </w:p>
    <w:moveToRangeEnd w:id="373"/>
    <w:p w14:paraId="3CD9892A" w14:textId="18263BFA" w:rsidR="00D51B0A" w:rsidRDefault="00D51B0A" w:rsidP="00ED06D6">
      <w:pPr>
        <w:autoSpaceDE w:val="0"/>
        <w:autoSpaceDN w:val="0"/>
        <w:ind w:left="1276" w:hanging="709"/>
        <w:rPr>
          <w:ins w:id="380" w:author="Wild, Kristoffer H." w:date="2023-01-18T11:16:00Z"/>
        </w:rPr>
        <w:pPrChange w:id="381" w:author="Wild, Kristoffer H." w:date="2023-01-18T11:23:00Z">
          <w:pPr>
            <w:autoSpaceDE w:val="0"/>
            <w:autoSpaceDN w:val="0"/>
            <w:ind w:hanging="640"/>
          </w:pPr>
        </w:pPrChange>
      </w:pPr>
      <w:r>
        <w:t xml:space="preserve">**       </w:t>
      </w:r>
      <w:r w:rsidRPr="00D51B0A">
        <w:t xml:space="preserve">Llewelyn J, Macdonald SL, Moritz C, Martins F, Hatcher A, Phillips BL. Adjusting to climate: acclimation, </w:t>
      </w:r>
      <w:proofErr w:type="gramStart"/>
      <w:r w:rsidRPr="00D51B0A">
        <w:t>adaptation</w:t>
      </w:r>
      <w:proofErr w:type="gramEnd"/>
      <w:r w:rsidRPr="00D51B0A">
        <w:t xml:space="preserve"> and developmental plasticity in physiological traits of a tropical rainforest lizard. Integrative Zoology. 2018 Jul;13(4):411-27. .</w:t>
      </w:r>
      <w:r>
        <w:t>**</w:t>
      </w:r>
    </w:p>
    <w:p w14:paraId="2DF3B36F" w14:textId="77777777" w:rsidR="00E4058F" w:rsidDel="00E4058F" w:rsidRDefault="00E4058F" w:rsidP="00ED06D6">
      <w:pPr>
        <w:autoSpaceDE w:val="0"/>
        <w:autoSpaceDN w:val="0"/>
        <w:ind w:left="1276" w:hanging="709"/>
        <w:rPr>
          <w:del w:id="382" w:author="Wild, Kristoffer H." w:date="2023-01-18T11:16:00Z"/>
          <w:moveTo w:id="383" w:author="Wild, Kristoffer H." w:date="2023-01-18T11:16:00Z"/>
        </w:rPr>
        <w:pPrChange w:id="384" w:author="Wild, Kristoffer H." w:date="2023-01-18T11:23:00Z">
          <w:pPr>
            <w:autoSpaceDE w:val="0"/>
            <w:autoSpaceDN w:val="0"/>
            <w:ind w:hanging="640"/>
          </w:pPr>
        </w:pPrChange>
      </w:pPr>
      <w:moveToRangeStart w:id="385" w:author="Wild, Kristoffer H." w:date="2023-01-18T11:16:00Z" w:name="move124933030"/>
      <w:moveTo w:id="386" w:author="Wild, Kristoffer H." w:date="2023-01-18T11:16:00Z">
        <w:r>
          <w:t xml:space="preserve">**       </w:t>
        </w:r>
        <w:r w:rsidRPr="00D51B0A">
          <w:t xml:space="preserve">Nelson NJ, </w:t>
        </w:r>
        <w:proofErr w:type="spellStart"/>
        <w:r w:rsidRPr="00D51B0A">
          <w:t>Keall</w:t>
        </w:r>
        <w:proofErr w:type="spellEnd"/>
        <w:r w:rsidRPr="00D51B0A">
          <w:t xml:space="preserve"> SN, Hare KM. Temperature selection by juvenile tuatara (Sphenodon punctatus) is not influenced by temperatures experienced as embryos. Journal of Thermal Biology. 2017;69:261-6.</w:t>
        </w:r>
        <w:r>
          <w:t>*</w:t>
        </w:r>
        <w:del w:id="387" w:author="Wild, Kristoffer H." w:date="2023-01-18T11:16:00Z">
          <w:r w:rsidDel="00E4058F">
            <w:delText>*</w:delText>
          </w:r>
        </w:del>
      </w:moveTo>
    </w:p>
    <w:moveToRangeEnd w:id="385"/>
    <w:p w14:paraId="0DD7B399" w14:textId="77777777" w:rsidR="00E4058F" w:rsidRDefault="00E4058F" w:rsidP="00ED06D6">
      <w:pPr>
        <w:autoSpaceDE w:val="0"/>
        <w:autoSpaceDN w:val="0"/>
        <w:ind w:left="1276" w:hanging="709"/>
        <w:rPr>
          <w:ins w:id="388" w:author="Wild, Kristoffer H." w:date="2023-01-18T11:16:00Z"/>
        </w:rPr>
        <w:pPrChange w:id="389" w:author="Wild, Kristoffer H." w:date="2023-01-18T11:23:00Z">
          <w:pPr>
            <w:autoSpaceDE w:val="0"/>
            <w:autoSpaceDN w:val="0"/>
            <w:ind w:hanging="640"/>
          </w:pPr>
        </w:pPrChange>
      </w:pPr>
    </w:p>
    <w:p w14:paraId="63A6C246" w14:textId="77777777" w:rsidR="00E4058F" w:rsidRDefault="00E4058F" w:rsidP="00ED06D6">
      <w:pPr>
        <w:autoSpaceDE w:val="0"/>
        <w:autoSpaceDN w:val="0"/>
        <w:ind w:left="1276" w:hanging="709"/>
        <w:rPr>
          <w:moveTo w:id="390" w:author="Wild, Kristoffer H." w:date="2023-01-18T11:16:00Z"/>
        </w:rPr>
        <w:pPrChange w:id="391" w:author="Wild, Kristoffer H." w:date="2023-01-18T11:23:00Z">
          <w:pPr>
            <w:autoSpaceDE w:val="0"/>
            <w:autoSpaceDN w:val="0"/>
            <w:ind w:hanging="640"/>
          </w:pPr>
        </w:pPrChange>
      </w:pPr>
      <w:moveToRangeStart w:id="392" w:author="Wild, Kristoffer H." w:date="2023-01-18T11:16:00Z" w:name="move124933020"/>
      <w:moveTo w:id="393" w:author="Wild, Kristoffer H." w:date="2023-01-18T11:16:00Z">
        <w:r>
          <w:t xml:space="preserve">**       </w:t>
        </w:r>
        <w:proofErr w:type="spellStart"/>
        <w:r w:rsidRPr="00D51B0A">
          <w:t>O'Steen</w:t>
        </w:r>
        <w:proofErr w:type="spellEnd"/>
        <w:r w:rsidRPr="00D51B0A">
          <w:t xml:space="preserve"> SH. Embryonic temperature influences juvenile temperature choice and growth rate in snapping turtles Chelydra serpentina. The Journal of Experimental Biology. 1998;201(3):439-49</w:t>
        </w:r>
        <w:r>
          <w:t>.**</w:t>
        </w:r>
      </w:moveTo>
    </w:p>
    <w:p w14:paraId="26A7AC85" w14:textId="77777777" w:rsidR="00E4058F" w:rsidDel="00E4058F" w:rsidRDefault="00E4058F" w:rsidP="00ED06D6">
      <w:pPr>
        <w:autoSpaceDE w:val="0"/>
        <w:autoSpaceDN w:val="0"/>
        <w:ind w:left="1276" w:hanging="709"/>
        <w:rPr>
          <w:del w:id="394" w:author="Wild, Kristoffer H." w:date="2023-01-18T11:17:00Z"/>
          <w:moveTo w:id="395" w:author="Wild, Kristoffer H." w:date="2023-01-18T11:17:00Z"/>
        </w:rPr>
        <w:pPrChange w:id="396" w:author="Wild, Kristoffer H." w:date="2023-01-18T11:23:00Z">
          <w:pPr>
            <w:autoSpaceDE w:val="0"/>
            <w:autoSpaceDN w:val="0"/>
            <w:ind w:hanging="640"/>
          </w:pPr>
        </w:pPrChange>
      </w:pPr>
      <w:moveToRangeStart w:id="397" w:author="Wild, Kristoffer H." w:date="2023-01-18T11:17:00Z" w:name="move124933043"/>
      <w:moveToRangeEnd w:id="392"/>
      <w:moveTo w:id="398" w:author="Wild, Kristoffer H." w:date="2023-01-18T11:17:00Z">
        <w:r>
          <w:t xml:space="preserve">**     </w:t>
        </w:r>
        <w:r w:rsidRPr="00D51B0A">
          <w:t xml:space="preserve">Qualls CP, Andrews RM. Cold </w:t>
        </w:r>
        <w:proofErr w:type="gramStart"/>
        <w:r w:rsidRPr="00D51B0A">
          <w:t>climates</w:t>
        </w:r>
        <w:proofErr w:type="gramEnd"/>
        <w:r w:rsidRPr="00D51B0A">
          <w:t xml:space="preserve"> and the evolution of viviparity in reptiles: cold incubation temperatures produce poor-quality offspring in the lizard, Sceloporus </w:t>
        </w:r>
        <w:proofErr w:type="spellStart"/>
        <w:r w:rsidRPr="00D51B0A">
          <w:t>virgatus</w:t>
        </w:r>
        <w:proofErr w:type="spellEnd"/>
        <w:r w:rsidRPr="00D51B0A">
          <w:t>. Biological Journal of the Linnean Society. 1999;67(3):353-76.</w:t>
        </w:r>
        <w:r>
          <w:t>**</w:t>
        </w:r>
      </w:moveTo>
    </w:p>
    <w:moveToRangeEnd w:id="397"/>
    <w:p w14:paraId="18AFE0CC" w14:textId="77777777" w:rsidR="00E4058F" w:rsidRDefault="00E4058F" w:rsidP="00ED06D6">
      <w:pPr>
        <w:autoSpaceDE w:val="0"/>
        <w:autoSpaceDN w:val="0"/>
        <w:ind w:left="1276" w:hanging="709"/>
        <w:pPrChange w:id="399" w:author="Wild, Kristoffer H." w:date="2023-01-18T11:23:00Z">
          <w:pPr>
            <w:autoSpaceDE w:val="0"/>
            <w:autoSpaceDN w:val="0"/>
            <w:ind w:hanging="640"/>
          </w:pPr>
        </w:pPrChange>
      </w:pPr>
    </w:p>
    <w:p w14:paraId="061FDBFA" w14:textId="305395ED" w:rsidR="00F2179C" w:rsidDel="00E4058F" w:rsidRDefault="00D51B0A" w:rsidP="00ED06D6">
      <w:pPr>
        <w:autoSpaceDE w:val="0"/>
        <w:autoSpaceDN w:val="0"/>
        <w:ind w:left="1276" w:hanging="709"/>
        <w:rPr>
          <w:moveFrom w:id="400" w:author="Wild, Kristoffer H." w:date="2023-01-18T11:15:00Z"/>
        </w:rPr>
        <w:pPrChange w:id="401" w:author="Wild, Kristoffer H." w:date="2023-01-18T11:23:00Z">
          <w:pPr>
            <w:autoSpaceDE w:val="0"/>
            <w:autoSpaceDN w:val="0"/>
            <w:ind w:hanging="640"/>
          </w:pPr>
        </w:pPrChange>
      </w:pPr>
      <w:moveFromRangeStart w:id="402" w:author="Wild, Kristoffer H." w:date="2023-01-18T11:15:00Z" w:name="move124932951"/>
      <w:moveFrom w:id="403" w:author="Wild, Kristoffer H." w:date="2023-01-18T11:15:00Z">
        <w:r w:rsidDel="00E4058F">
          <w:t xml:space="preserve">**       </w:t>
        </w:r>
        <w:r w:rsidRPr="00D51B0A" w:rsidDel="00E4058F">
          <w:t xml:space="preserve">Beltrán I, Durand V, Loiseleur R, Whiting MJ. Effect of early thermal environment on the morphology and performance of a lizard species with bimodal reproduction. Journal of Comparative Physiology B. 2020 Nov;190(6):795-809. </w:t>
        </w:r>
        <w:r w:rsidDel="00E4058F">
          <w:t>**</w:t>
        </w:r>
      </w:moveFrom>
    </w:p>
    <w:moveFromRangeEnd w:id="402"/>
    <w:p w14:paraId="290916A9" w14:textId="1E47C5AC" w:rsidR="00D51B0A" w:rsidRDefault="00D51B0A" w:rsidP="00ED06D6">
      <w:pPr>
        <w:autoSpaceDE w:val="0"/>
        <w:autoSpaceDN w:val="0"/>
        <w:ind w:left="1276" w:hanging="709"/>
        <w:pPrChange w:id="404" w:author="Wild, Kristoffer H." w:date="2023-01-18T11:23:00Z">
          <w:pPr>
            <w:autoSpaceDE w:val="0"/>
            <w:autoSpaceDN w:val="0"/>
            <w:ind w:hanging="640"/>
          </w:pPr>
        </w:pPrChange>
      </w:pPr>
      <w:r>
        <w:t xml:space="preserve">**       </w:t>
      </w:r>
      <w:proofErr w:type="spellStart"/>
      <w:r w:rsidRPr="00D51B0A">
        <w:t>Spotila</w:t>
      </w:r>
      <w:proofErr w:type="spellEnd"/>
      <w:r w:rsidRPr="00D51B0A">
        <w:t xml:space="preserve"> JR, Zimmerman LC, </w:t>
      </w:r>
      <w:proofErr w:type="spellStart"/>
      <w:r w:rsidRPr="00D51B0A">
        <w:t>Binckley</w:t>
      </w:r>
      <w:proofErr w:type="spellEnd"/>
      <w:r w:rsidRPr="00D51B0A">
        <w:t xml:space="preserve"> CA, Grumbles JS, </w:t>
      </w:r>
      <w:proofErr w:type="spellStart"/>
      <w:r w:rsidRPr="00D51B0A">
        <w:t>Rostal</w:t>
      </w:r>
      <w:proofErr w:type="spellEnd"/>
      <w:r w:rsidRPr="00D51B0A">
        <w:t xml:space="preserve"> DC, List Jr A, Beyer EC, Phillips KM, Kemp SJ. Effects of incubation conditions on sex determination, hatching success, and growth of hatchling desert tortoises, Gopherus </w:t>
      </w:r>
      <w:proofErr w:type="spellStart"/>
      <w:r w:rsidRPr="00D51B0A">
        <w:t>agassizii</w:t>
      </w:r>
      <w:proofErr w:type="spellEnd"/>
      <w:r w:rsidRPr="00D51B0A">
        <w:t>. Herpetological Monographs. 1994</w:t>
      </w:r>
      <w:r>
        <w:t xml:space="preserve">; </w:t>
      </w:r>
      <w:r w:rsidRPr="00D51B0A">
        <w:t>1:103-16.</w:t>
      </w:r>
      <w:r>
        <w:t xml:space="preserve"> **</w:t>
      </w:r>
    </w:p>
    <w:p w14:paraId="1DAFBAEC" w14:textId="786ADBBC" w:rsidR="00D51B0A" w:rsidDel="00E4058F" w:rsidRDefault="00D51B0A" w:rsidP="00D51B0A">
      <w:pPr>
        <w:autoSpaceDE w:val="0"/>
        <w:autoSpaceDN w:val="0"/>
        <w:ind w:hanging="640"/>
        <w:rPr>
          <w:moveFrom w:id="405" w:author="Wild, Kristoffer H." w:date="2023-01-18T11:16:00Z"/>
        </w:rPr>
      </w:pPr>
      <w:moveFromRangeStart w:id="406" w:author="Wild, Kristoffer H." w:date="2023-01-18T11:16:00Z" w:name="move124933030"/>
      <w:moveFrom w:id="407" w:author="Wild, Kristoffer H." w:date="2023-01-18T11:16:00Z">
        <w:r w:rsidDel="00E4058F">
          <w:t xml:space="preserve">**       </w:t>
        </w:r>
        <w:r w:rsidRPr="00D51B0A" w:rsidDel="00E4058F">
          <w:t>Nelson NJ, Keall SN, Hare KM. Temperature selection by juvenile tuatara (Sphenodon punctatus) is not influenced by temperatures experienced as embryos. Journal of Thermal Biology. 2017;69:261-6.</w:t>
        </w:r>
        <w:r w:rsidDel="00E4058F">
          <w:t>**</w:t>
        </w:r>
      </w:moveFrom>
    </w:p>
    <w:p w14:paraId="4949FF44" w14:textId="3DC2699A" w:rsidR="00D51B0A" w:rsidDel="00E4058F" w:rsidRDefault="00D51B0A" w:rsidP="00D51B0A">
      <w:pPr>
        <w:autoSpaceDE w:val="0"/>
        <w:autoSpaceDN w:val="0"/>
        <w:ind w:hanging="640"/>
        <w:rPr>
          <w:moveFrom w:id="408" w:author="Wild, Kristoffer H." w:date="2023-01-18T11:16:00Z"/>
        </w:rPr>
      </w:pPr>
      <w:moveFromRangeStart w:id="409" w:author="Wild, Kristoffer H." w:date="2023-01-18T11:16:00Z" w:name="move124933020"/>
      <w:moveFromRangeEnd w:id="406"/>
      <w:moveFrom w:id="410" w:author="Wild, Kristoffer H." w:date="2023-01-18T11:16:00Z">
        <w:r w:rsidDel="00E4058F">
          <w:t xml:space="preserve">**       </w:t>
        </w:r>
        <w:r w:rsidRPr="00D51B0A" w:rsidDel="00E4058F">
          <w:t>O'Steen SH. Embryonic temperature influences juvenile temperature choice and growth rate in snapping turtles Chelydra serpentina. The Journal of Experimental Biology. 1998;201(3):439-49</w:t>
        </w:r>
        <w:r w:rsidDel="00E4058F">
          <w:t>.**</w:t>
        </w:r>
      </w:moveFrom>
    </w:p>
    <w:moveFromRangeEnd w:id="409"/>
    <w:p w14:paraId="4A2983AF" w14:textId="07DAE7C6" w:rsidR="00D51B0A" w:rsidRDefault="00D51B0A" w:rsidP="00D51B0A">
      <w:pPr>
        <w:autoSpaceDE w:val="0"/>
        <w:autoSpaceDN w:val="0"/>
        <w:ind w:hanging="640"/>
      </w:pPr>
      <w:del w:id="411" w:author="Wild, Kristoffer H." w:date="2023-01-18T11:15:00Z">
        <w:r w:rsidDel="00E4058F">
          <w:delText xml:space="preserve">**      </w:delText>
        </w:r>
        <w:r w:rsidRPr="00D51B0A" w:rsidDel="00E4058F">
          <w:delText>Alberts AC, Perry AM, Lemm JM, Phillips JA. Effects of incubation temperature and water potential on growth and thermoregulatory behavior of hatchling Cuban rock iguanas (Cyclura nubila). Copeia. 1997</w:delText>
        </w:r>
        <w:r w:rsidDel="00E4058F">
          <w:delText xml:space="preserve">; </w:delText>
        </w:r>
        <w:r w:rsidRPr="00D51B0A" w:rsidDel="00E4058F">
          <w:delText>766-76.</w:delText>
        </w:r>
        <w:r w:rsidDel="00E4058F">
          <w:delText>**</w:delText>
        </w:r>
      </w:del>
    </w:p>
    <w:p w14:paraId="70755DF6" w14:textId="6A10EF6D" w:rsidR="00D51B0A" w:rsidDel="00E4058F" w:rsidRDefault="00D51B0A" w:rsidP="00D51B0A">
      <w:pPr>
        <w:autoSpaceDE w:val="0"/>
        <w:autoSpaceDN w:val="0"/>
        <w:ind w:hanging="640"/>
        <w:rPr>
          <w:moveFrom w:id="412" w:author="Wild, Kristoffer H." w:date="2023-01-18T11:17:00Z"/>
        </w:rPr>
      </w:pPr>
      <w:moveFromRangeStart w:id="413" w:author="Wild, Kristoffer H." w:date="2023-01-18T11:17:00Z" w:name="move124933043"/>
      <w:moveFrom w:id="414" w:author="Wild, Kristoffer H." w:date="2023-01-18T11:17:00Z">
        <w:r w:rsidDel="00E4058F">
          <w:t xml:space="preserve">**     </w:t>
        </w:r>
        <w:r w:rsidRPr="00D51B0A" w:rsidDel="00E4058F">
          <w:t>Qualls CP, Andrews RM. Cold climates and the evolution of viviparity in reptiles: cold incubation temperatures produce poor-quality offspring in the lizard, Sceloporus virgatus. Biological Journal of the Linnean Society. 1999;67(3):353-76.</w:t>
        </w:r>
        <w:r w:rsidDel="00E4058F">
          <w:t>**</w:t>
        </w:r>
      </w:moveFrom>
    </w:p>
    <w:p w14:paraId="69F69FB3" w14:textId="288C013C" w:rsidR="00D51B0A" w:rsidDel="00E4058F" w:rsidRDefault="00D51B0A" w:rsidP="00D51B0A">
      <w:pPr>
        <w:autoSpaceDE w:val="0"/>
        <w:autoSpaceDN w:val="0"/>
        <w:ind w:hanging="640"/>
        <w:rPr>
          <w:moveFrom w:id="415" w:author="Wild, Kristoffer H." w:date="2023-01-18T11:15:00Z"/>
        </w:rPr>
      </w:pPr>
      <w:moveFromRangeStart w:id="416" w:author="Wild, Kristoffer H." w:date="2023-01-18T11:15:00Z" w:name="move124932940"/>
      <w:moveFromRangeEnd w:id="413"/>
      <w:moveFrom w:id="417" w:author="Wild, Kristoffer H." w:date="2023-01-18T11:15:00Z">
        <w:r w:rsidDel="00E4058F">
          <w:t xml:space="preserve">**     </w:t>
        </w:r>
        <w:r w:rsidRPr="00D51B0A" w:rsidDel="00E4058F">
          <w:t xml:space="preserve">Arnold SJ, Peterson CR, Gladstone J. Behavioural variation in natural populations. VII. Maternal body temperature does not affect juvenile thermoregulation in a garter snake. Animal Behaviour. 1995 Jan 1;50(3):623-33. </w:t>
        </w:r>
        <w:r w:rsidDel="00E4058F">
          <w:t xml:space="preserve">**     </w:t>
        </w:r>
      </w:moveFrom>
    </w:p>
    <w:p w14:paraId="3A0BABE0" w14:textId="0FE3CE85" w:rsidR="00D51B0A" w:rsidDel="00E4058F" w:rsidRDefault="00D51B0A" w:rsidP="00D51B0A">
      <w:pPr>
        <w:autoSpaceDE w:val="0"/>
        <w:autoSpaceDN w:val="0"/>
        <w:ind w:hanging="640"/>
        <w:rPr>
          <w:moveFrom w:id="418" w:author="Wild, Kristoffer H." w:date="2023-01-18T11:16:00Z"/>
          <w:rStyle w:val="CommentReference"/>
          <w:sz w:val="24"/>
          <w:szCs w:val="24"/>
        </w:rPr>
      </w:pPr>
      <w:moveFromRangeStart w:id="419" w:author="Wild, Kristoffer H." w:date="2023-01-18T11:16:00Z" w:name="move124932996"/>
      <w:moveFromRangeEnd w:id="416"/>
      <w:moveFrom w:id="420" w:author="Wild, Kristoffer H." w:date="2023-01-18T11:16:00Z">
        <w:r w:rsidDel="00E4058F">
          <w:t xml:space="preserve">**     </w:t>
        </w:r>
        <w:r w:rsidRPr="00D51B0A" w:rsidDel="00E4058F">
          <w:t>Goodman RM, Walguarnery JW. Incubation temperature modifies neonatal thermoregulation in the lizard Anolis carolinensis. Journal of Experimental Zoology Part A: Ecological Genetics and Physiology. 2007;307(8):439-48.</w:t>
        </w:r>
        <w:r w:rsidDel="00E4058F">
          <w:t>**</w:t>
        </w:r>
      </w:moveFrom>
    </w:p>
    <w:p w14:paraId="78D3DFB8" w14:textId="251DB687" w:rsidR="00D51B0A" w:rsidRPr="00D51B0A" w:rsidDel="00E4058F" w:rsidRDefault="00D51B0A" w:rsidP="00D51B0A">
      <w:pPr>
        <w:autoSpaceDE w:val="0"/>
        <w:autoSpaceDN w:val="0"/>
        <w:ind w:hanging="640"/>
        <w:rPr>
          <w:moveFrom w:id="421" w:author="Wild, Kristoffer H." w:date="2023-01-18T11:15:00Z"/>
          <w:rStyle w:val="CommentReference"/>
          <w:sz w:val="24"/>
          <w:szCs w:val="24"/>
        </w:rPr>
      </w:pPr>
      <w:moveFromRangeStart w:id="422" w:author="Wild, Kristoffer H." w:date="2023-01-18T11:15:00Z" w:name="move124932957"/>
      <w:moveFromRangeEnd w:id="419"/>
      <w:moveFrom w:id="423" w:author="Wild, Kristoffer H." w:date="2023-01-18T11:15:00Z">
        <w:r w:rsidDel="00E4058F">
          <w:t xml:space="preserve">**     </w:t>
        </w:r>
        <w:r w:rsidRPr="00D51B0A" w:rsidDel="00E4058F">
          <w:t>Blouin-Demers G, Kissner KJ, Weatherhead PJ. Plasticity in preferred body temperature of young snakes in response to temperature during development. Copeia. 2000</w:t>
        </w:r>
        <w:r w:rsidDel="00E4058F">
          <w:t xml:space="preserve">; </w:t>
        </w:r>
        <w:r w:rsidRPr="00D51B0A" w:rsidDel="00E4058F">
          <w:t>(3):841-5</w:t>
        </w:r>
        <w:r w:rsidDel="00E4058F">
          <w:t xml:space="preserve">**     </w:t>
        </w:r>
        <w:r w:rsidRPr="00D51B0A" w:rsidDel="00E4058F">
          <w:t>.</w:t>
        </w:r>
      </w:moveFrom>
    </w:p>
    <w:p w14:paraId="3704E258" w14:textId="7FF01EB9" w:rsidR="00D51B0A" w:rsidDel="00E4058F" w:rsidRDefault="00D51B0A" w:rsidP="00B106AB">
      <w:pPr>
        <w:snapToGrid w:val="0"/>
        <w:ind w:left="567" w:hanging="567"/>
        <w:contextualSpacing/>
        <w:rPr>
          <w:moveFrom w:id="424" w:author="Wild, Kristoffer H." w:date="2023-01-18T11:15:00Z"/>
        </w:rPr>
      </w:pPr>
    </w:p>
    <w:moveFromRangeEnd w:id="422"/>
    <w:p w14:paraId="7DDA962E" w14:textId="70C6650F" w:rsidR="00B106AB" w:rsidRPr="00B106AB" w:rsidRDefault="00B106AB" w:rsidP="009347B9">
      <w:pPr>
        <w:snapToGrid w:val="0"/>
        <w:contextualSpacing/>
        <w:sectPr w:rsidR="00B106AB" w:rsidRPr="00B106AB">
          <w:pgSz w:w="12240" w:h="15840"/>
          <w:pgMar w:top="1440" w:right="1440" w:bottom="1440" w:left="1440" w:header="708" w:footer="708" w:gutter="0"/>
          <w:cols w:space="708"/>
          <w:docGrid w:linePitch="360"/>
        </w:sectPr>
      </w:pPr>
    </w:p>
    <w:p w14:paraId="288A1412" w14:textId="74E0421F" w:rsidR="00D407D5" w:rsidRDefault="00697E28" w:rsidP="00D407D5">
      <w:pPr>
        <w:pStyle w:val="Heading1"/>
        <w:rPr>
          <w:rFonts w:cs="Times New Roman"/>
          <w:sz w:val="24"/>
          <w:szCs w:val="24"/>
        </w:rPr>
      </w:pPr>
      <w:bookmarkStart w:id="425" w:name="tables-figures"/>
      <w:r>
        <w:rPr>
          <w:rFonts w:cs="Times New Roman"/>
          <w:sz w:val="24"/>
          <w:szCs w:val="24"/>
        </w:rPr>
        <w:lastRenderedPageBreak/>
        <w:t>Tables &amp; Figures</w:t>
      </w:r>
    </w:p>
    <w:p w14:paraId="2441FD08" w14:textId="77777777" w:rsidR="003E3D19" w:rsidRDefault="003E3D19" w:rsidP="003E3D19">
      <w:pPr>
        <w:pStyle w:val="FirstParagraph"/>
      </w:pPr>
      <w:r>
        <w:t xml:space="preserve">Table 1. Model outputs coefficients for testing wither sex, body mass, incubation temperature, resource, or the interaction between resource and temperature </w:t>
      </w:r>
      <w:proofErr w:type="gramStart"/>
      <w:r>
        <w:t>had an effect on</w:t>
      </w:r>
      <w:proofErr w:type="gramEnd"/>
      <w:r>
        <w:t xml:space="preserve"> T</w:t>
      </w:r>
      <m:oMath>
        <m:sSub>
          <m:sSubPr>
            <m:ctrlPr>
              <w:rPr>
                <w:rFonts w:ascii="Cambria Math" w:hAnsi="Cambria Math"/>
              </w:rPr>
            </m:ctrlPr>
          </m:sSubPr>
          <m:e>
            <m:r>
              <w:rPr>
                <w:rFonts w:ascii="Cambria Math" w:hAnsi="Cambria Math"/>
              </w:rPr>
              <m:t>​</m:t>
            </m:r>
          </m:e>
          <m:sub>
            <m:r>
              <w:rPr>
                <w:rFonts w:ascii="Cambria Math" w:hAnsi="Cambria Math"/>
              </w:rPr>
              <m:t>Pref</m:t>
            </m:r>
          </m:sub>
        </m:sSub>
      </m:oMath>
      <w:r>
        <w:t xml:space="preserve"> or CT</w:t>
      </w:r>
      <m:oMath>
        <m:sSub>
          <m:sSubPr>
            <m:ctrlPr>
              <w:rPr>
                <w:rFonts w:ascii="Cambria Math" w:hAnsi="Cambria Math"/>
              </w:rPr>
            </m:ctrlPr>
          </m:sSubPr>
          <m:e>
            <m:r>
              <w:rPr>
                <w:rFonts w:ascii="Cambria Math" w:hAnsi="Cambria Math"/>
              </w:rPr>
              <m:t>​</m:t>
            </m:r>
          </m:e>
          <m:sub>
            <m:r>
              <w:rPr>
                <w:rFonts w:ascii="Cambria Math" w:hAnsi="Cambria Math"/>
              </w:rPr>
              <m:t>Max</m:t>
            </m:r>
          </m:sub>
        </m:sSub>
      </m:oMath>
      <w:r>
        <w:t xml:space="preserve"> in hatchling </w:t>
      </w:r>
      <w:proofErr w:type="spellStart"/>
      <w:r>
        <w:rPr>
          <w:i/>
          <w:iCs/>
        </w:rPr>
        <w:t>Lampropholis</w:t>
      </w:r>
      <w:proofErr w:type="spellEnd"/>
      <w:r>
        <w:rPr>
          <w:i/>
          <w:iCs/>
        </w:rPr>
        <w:t xml:space="preserve"> </w:t>
      </w:r>
      <w:proofErr w:type="spellStart"/>
      <w:r>
        <w:rPr>
          <w:i/>
          <w:iCs/>
        </w:rPr>
        <w:t>delicata</w:t>
      </w:r>
      <w:proofErr w:type="spellEnd"/>
      <w:r>
        <w:t xml:space="preserve">. Est. value describes the estimated coefficient </w:t>
      </w:r>
      <w:proofErr w:type="gramStart"/>
      <w:r>
        <w:t>value</w:t>
      </w:r>
      <w:proofErr w:type="gramEnd"/>
      <w: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i/>
                <w:color w:val="000000"/>
                <w:sz w:val="22"/>
                <w:szCs w:val="22"/>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2"/>
                <w:szCs w:val="22"/>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9</w:t>
            </w:r>
          </w:p>
        </w:tc>
      </w:tr>
    </w:tbl>
    <w:p w14:paraId="65C854A2" w14:textId="77777777" w:rsidR="003E3D19" w:rsidRDefault="003E3D19" w:rsidP="003E3D19">
      <w:r>
        <w:br w:type="page"/>
      </w:r>
    </w:p>
    <w:p w14:paraId="45B033FE" w14:textId="378DC56F" w:rsidR="00D53461" w:rsidRPr="00D407D5" w:rsidRDefault="00D53461" w:rsidP="00697E28">
      <w:pPr>
        <w:snapToGrid w:val="0"/>
        <w:contextualSpacing/>
        <w:rPr>
          <w:b/>
          <w:bCs/>
        </w:rPr>
        <w:sectPr w:rsidR="00D53461" w:rsidRPr="00D407D5">
          <w:pgSz w:w="12240" w:h="15840"/>
          <w:pgMar w:top="1440" w:right="1440" w:bottom="1440" w:left="1440" w:header="708" w:footer="708" w:gutter="0"/>
          <w:cols w:space="708"/>
          <w:docGrid w:linePitch="360"/>
        </w:sectPr>
      </w:pPr>
    </w:p>
    <w:p w14:paraId="10B01F34" w14:textId="77777777" w:rsidR="006649F6" w:rsidRDefault="006649F6" w:rsidP="00D407D5">
      <w:pPr>
        <w:pStyle w:val="BodyText"/>
        <w:rPr>
          <w:rFonts w:ascii="Times New Roman" w:hAnsi="Times New Roman" w:cs="Times New Roman"/>
        </w:rPr>
      </w:pPr>
    </w:p>
    <w:p w14:paraId="40910C1F" w14:textId="0DDDC617" w:rsidR="006649F6" w:rsidRDefault="002701DD" w:rsidP="006649F6">
      <w:pPr>
        <w:pStyle w:val="BodyText"/>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3E3D19">
      <w:pPr>
        <w:snapToGrid w:val="0"/>
        <w:contextualSpacing/>
        <w:rPr>
          <w:lang w:val="en-US"/>
        </w:rPr>
      </w:pPr>
      <w:r w:rsidRPr="003E3D19">
        <w:rPr>
          <w:lang w:val="en-US"/>
        </w:rPr>
        <w:t xml:space="preserve">Figure 1. Thermal indices across different incubation temperatures and resource treatments for hatchling </w:t>
      </w:r>
      <w:proofErr w:type="spellStart"/>
      <w:r w:rsidRPr="003E3D19">
        <w:rPr>
          <w:i/>
          <w:iCs/>
          <w:lang w:val="en-US"/>
        </w:rPr>
        <w:t>Lampropholis</w:t>
      </w:r>
      <w:proofErr w:type="spellEnd"/>
      <w:r w:rsidRPr="003E3D19">
        <w:rPr>
          <w:i/>
          <w:iCs/>
          <w:lang w:val="en-US"/>
        </w:rPr>
        <w:t xml:space="preserve"> </w:t>
      </w:r>
      <w:proofErr w:type="spellStart"/>
      <w:r w:rsidRPr="003E3D19">
        <w:rPr>
          <w:i/>
          <w:iCs/>
          <w:lang w:val="en-US"/>
        </w:rPr>
        <w:t>delicata</w:t>
      </w:r>
      <w:proofErr w:type="spellEnd"/>
      <w:r w:rsidRPr="003E3D19">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697E28">
      <w:pPr>
        <w:snapToGrid w:val="0"/>
        <w:contextualSpacing/>
        <w:rPr>
          <w:b/>
          <w:bCs/>
        </w:rPr>
      </w:pPr>
    </w:p>
    <w:p w14:paraId="13C783B3" w14:textId="5A55A5FB" w:rsidR="00697E28" w:rsidRPr="00D407D5" w:rsidRDefault="00697E28" w:rsidP="00697E28">
      <w:pPr>
        <w:snapToGrid w:val="0"/>
        <w:contextualSpacing/>
        <w:rPr>
          <w:b/>
          <w:bCs/>
        </w:rPr>
        <w:sectPr w:rsidR="00697E28" w:rsidRPr="00D407D5" w:rsidSect="00697E28">
          <w:pgSz w:w="12240" w:h="15840"/>
          <w:pgMar w:top="1440" w:right="1440" w:bottom="1440" w:left="1440" w:header="708" w:footer="708" w:gutter="0"/>
          <w:cols w:space="708"/>
          <w:docGrid w:linePitch="360"/>
        </w:sectPr>
      </w:pPr>
    </w:p>
    <w:p w14:paraId="6D6120D1" w14:textId="487F8BCB" w:rsidR="00AB52B8" w:rsidRDefault="003E3D19" w:rsidP="003E3D19">
      <w:pPr>
        <w:pStyle w:val="BodyText"/>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7795A8B9" w:rsidR="00697E28" w:rsidRPr="00F67942" w:rsidRDefault="00D407D5" w:rsidP="00F67942">
      <w:pPr>
        <w:pStyle w:val="BodyText"/>
        <w:rPr>
          <w:rFonts w:ascii="Times New Roman" w:hAnsi="Times New Roman" w:cs="Times New Roman"/>
        </w:rPr>
        <w:sectPr w:rsidR="00697E28" w:rsidRPr="00F67942" w:rsidSect="00697E28">
          <w:pgSz w:w="15840" w:h="12240" w:orient="landscape"/>
          <w:pgMar w:top="1440" w:right="1440" w:bottom="1440" w:left="1440" w:header="708" w:footer="708" w:gutter="0"/>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proofErr w:type="spellStart"/>
      <w:r w:rsidRPr="00BE5C3D">
        <w:rPr>
          <w:rFonts w:ascii="Times New Roman" w:hAnsi="Times New Roman" w:cs="Times New Roman"/>
          <w:i/>
          <w:iCs/>
        </w:rPr>
        <w:t>orchaRd</w:t>
      </w:r>
      <w:proofErr w:type="spellEnd"/>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ins w:id="426" w:author="Wild, Kristoffer H." w:date="2023-01-18T11:17:00Z">
            <w:r w:rsidR="00E4058F" w:rsidRPr="00E4058F">
              <w:rPr>
                <w:rFonts w:ascii="Times New Roman" w:hAnsi="Times New Roman" w:cs="Times New Roman"/>
                <w:color w:val="000000"/>
                <w:vertAlign w:val="superscript"/>
              </w:rPr>
              <w:t>47</w:t>
            </w:r>
          </w:ins>
          <w:del w:id="427" w:author="Wild, Kristoffer H." w:date="2023-01-18T11:02:00Z">
            <w:r w:rsidR="00D51B0A" w:rsidRPr="00E4058F" w:rsidDel="00E4058F">
              <w:rPr>
                <w:rFonts w:ascii="Times New Roman" w:hAnsi="Times New Roman" w:cs="Times New Roman"/>
                <w:color w:val="000000"/>
                <w:vertAlign w:val="superscript"/>
              </w:rPr>
              <w:delText>33</w:delText>
            </w:r>
          </w:del>
        </w:sdtContent>
      </w:sdt>
      <w:r w:rsidRPr="00D407D5">
        <w:rPr>
          <w:rFonts w:ascii="Times New Roman" w:hAnsi="Times New Roman" w:cs="Times New Roman"/>
        </w:rPr>
        <w:t>.</w:t>
      </w:r>
      <w:bookmarkStart w:id="428" w:name="supplementary-tables"/>
      <w:bookmarkEnd w:id="425"/>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r w:rsidR="00023285">
        <w:rPr>
          <w:rFonts w:ascii="Times New Roman" w:hAnsi="Times New Roman" w:cs="Times New Roman"/>
        </w:rPr>
        <w:t>)</w:t>
      </w:r>
    </w:p>
    <w:bookmarkEnd w:id="428"/>
    <w:p w14:paraId="379D573C" w14:textId="3A8199BD" w:rsidR="00E17A66" w:rsidRPr="00D407D5" w:rsidRDefault="00E17A66" w:rsidP="00023285">
      <w:pPr>
        <w:snapToGrid w:val="0"/>
        <w:contextualSpacing/>
        <w:rPr>
          <w:b/>
          <w:bCs/>
        </w:rPr>
      </w:pPr>
    </w:p>
    <w:sectPr w:rsidR="00E17A66" w:rsidRPr="00D407D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0225436">
    <w:abstractNumId w:val="2"/>
  </w:num>
  <w:num w:numId="2" w16cid:durableId="238487465">
    <w:abstractNumId w:val="0"/>
  </w:num>
  <w:num w:numId="3" w16cid:durableId="91301108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ld, Kristoffer H.">
    <w15:presenceInfo w15:providerId="None" w15:userId="Wild, Kristoffer H."/>
  </w15:person>
  <w15:person w15:author="Patrice Pottier">
    <w15:presenceInfo w15:providerId="AD" w15:userId="S::z5288536@ad.unsw.edu.au::ec32cf48-b7cd-4a82-a4a8-291044dcd7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3285"/>
    <w:rsid w:val="00023A09"/>
    <w:rsid w:val="00027E9D"/>
    <w:rsid w:val="00042432"/>
    <w:rsid w:val="000434D7"/>
    <w:rsid w:val="00054FDC"/>
    <w:rsid w:val="00061671"/>
    <w:rsid w:val="000778F9"/>
    <w:rsid w:val="00081613"/>
    <w:rsid w:val="00082E38"/>
    <w:rsid w:val="00090DDA"/>
    <w:rsid w:val="000A58EA"/>
    <w:rsid w:val="000B2A71"/>
    <w:rsid w:val="000C54BB"/>
    <w:rsid w:val="000C6058"/>
    <w:rsid w:val="000C6224"/>
    <w:rsid w:val="000D771C"/>
    <w:rsid w:val="000E1DCB"/>
    <w:rsid w:val="000F4C5B"/>
    <w:rsid w:val="0011761E"/>
    <w:rsid w:val="00126E00"/>
    <w:rsid w:val="001414BD"/>
    <w:rsid w:val="00146BC8"/>
    <w:rsid w:val="00153AA2"/>
    <w:rsid w:val="001551C8"/>
    <w:rsid w:val="00157BF4"/>
    <w:rsid w:val="001630A4"/>
    <w:rsid w:val="00164A1D"/>
    <w:rsid w:val="0018153F"/>
    <w:rsid w:val="00181BA3"/>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5DE0"/>
    <w:rsid w:val="002178F2"/>
    <w:rsid w:val="00225176"/>
    <w:rsid w:val="00251F95"/>
    <w:rsid w:val="00261C82"/>
    <w:rsid w:val="00263491"/>
    <w:rsid w:val="002701DD"/>
    <w:rsid w:val="00280C86"/>
    <w:rsid w:val="002833EA"/>
    <w:rsid w:val="00286098"/>
    <w:rsid w:val="00290226"/>
    <w:rsid w:val="0029341B"/>
    <w:rsid w:val="002977FE"/>
    <w:rsid w:val="002A2E90"/>
    <w:rsid w:val="002A69F7"/>
    <w:rsid w:val="002B25F0"/>
    <w:rsid w:val="002B6324"/>
    <w:rsid w:val="002D0D99"/>
    <w:rsid w:val="002D1B87"/>
    <w:rsid w:val="002D3FCF"/>
    <w:rsid w:val="002D51A2"/>
    <w:rsid w:val="002E72F7"/>
    <w:rsid w:val="002F0BF5"/>
    <w:rsid w:val="00301732"/>
    <w:rsid w:val="00302BBE"/>
    <w:rsid w:val="003047C5"/>
    <w:rsid w:val="00310E2F"/>
    <w:rsid w:val="00313CE9"/>
    <w:rsid w:val="00316E73"/>
    <w:rsid w:val="0032245A"/>
    <w:rsid w:val="003265B3"/>
    <w:rsid w:val="00341AE9"/>
    <w:rsid w:val="00342F2C"/>
    <w:rsid w:val="00350574"/>
    <w:rsid w:val="003528FC"/>
    <w:rsid w:val="00354183"/>
    <w:rsid w:val="00360118"/>
    <w:rsid w:val="0037029D"/>
    <w:rsid w:val="00370967"/>
    <w:rsid w:val="00370A64"/>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42C7"/>
    <w:rsid w:val="00431D81"/>
    <w:rsid w:val="00436771"/>
    <w:rsid w:val="00444A39"/>
    <w:rsid w:val="004460B6"/>
    <w:rsid w:val="00454F72"/>
    <w:rsid w:val="00457DCD"/>
    <w:rsid w:val="0046352E"/>
    <w:rsid w:val="00471CF5"/>
    <w:rsid w:val="00472F69"/>
    <w:rsid w:val="00476403"/>
    <w:rsid w:val="00480615"/>
    <w:rsid w:val="00481E03"/>
    <w:rsid w:val="00485CFD"/>
    <w:rsid w:val="004914C9"/>
    <w:rsid w:val="00493B47"/>
    <w:rsid w:val="00494198"/>
    <w:rsid w:val="00494725"/>
    <w:rsid w:val="004A6162"/>
    <w:rsid w:val="004A697A"/>
    <w:rsid w:val="004B14F9"/>
    <w:rsid w:val="004C5090"/>
    <w:rsid w:val="004C5942"/>
    <w:rsid w:val="004D048E"/>
    <w:rsid w:val="004D7CD2"/>
    <w:rsid w:val="004E2DF0"/>
    <w:rsid w:val="004E3A7E"/>
    <w:rsid w:val="004E3B91"/>
    <w:rsid w:val="004F3620"/>
    <w:rsid w:val="0050670E"/>
    <w:rsid w:val="00506C0F"/>
    <w:rsid w:val="00526F27"/>
    <w:rsid w:val="00533183"/>
    <w:rsid w:val="0054371D"/>
    <w:rsid w:val="00546F17"/>
    <w:rsid w:val="00550CD6"/>
    <w:rsid w:val="0056062A"/>
    <w:rsid w:val="00561046"/>
    <w:rsid w:val="005627B5"/>
    <w:rsid w:val="00563ADD"/>
    <w:rsid w:val="00573AE1"/>
    <w:rsid w:val="00581DE1"/>
    <w:rsid w:val="005868A4"/>
    <w:rsid w:val="00592E21"/>
    <w:rsid w:val="00594C14"/>
    <w:rsid w:val="0059525B"/>
    <w:rsid w:val="0059747F"/>
    <w:rsid w:val="005A4A03"/>
    <w:rsid w:val="005A79C8"/>
    <w:rsid w:val="005B2689"/>
    <w:rsid w:val="005C7D7D"/>
    <w:rsid w:val="005D2341"/>
    <w:rsid w:val="005D30E3"/>
    <w:rsid w:val="005D629F"/>
    <w:rsid w:val="005E288C"/>
    <w:rsid w:val="005F3046"/>
    <w:rsid w:val="005F446C"/>
    <w:rsid w:val="006039F4"/>
    <w:rsid w:val="0060557A"/>
    <w:rsid w:val="00610231"/>
    <w:rsid w:val="00630E66"/>
    <w:rsid w:val="00640A3B"/>
    <w:rsid w:val="006478CD"/>
    <w:rsid w:val="006531FF"/>
    <w:rsid w:val="0066109D"/>
    <w:rsid w:val="006649F6"/>
    <w:rsid w:val="00664CB6"/>
    <w:rsid w:val="006655F8"/>
    <w:rsid w:val="006666E8"/>
    <w:rsid w:val="0067020C"/>
    <w:rsid w:val="00675E18"/>
    <w:rsid w:val="006770DD"/>
    <w:rsid w:val="00682EF6"/>
    <w:rsid w:val="00684DDF"/>
    <w:rsid w:val="0068799A"/>
    <w:rsid w:val="00697E28"/>
    <w:rsid w:val="006A0352"/>
    <w:rsid w:val="006A6D1B"/>
    <w:rsid w:val="006B21E8"/>
    <w:rsid w:val="006C0165"/>
    <w:rsid w:val="006C5A80"/>
    <w:rsid w:val="006D3694"/>
    <w:rsid w:val="006D7AB1"/>
    <w:rsid w:val="006E375D"/>
    <w:rsid w:val="00701DE9"/>
    <w:rsid w:val="007058A2"/>
    <w:rsid w:val="00715105"/>
    <w:rsid w:val="00732027"/>
    <w:rsid w:val="00733944"/>
    <w:rsid w:val="00734ECD"/>
    <w:rsid w:val="00745054"/>
    <w:rsid w:val="007526F5"/>
    <w:rsid w:val="00753AB0"/>
    <w:rsid w:val="00756A24"/>
    <w:rsid w:val="007632DD"/>
    <w:rsid w:val="00765B7F"/>
    <w:rsid w:val="007868E3"/>
    <w:rsid w:val="00787AA4"/>
    <w:rsid w:val="00791F93"/>
    <w:rsid w:val="007932EC"/>
    <w:rsid w:val="007970F3"/>
    <w:rsid w:val="007A0931"/>
    <w:rsid w:val="007A4728"/>
    <w:rsid w:val="007B03A3"/>
    <w:rsid w:val="007D1C50"/>
    <w:rsid w:val="007D49C0"/>
    <w:rsid w:val="007D50CF"/>
    <w:rsid w:val="007D6519"/>
    <w:rsid w:val="007E2A92"/>
    <w:rsid w:val="007F0170"/>
    <w:rsid w:val="007F05D8"/>
    <w:rsid w:val="0080544A"/>
    <w:rsid w:val="00815FAD"/>
    <w:rsid w:val="0082189D"/>
    <w:rsid w:val="00821B61"/>
    <w:rsid w:val="00822483"/>
    <w:rsid w:val="00843FA6"/>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17DB"/>
    <w:rsid w:val="00904489"/>
    <w:rsid w:val="00907FDF"/>
    <w:rsid w:val="009110EA"/>
    <w:rsid w:val="009140F8"/>
    <w:rsid w:val="00930B63"/>
    <w:rsid w:val="009347B9"/>
    <w:rsid w:val="00935105"/>
    <w:rsid w:val="00942D57"/>
    <w:rsid w:val="00945CF9"/>
    <w:rsid w:val="00946E66"/>
    <w:rsid w:val="00950198"/>
    <w:rsid w:val="00953B59"/>
    <w:rsid w:val="00966BE0"/>
    <w:rsid w:val="00967673"/>
    <w:rsid w:val="00977942"/>
    <w:rsid w:val="00980435"/>
    <w:rsid w:val="00984C8C"/>
    <w:rsid w:val="009A4C6E"/>
    <w:rsid w:val="009C6C2E"/>
    <w:rsid w:val="009D1D01"/>
    <w:rsid w:val="009D7B1D"/>
    <w:rsid w:val="009F4F40"/>
    <w:rsid w:val="00A12A5A"/>
    <w:rsid w:val="00A1454D"/>
    <w:rsid w:val="00A14C31"/>
    <w:rsid w:val="00A25C78"/>
    <w:rsid w:val="00A36AB9"/>
    <w:rsid w:val="00A4054E"/>
    <w:rsid w:val="00A43D03"/>
    <w:rsid w:val="00A535D7"/>
    <w:rsid w:val="00A60F26"/>
    <w:rsid w:val="00A70C1C"/>
    <w:rsid w:val="00A73E48"/>
    <w:rsid w:val="00A945CA"/>
    <w:rsid w:val="00AB1B59"/>
    <w:rsid w:val="00AB24F9"/>
    <w:rsid w:val="00AB52B8"/>
    <w:rsid w:val="00AB6A80"/>
    <w:rsid w:val="00AD37CE"/>
    <w:rsid w:val="00AD457E"/>
    <w:rsid w:val="00AD4755"/>
    <w:rsid w:val="00AE0534"/>
    <w:rsid w:val="00AE3B63"/>
    <w:rsid w:val="00AE5C59"/>
    <w:rsid w:val="00AE5D1F"/>
    <w:rsid w:val="00AF135A"/>
    <w:rsid w:val="00AF518F"/>
    <w:rsid w:val="00AF690E"/>
    <w:rsid w:val="00B01572"/>
    <w:rsid w:val="00B106AB"/>
    <w:rsid w:val="00B10F83"/>
    <w:rsid w:val="00B158A1"/>
    <w:rsid w:val="00B1618B"/>
    <w:rsid w:val="00B36DB6"/>
    <w:rsid w:val="00B40350"/>
    <w:rsid w:val="00B502B3"/>
    <w:rsid w:val="00B81FBC"/>
    <w:rsid w:val="00B83D50"/>
    <w:rsid w:val="00B8577A"/>
    <w:rsid w:val="00B94784"/>
    <w:rsid w:val="00B96F0E"/>
    <w:rsid w:val="00BA0418"/>
    <w:rsid w:val="00BB7AB3"/>
    <w:rsid w:val="00BE5C3D"/>
    <w:rsid w:val="00BF7EDB"/>
    <w:rsid w:val="00C00B1F"/>
    <w:rsid w:val="00C020FD"/>
    <w:rsid w:val="00C04A7D"/>
    <w:rsid w:val="00C12A8C"/>
    <w:rsid w:val="00C143E8"/>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7CB9"/>
    <w:rsid w:val="00D320E4"/>
    <w:rsid w:val="00D407D5"/>
    <w:rsid w:val="00D51B0A"/>
    <w:rsid w:val="00D53461"/>
    <w:rsid w:val="00D700F9"/>
    <w:rsid w:val="00D7388E"/>
    <w:rsid w:val="00D73D91"/>
    <w:rsid w:val="00D766C2"/>
    <w:rsid w:val="00D81C41"/>
    <w:rsid w:val="00DA0F3D"/>
    <w:rsid w:val="00DA44CC"/>
    <w:rsid w:val="00DA7945"/>
    <w:rsid w:val="00DB15D0"/>
    <w:rsid w:val="00DB57D1"/>
    <w:rsid w:val="00DC0733"/>
    <w:rsid w:val="00DC089A"/>
    <w:rsid w:val="00DC0A76"/>
    <w:rsid w:val="00DC38A8"/>
    <w:rsid w:val="00DC7635"/>
    <w:rsid w:val="00DD0AC3"/>
    <w:rsid w:val="00DD2E16"/>
    <w:rsid w:val="00DD4282"/>
    <w:rsid w:val="00DE0BF3"/>
    <w:rsid w:val="00DF5A29"/>
    <w:rsid w:val="00E00BB1"/>
    <w:rsid w:val="00E02884"/>
    <w:rsid w:val="00E04B90"/>
    <w:rsid w:val="00E14255"/>
    <w:rsid w:val="00E15046"/>
    <w:rsid w:val="00E17A66"/>
    <w:rsid w:val="00E17C0B"/>
    <w:rsid w:val="00E34A3E"/>
    <w:rsid w:val="00E4058F"/>
    <w:rsid w:val="00E55742"/>
    <w:rsid w:val="00E55D71"/>
    <w:rsid w:val="00E56A4B"/>
    <w:rsid w:val="00E57D15"/>
    <w:rsid w:val="00E71A2A"/>
    <w:rsid w:val="00E80EAA"/>
    <w:rsid w:val="00E8486C"/>
    <w:rsid w:val="00EA0627"/>
    <w:rsid w:val="00EA266E"/>
    <w:rsid w:val="00EB06BE"/>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2999"/>
    <w:rsid w:val="00F34ACC"/>
    <w:rsid w:val="00F37E2A"/>
    <w:rsid w:val="00F41CA6"/>
    <w:rsid w:val="00F425C6"/>
    <w:rsid w:val="00F46571"/>
    <w:rsid w:val="00F560D3"/>
    <w:rsid w:val="00F67942"/>
    <w:rsid w:val="00F67CEA"/>
    <w:rsid w:val="00F74A94"/>
    <w:rsid w:val="00F8090F"/>
    <w:rsid w:val="00F81DA0"/>
    <w:rsid w:val="00F823CD"/>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github.com/kris-wild/Lampro_project.git"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845AE"/>
    <w:rsid w:val="001642CD"/>
    <w:rsid w:val="001D3AAE"/>
    <w:rsid w:val="00280364"/>
    <w:rsid w:val="00290797"/>
    <w:rsid w:val="002E7B7B"/>
    <w:rsid w:val="00352868"/>
    <w:rsid w:val="003D0487"/>
    <w:rsid w:val="003D477F"/>
    <w:rsid w:val="003E7CFB"/>
    <w:rsid w:val="003F1C23"/>
    <w:rsid w:val="00445F27"/>
    <w:rsid w:val="004812BF"/>
    <w:rsid w:val="004B1BB7"/>
    <w:rsid w:val="005460B1"/>
    <w:rsid w:val="00644022"/>
    <w:rsid w:val="006D79F9"/>
    <w:rsid w:val="007023EE"/>
    <w:rsid w:val="00723BF7"/>
    <w:rsid w:val="0072559C"/>
    <w:rsid w:val="0076027A"/>
    <w:rsid w:val="007727A4"/>
    <w:rsid w:val="007C39C9"/>
    <w:rsid w:val="008A5589"/>
    <w:rsid w:val="00934301"/>
    <w:rsid w:val="00943D51"/>
    <w:rsid w:val="00974D7D"/>
    <w:rsid w:val="00A2743D"/>
    <w:rsid w:val="00B017DF"/>
    <w:rsid w:val="00B11703"/>
    <w:rsid w:val="00B13553"/>
    <w:rsid w:val="00B43974"/>
    <w:rsid w:val="00B4499D"/>
    <w:rsid w:val="00BB2C1F"/>
    <w:rsid w:val="00BB59A4"/>
    <w:rsid w:val="00C03530"/>
    <w:rsid w:val="00CA4260"/>
    <w:rsid w:val="00CE1E81"/>
    <w:rsid w:val="00D321D9"/>
    <w:rsid w:val="00EA20C0"/>
    <w:rsid w:val="00EB05DA"/>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27A4"/>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citationID&quot;:&quot;MENDELEY_CITATION_b36534c6-c048-413f-8695-42ed2f6ec221&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8,19&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19,20&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3,24&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57fa3607-1b67-41f7-a3c7-4b2ae2dbef95&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32a9a798-fad4-4f19-b8d8-dd033b5477f6&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28&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4–36&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37–39&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0–43&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36&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citationID&quot;:&quot;MENDELEY_CITATION_b8f8699a-17ed-4071-8076-38f88be1e691&quot;,&quot;properties&quot;:{&quot;noteIndex&quot;:0},&quot;isEdited&quot;:false,&quot;manualOverride&quot;:{&quot;isManuallyOverridden&quot;:false,&quot;citeprocText&quot;:&quot;&lt;sup&gt;3,44&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45&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35,46&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47&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6017</Words>
  <Characters>34297</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Wild, Kristoffer H.</cp:lastModifiedBy>
  <cp:revision>2</cp:revision>
  <dcterms:created xsi:type="dcterms:W3CDTF">2023-01-18T00:25:00Z</dcterms:created>
  <dcterms:modified xsi:type="dcterms:W3CDTF">2023-01-18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